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D7FC7CB"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5F36D8"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5F36D8"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5F36D8"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r w:rsidRPr="00095BAC">
        <w:rPr>
          <w:rFonts w:eastAsia="SimSun"/>
          <w:color w:val="0070C0"/>
          <w:szCs w:val="24"/>
          <w:lang w:eastAsia="zh-CN"/>
        </w:rPr>
        <w:t>for  CA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Issue 1-2-1: Feasibility stage UL CA work flow</w:t>
            </w:r>
          </w:p>
          <w:p w14:paraId="1FC59F67" w14:textId="00BF98E6" w:rsidR="00C6609E" w:rsidRPr="00E033CD" w:rsidRDefault="00C6609E" w:rsidP="00C6609E">
            <w:pPr>
              <w:rPr>
                <w:lang w:eastAsia="ko-KR"/>
              </w:rPr>
            </w:pPr>
            <w:r w:rsidRPr="00E033CD">
              <w:rPr>
                <w:lang w:eastAsia="ko-KR"/>
              </w:rPr>
              <w:t>We proposed Option1 from technical discussion perspective, because there ar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Issue 1-2-2: Requirement stage work flow</w:t>
            </w:r>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quiet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Issue 1-2-1: Feasibility stage UL CA work flow</w:t>
            </w:r>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Issue 1-2-2: Requirement stage work flow</w:t>
            </w:r>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Leave until the inter-band DL CA work flow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2 :</w:t>
            </w:r>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actually a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Issue 1-3-1: Option 2 is preferred. There is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sub topic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We support Option 1. SSB is the only available reference signal for beam selection during initial access. Also, SRS beam sweeping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27E201C8" w:rsidR="00DD19DE" w:rsidRDefault="00DD19DE">
      <w:pPr>
        <w:pStyle w:val="Heading3"/>
        <w:rPr>
          <w:ins w:id="0" w:author="Vasenkari, Petri J. (Nokia - FI/Espoo)" w:date="2021-01-28T12:05:00Z"/>
          <w:sz w:val="24"/>
          <w:szCs w:val="16"/>
        </w:rPr>
      </w:pPr>
      <w:r w:rsidRPr="00805BE8">
        <w:rPr>
          <w:sz w:val="24"/>
          <w:szCs w:val="16"/>
        </w:rPr>
        <w:t xml:space="preserve">Open issues </w:t>
      </w:r>
    </w:p>
    <w:p w14:paraId="0B97CCC0" w14:textId="77777777" w:rsidR="00F11B08" w:rsidRPr="00805BE8" w:rsidRDefault="00F11B08" w:rsidP="00F11B08">
      <w:pPr>
        <w:rPr>
          <w:ins w:id="1" w:author="Vasenkari, Petri J. (Nokia - FI/Espoo)" w:date="2021-01-28T12:05:00Z"/>
          <w:b/>
          <w:color w:val="0070C0"/>
          <w:u w:val="single"/>
          <w:lang w:eastAsia="ko-KR"/>
        </w:rPr>
      </w:pPr>
      <w:ins w:id="2" w:author="Vasenkari, Petri J. (Nokia - FI/Espoo)" w:date="2021-01-28T12:05:00Z">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ins>
    </w:p>
    <w:p w14:paraId="246B163F" w14:textId="06D8BA0B" w:rsidR="00F11B08" w:rsidRDefault="00F11B08" w:rsidP="00F11B08">
      <w:pPr>
        <w:rPr>
          <w:ins w:id="3" w:author="Vasenkari, Petri J. (Nokia - FI/Espoo)" w:date="2021-01-28T12:06:00Z"/>
          <w:lang w:val="sv-SE" w:eastAsia="zh-CN"/>
        </w:rPr>
      </w:pPr>
      <w:ins w:id="4" w:author="Vasenkari, Petri J. (Nokia - FI/Espoo)" w:date="2021-01-28T12:05:00Z">
        <w:r>
          <w:rPr>
            <w:lang w:val="sv-SE" w:eastAsia="zh-CN"/>
          </w:rPr>
          <w:t xml:space="preserve">Qualcomm, LG, OPPO, Nokia and DISH support </w:t>
        </w:r>
      </w:ins>
      <w:ins w:id="5" w:author="Vasenkari, Petri J. (Nokia - FI/Espoo)" w:date="2021-01-28T12:06:00Z">
        <w:r>
          <w:rPr>
            <w:lang w:val="sv-SE" w:eastAsia="zh-CN"/>
          </w:rPr>
          <w:t>introduction of proposed CA BW Classes.</w:t>
        </w:r>
      </w:ins>
    </w:p>
    <w:p w14:paraId="31A811A5" w14:textId="2FDEFC2D" w:rsidR="00F11B08" w:rsidRDefault="00F11B08" w:rsidP="00F11B08">
      <w:pPr>
        <w:rPr>
          <w:ins w:id="6" w:author="Vasenkari, Petri J. (Nokia - FI/Espoo)" w:date="2021-01-28T12:06:00Z"/>
          <w:lang w:val="sv-SE" w:eastAsia="zh-CN"/>
        </w:rPr>
      </w:pPr>
      <w:ins w:id="7" w:author="Vasenkari, Petri J. (Nokia - FI/Espoo)" w:date="2021-01-28T12:06:00Z">
        <w:r>
          <w:rPr>
            <w:lang w:val="sv-SE" w:eastAsia="zh-CN"/>
          </w:rPr>
          <w:t>Apple thinks that 4 new classes is enough.</w:t>
        </w:r>
      </w:ins>
    </w:p>
    <w:p w14:paraId="187D1CD9" w14:textId="41AA71E2" w:rsidR="00F11B08" w:rsidRPr="00F11B08" w:rsidDel="00F11B08" w:rsidRDefault="00F11B08">
      <w:pPr>
        <w:rPr>
          <w:del w:id="8" w:author="Vasenkari, Petri J. (Nokia - FI/Espoo)" w:date="2021-01-28T12:11:00Z"/>
          <w:rPrChange w:id="9" w:author="Vasenkari, Petri J. (Nokia - FI/Espoo)" w:date="2021-01-28T12:05:00Z">
            <w:rPr>
              <w:del w:id="10" w:author="Vasenkari, Petri J. (Nokia - FI/Espoo)" w:date="2021-01-28T12:11:00Z"/>
              <w:sz w:val="24"/>
              <w:szCs w:val="16"/>
            </w:rPr>
          </w:rPrChange>
        </w:rPr>
        <w:pPrChange w:id="11" w:author="Vasenkari, Petri J. (Nokia - FI/Espoo)" w:date="2021-01-28T12:05:00Z">
          <w:pPr>
            <w:pStyle w:val="Heading3"/>
          </w:pPr>
        </w:pPrChange>
      </w:pPr>
      <w:ins w:id="12" w:author="Vasenkari, Petri J. (Nokia - FI/Espoo)" w:date="2021-01-28T12:07:00Z">
        <w:r>
          <w:rPr>
            <w:lang w:val="sv-SE" w:eastAsia="zh-CN"/>
          </w:rPr>
          <w:t>If new classes are introduced naming convention needs more thinking.</w:t>
        </w:r>
      </w:ins>
    </w:p>
    <w:p w14:paraId="72FBF6C4" w14:textId="099F5C74" w:rsidR="003418CB" w:rsidRDefault="009415B0" w:rsidP="005B4802">
      <w:pPr>
        <w:rPr>
          <w:i/>
          <w:color w:val="0070C0"/>
          <w:lang w:val="en-US" w:eastAsia="zh-CN"/>
        </w:rPr>
      </w:pPr>
      <w:del w:id="13" w:author="Vasenkari, Petri J. (Nokia - FI/Espoo)" w:date="2021-01-28T12:11:00Z">
        <w:r w:rsidRPr="009415B0" w:rsidDel="00F11B08">
          <w:rPr>
            <w:i/>
            <w:color w:val="0070C0"/>
            <w:lang w:val="en-US" w:eastAsia="zh-CN"/>
          </w:rPr>
          <w:delText>Moderator tries</w:delText>
        </w:r>
        <w:r w:rsidRPr="009415B0" w:rsidDel="00F11B08">
          <w:rPr>
            <w:rFonts w:hint="eastAsia"/>
            <w:i/>
            <w:color w:val="0070C0"/>
            <w:lang w:val="en-US" w:eastAsia="zh-CN"/>
          </w:rPr>
          <w:delText xml:space="preserve"> to summarize discussion status for 1</w:delText>
        </w:r>
        <w:r w:rsidRPr="009415B0" w:rsidDel="00F11B08">
          <w:rPr>
            <w:rFonts w:hint="eastAsia"/>
            <w:i/>
            <w:color w:val="0070C0"/>
            <w:vertAlign w:val="superscript"/>
            <w:lang w:val="en-US" w:eastAsia="zh-CN"/>
          </w:rPr>
          <w:delText>st</w:delText>
        </w:r>
        <w:r w:rsidRPr="009415B0" w:rsidDel="00F11B08">
          <w:rPr>
            <w:rFonts w:hint="eastAsia"/>
            <w:i/>
            <w:color w:val="0070C0"/>
            <w:lang w:val="en-US" w:eastAsia="zh-CN"/>
          </w:rPr>
          <w:delText xml:space="preserve"> round, list all the identified open issues and tentative agreements or candidate options and </w:delText>
        </w:r>
        <w:r w:rsidRPr="009415B0" w:rsidDel="00F11B08">
          <w:rPr>
            <w:i/>
            <w:color w:val="0070C0"/>
            <w:lang w:val="en-US" w:eastAsia="zh-CN"/>
          </w:rPr>
          <w:delText>suggestion</w:delText>
        </w:r>
        <w:r w:rsidRPr="009415B0" w:rsidDel="00F11B08">
          <w:rPr>
            <w:rFonts w:hint="eastAsia"/>
            <w:i/>
            <w:color w:val="0070C0"/>
            <w:lang w:val="en-US" w:eastAsia="zh-CN"/>
          </w:rPr>
          <w:delText xml:space="preserve"> for 2</w:delText>
        </w:r>
        <w:r w:rsidRPr="009415B0" w:rsidDel="00F11B08">
          <w:rPr>
            <w:rFonts w:hint="eastAsia"/>
            <w:i/>
            <w:color w:val="0070C0"/>
            <w:vertAlign w:val="superscript"/>
            <w:lang w:val="en-US" w:eastAsia="zh-CN"/>
          </w:rPr>
          <w:delText>nd</w:delText>
        </w:r>
        <w:r w:rsidRPr="009415B0" w:rsidDel="00F11B08">
          <w:rPr>
            <w:rFonts w:hint="eastAsia"/>
            <w:i/>
            <w:color w:val="0070C0"/>
            <w:lang w:val="en-US" w:eastAsia="zh-CN"/>
          </w:rPr>
          <w:delText xml:space="preserve"> round</w:delText>
        </w:r>
        <w:r w:rsidDel="00F11B08">
          <w:rPr>
            <w:rFonts w:hint="eastAsia"/>
            <w:i/>
            <w:color w:val="0070C0"/>
            <w:lang w:val="en-US" w:eastAsia="zh-CN"/>
          </w:rPr>
          <w:delText xml:space="preserve"> i.e. WF assignment.</w:delText>
        </w:r>
      </w:del>
    </w:p>
    <w:tbl>
      <w:tblPr>
        <w:tblStyle w:val="TableGrid"/>
        <w:tblW w:w="0" w:type="auto"/>
        <w:tblLook w:val="04A0" w:firstRow="1" w:lastRow="0" w:firstColumn="1" w:lastColumn="0" w:noHBand="0" w:noVBand="1"/>
      </w:tblPr>
      <w:tblGrid>
        <w:gridCol w:w="1241"/>
        <w:gridCol w:w="8390"/>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34913BE1" w:rsidR="00004165" w:rsidRPr="003418CB" w:rsidRDefault="00221741" w:rsidP="00004165">
            <w:pPr>
              <w:rPr>
                <w:rFonts w:eastAsiaTheme="minorEastAsia"/>
                <w:color w:val="0070C0"/>
                <w:lang w:val="en-US" w:eastAsia="zh-CN"/>
              </w:rPr>
            </w:pPr>
            <w:ins w:id="14" w:author="Vasenkari, Petri J. (Nokia - FI/Espoo)" w:date="2021-01-28T16:06:00Z">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ins>
            <w:del w:id="15" w:author="Vasenkari, Petri J. (Nokia - FI/Espoo)" w:date="2021-01-28T16:06:00Z">
              <w:r w:rsidR="00004165" w:rsidRPr="00045592" w:rsidDel="00221741">
                <w:rPr>
                  <w:rFonts w:eastAsiaTheme="minorEastAsia" w:hint="eastAsia"/>
                  <w:b/>
                  <w:bCs/>
                  <w:color w:val="0070C0"/>
                  <w:lang w:val="en-US" w:eastAsia="zh-CN"/>
                </w:rPr>
                <w:delText>Sub-</w:delText>
              </w:r>
              <w:r w:rsidR="00142BB9" w:rsidDel="00221741">
                <w:rPr>
                  <w:rFonts w:eastAsiaTheme="minorEastAsia" w:hint="eastAsia"/>
                  <w:b/>
                  <w:bCs/>
                  <w:color w:val="0070C0"/>
                  <w:lang w:val="en-US" w:eastAsia="zh-CN"/>
                </w:rPr>
                <w:delText>topic</w:delText>
              </w:r>
              <w:r w:rsidR="00004165" w:rsidRPr="00045592" w:rsidDel="00221741">
                <w:rPr>
                  <w:rFonts w:eastAsiaTheme="minorEastAsia" w:hint="eastAsia"/>
                  <w:b/>
                  <w:bCs/>
                  <w:color w:val="0070C0"/>
                  <w:lang w:val="en-US" w:eastAsia="zh-CN"/>
                </w:rPr>
                <w:delText>#1</w:delText>
              </w:r>
            </w:del>
            <w:ins w:id="16" w:author="Vasenkari, Petri J. (Nokia - FI/Espoo)" w:date="2021-01-28T12:11:00Z">
              <w:r w:rsidR="00F11B08" w:rsidRPr="00095BAC">
                <w:rPr>
                  <w:b/>
                  <w:color w:val="0070C0"/>
                  <w:u w:val="single"/>
                  <w:lang w:eastAsia="ko-KR"/>
                </w:rPr>
                <w:t>New FR2 bandwidth classes</w:t>
              </w:r>
            </w:ins>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ins w:id="17" w:author="Vasenkari, Petri J. (Nokia - FI/Espoo)" w:date="2021-01-28T12:08:00Z">
              <w:r w:rsidR="00F11B08">
                <w:rPr>
                  <w:rFonts w:eastAsiaTheme="minorEastAsia"/>
                  <w:i/>
                  <w:color w:val="0070C0"/>
                  <w:lang w:val="en-US" w:eastAsia="zh-CN"/>
                </w:rPr>
                <w:t xml:space="preserve"> None</w:t>
              </w:r>
            </w:ins>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ins w:id="18" w:author="Vasenkari, Petri J. (Nokia - FI/Espoo)" w:date="2021-01-28T12:08:00Z">
              <w:r w:rsidR="00F11B08">
                <w:rPr>
                  <w:rFonts w:eastAsiaTheme="minorEastAsia"/>
                  <w:i/>
                  <w:color w:val="0070C0"/>
                  <w:lang w:val="en-US" w:eastAsia="zh-CN"/>
                </w:rPr>
                <w:t xml:space="preserve"> 12 or 4 new CA BW Classes</w:t>
              </w:r>
            </w:ins>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ins w:id="19" w:author="Vasenkari, Petri J. (Nokia - FI/Espoo)" w:date="2021-01-28T12:09:00Z">
              <w:r w:rsidR="00F11B08">
                <w:rPr>
                  <w:rFonts w:eastAsiaTheme="minorEastAsia"/>
                  <w:i/>
                  <w:color w:val="0070C0"/>
                  <w:lang w:val="en-US" w:eastAsia="zh-CN"/>
                </w:rPr>
                <w:t xml:space="preserve"> Continue discussion on 2</w:t>
              </w:r>
              <w:r w:rsidR="00F11B08" w:rsidRPr="00F11B08">
                <w:rPr>
                  <w:rFonts w:eastAsiaTheme="minorEastAsia"/>
                  <w:i/>
                  <w:color w:val="0070C0"/>
                  <w:vertAlign w:val="superscript"/>
                  <w:lang w:val="en-US" w:eastAsia="zh-CN"/>
                  <w:rPrChange w:id="20" w:author="Vasenkari, Petri J. (Nokia - FI/Espoo)" w:date="2021-01-28T12:09:00Z">
                    <w:rPr>
                      <w:rFonts w:eastAsiaTheme="minorEastAsia"/>
                      <w:i/>
                      <w:color w:val="0070C0"/>
                      <w:lang w:val="en-US" w:eastAsia="zh-CN"/>
                    </w:rPr>
                  </w:rPrChange>
                </w:rPr>
                <w:t>nd</w:t>
              </w:r>
              <w:r w:rsidR="00F11B08">
                <w:rPr>
                  <w:rFonts w:eastAsiaTheme="minorEastAsia"/>
                  <w:i/>
                  <w:color w:val="0070C0"/>
                  <w:lang w:val="en-US" w:eastAsia="zh-CN"/>
                </w:rPr>
                <w:t xml:space="preserve"> round, WF assigned</w:t>
              </w:r>
            </w:ins>
          </w:p>
        </w:tc>
      </w:tr>
    </w:tbl>
    <w:p w14:paraId="3361B8C0" w14:textId="42DFB73B" w:rsidR="00855107" w:rsidRDefault="00855107" w:rsidP="005B4802">
      <w:pPr>
        <w:rPr>
          <w:ins w:id="21" w:author="Vasenkari, Petri J. (Nokia - FI/Espoo)" w:date="2021-01-28T12:11:00Z"/>
          <w:i/>
          <w:color w:val="0070C0"/>
          <w:lang w:val="en-US" w:eastAsia="zh-CN"/>
        </w:rPr>
      </w:pPr>
    </w:p>
    <w:p w14:paraId="5C65691B" w14:textId="32E719ED" w:rsidR="00F11B08" w:rsidRDefault="00F11B08" w:rsidP="00F11B08">
      <w:pPr>
        <w:rPr>
          <w:ins w:id="22" w:author="Vasenkari, Petri J. (Nokia - FI/Espoo)" w:date="2021-01-28T12:12:00Z"/>
          <w:b/>
          <w:color w:val="0070C0"/>
          <w:u w:val="single"/>
          <w:lang w:eastAsia="ko-KR"/>
        </w:rPr>
      </w:pPr>
      <w:ins w:id="23" w:author="Vasenkari, Petri J. (Nokia - FI/Espoo)" w:date="2021-01-28T12:11: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ins>
    </w:p>
    <w:p w14:paraId="66DA703D" w14:textId="2CEB5083" w:rsidR="00F11B08" w:rsidRPr="005C065D" w:rsidRDefault="005C065D" w:rsidP="00F11B08">
      <w:pPr>
        <w:rPr>
          <w:ins w:id="24" w:author="Vasenkari, Petri J. (Nokia - FI/Espoo)" w:date="2021-01-28T12:12:00Z"/>
          <w:bCs/>
          <w:color w:val="0070C0"/>
          <w:lang w:eastAsia="ko-KR"/>
          <w:rPrChange w:id="25" w:author="Vasenkari, Petri J. (Nokia - FI/Espoo)" w:date="2021-01-28T12:23:00Z">
            <w:rPr>
              <w:ins w:id="26" w:author="Vasenkari, Petri J. (Nokia - FI/Espoo)" w:date="2021-01-28T12:12:00Z"/>
              <w:b/>
              <w:color w:val="0070C0"/>
              <w:u w:val="single"/>
              <w:lang w:eastAsia="ko-KR"/>
            </w:rPr>
          </w:rPrChange>
        </w:rPr>
      </w:pPr>
      <w:ins w:id="27" w:author="Vasenkari, Petri J. (Nokia - FI/Espoo)" w:date="2021-01-28T12:22:00Z">
        <w:r w:rsidRPr="005C065D">
          <w:rPr>
            <w:bCs/>
            <w:color w:val="0070C0"/>
            <w:lang w:eastAsia="ko-KR"/>
            <w:rPrChange w:id="28" w:author="Vasenkari, Petri J. (Nokia - FI/Espoo)" w:date="2021-01-28T12:23:00Z">
              <w:rPr>
                <w:b/>
                <w:color w:val="0070C0"/>
                <w:u w:val="single"/>
                <w:lang w:eastAsia="ko-KR"/>
              </w:rPr>
            </w:rPrChange>
          </w:rPr>
          <w:t>9 companie</w:t>
        </w:r>
      </w:ins>
      <w:ins w:id="29" w:author="Vasenkari, Petri J. (Nokia - FI/Espoo)" w:date="2021-01-28T12:23:00Z">
        <w:r>
          <w:rPr>
            <w:bCs/>
            <w:color w:val="0070C0"/>
            <w:lang w:eastAsia="ko-KR"/>
          </w:rPr>
          <w:t>s</w:t>
        </w:r>
      </w:ins>
      <w:ins w:id="30" w:author="Vasenkari, Petri J. (Nokia - FI/Espoo)" w:date="2021-01-28T12:22:00Z">
        <w:r w:rsidRPr="005C065D">
          <w:rPr>
            <w:bCs/>
            <w:color w:val="0070C0"/>
            <w:lang w:eastAsia="ko-KR"/>
            <w:rPrChange w:id="31" w:author="Vasenkari, Petri J. (Nokia - FI/Espoo)" w:date="2021-01-28T12:23:00Z">
              <w:rPr>
                <w:b/>
                <w:color w:val="0070C0"/>
                <w:u w:val="single"/>
                <w:lang w:eastAsia="ko-KR"/>
              </w:rPr>
            </w:rPrChange>
          </w:rPr>
          <w:t xml:space="preserve"> a</w:t>
        </w:r>
      </w:ins>
      <w:ins w:id="32" w:author="Vasenkari, Petri J. (Nokia - FI/Espoo)" w:date="2021-01-28T12:23:00Z">
        <w:r>
          <w:rPr>
            <w:bCs/>
            <w:color w:val="0070C0"/>
            <w:lang w:eastAsia="ko-KR"/>
          </w:rPr>
          <w:t>re ok</w:t>
        </w:r>
      </w:ins>
      <w:ins w:id="33" w:author="Vasenkari, Petri J. (Nokia - FI/Espoo)" w:date="2021-01-28T12:24:00Z">
        <w:r>
          <w:rPr>
            <w:bCs/>
            <w:color w:val="0070C0"/>
            <w:lang w:eastAsia="ko-KR"/>
          </w:rPr>
          <w:t xml:space="preserve"> and 1 against</w:t>
        </w:r>
      </w:ins>
      <w:ins w:id="34" w:author="Vasenkari, Petri J. (Nokia - FI/Espoo)" w:date="2021-01-28T12:23:00Z">
        <w:r>
          <w:rPr>
            <w:bCs/>
            <w:color w:val="0070C0"/>
            <w:lang w:eastAsia="ko-KR"/>
          </w:rPr>
          <w:t xml:space="preserve"> to put UL feasibility studies on old until DL feasibility studies have </w:t>
        </w:r>
      </w:ins>
      <w:ins w:id="35" w:author="Vasenkari, Petri J. (Nokia - FI/Espoo)" w:date="2021-01-28T12:24:00Z">
        <w:r>
          <w:rPr>
            <w:bCs/>
            <w:color w:val="0070C0"/>
            <w:lang w:eastAsia="ko-KR"/>
          </w:rPr>
          <w:t xml:space="preserve">concluded. Also discussion on </w:t>
        </w:r>
        <w:r w:rsidRPr="005C065D">
          <w:rPr>
            <w:bCs/>
            <w:color w:val="0070C0"/>
            <w:lang w:eastAsia="ko-KR"/>
          </w:rPr>
          <w:t>Issue 1-3-2: Removal of study part on inter-band UL CA objective</w:t>
        </w:r>
        <w:r>
          <w:rPr>
            <w:bCs/>
            <w:color w:val="0070C0"/>
            <w:lang w:eastAsia="ko-KR"/>
          </w:rPr>
          <w:t xml:space="preserve"> may impact this.</w:t>
        </w:r>
      </w:ins>
    </w:p>
    <w:tbl>
      <w:tblPr>
        <w:tblStyle w:val="TableGrid"/>
        <w:tblW w:w="0" w:type="auto"/>
        <w:tblLook w:val="04A0" w:firstRow="1" w:lastRow="0" w:firstColumn="1" w:lastColumn="0" w:noHBand="0" w:noVBand="1"/>
        <w:tblPrChange w:id="36" w:author="Vasenkari, Petri J. (Nokia - FI/Espoo)" w:date="2021-01-28T12:26:00Z">
          <w:tblPr>
            <w:tblStyle w:val="TableGrid"/>
            <w:tblW w:w="0" w:type="auto"/>
            <w:tblLook w:val="04A0" w:firstRow="1" w:lastRow="0" w:firstColumn="1" w:lastColumn="0" w:noHBand="0" w:noVBand="1"/>
          </w:tblPr>
        </w:tblPrChange>
      </w:tblPr>
      <w:tblGrid>
        <w:gridCol w:w="1238"/>
        <w:gridCol w:w="8393"/>
        <w:tblGridChange w:id="37">
          <w:tblGrid>
            <w:gridCol w:w="1238"/>
            <w:gridCol w:w="8393"/>
          </w:tblGrid>
        </w:tblGridChange>
      </w:tblGrid>
      <w:tr w:rsidR="00F11B08" w:rsidRPr="00004165" w14:paraId="48CF6975" w14:textId="77777777" w:rsidTr="00063185">
        <w:trPr>
          <w:ins w:id="38" w:author="Vasenkari, Petri J. (Nokia - FI/Espoo)" w:date="2021-01-28T12:10:00Z"/>
        </w:trPr>
        <w:tc>
          <w:tcPr>
            <w:tcW w:w="1238" w:type="dxa"/>
            <w:tcPrChange w:id="39" w:author="Vasenkari, Petri J. (Nokia - FI/Espoo)" w:date="2021-01-28T12:26:00Z">
              <w:tcPr>
                <w:tcW w:w="1242" w:type="dxa"/>
              </w:tcPr>
            </w:tcPrChange>
          </w:tcPr>
          <w:p w14:paraId="33E20D5F" w14:textId="77777777" w:rsidR="00F11B08" w:rsidRPr="00805BE8" w:rsidRDefault="00F11B08" w:rsidP="00F11B08">
            <w:pPr>
              <w:rPr>
                <w:ins w:id="40" w:author="Vasenkari, Petri J. (Nokia - FI/Espoo)" w:date="2021-01-28T12:10:00Z"/>
                <w:rFonts w:eastAsiaTheme="minorEastAsia"/>
                <w:b/>
                <w:bCs/>
                <w:color w:val="0070C0"/>
                <w:lang w:val="en-US" w:eastAsia="zh-CN"/>
              </w:rPr>
            </w:pPr>
          </w:p>
        </w:tc>
        <w:tc>
          <w:tcPr>
            <w:tcW w:w="8393" w:type="dxa"/>
            <w:tcPrChange w:id="41" w:author="Vasenkari, Petri J. (Nokia - FI/Espoo)" w:date="2021-01-28T12:26:00Z">
              <w:tcPr>
                <w:tcW w:w="8615" w:type="dxa"/>
              </w:tcPr>
            </w:tcPrChange>
          </w:tcPr>
          <w:p w14:paraId="0227B821" w14:textId="77777777" w:rsidR="00F11B08" w:rsidRPr="00805BE8" w:rsidRDefault="00F11B08" w:rsidP="00F11B08">
            <w:pPr>
              <w:rPr>
                <w:ins w:id="42" w:author="Vasenkari, Petri J. (Nokia - FI/Espoo)" w:date="2021-01-28T12:10:00Z"/>
                <w:rFonts w:eastAsiaTheme="minorEastAsia"/>
                <w:b/>
                <w:bCs/>
                <w:color w:val="0070C0"/>
                <w:lang w:val="en-US" w:eastAsia="zh-CN"/>
              </w:rPr>
            </w:pPr>
            <w:ins w:id="43" w:author="Vasenkari, Petri J. (Nokia - FI/Espoo)" w:date="2021-01-28T12:10:00Z">
              <w:r w:rsidRPr="00805BE8">
                <w:rPr>
                  <w:rFonts w:eastAsiaTheme="minorEastAsia"/>
                  <w:b/>
                  <w:bCs/>
                  <w:color w:val="0070C0"/>
                  <w:lang w:val="en-US" w:eastAsia="zh-CN"/>
                </w:rPr>
                <w:t xml:space="preserve">Status summary </w:t>
              </w:r>
            </w:ins>
          </w:p>
        </w:tc>
      </w:tr>
      <w:tr w:rsidR="00F11B08" w14:paraId="1554E67B" w14:textId="77777777" w:rsidTr="00063185">
        <w:trPr>
          <w:ins w:id="44" w:author="Vasenkari, Petri J. (Nokia - FI/Espoo)" w:date="2021-01-28T12:10:00Z"/>
        </w:trPr>
        <w:tc>
          <w:tcPr>
            <w:tcW w:w="1238" w:type="dxa"/>
            <w:tcPrChange w:id="45" w:author="Vasenkari, Petri J. (Nokia - FI/Espoo)" w:date="2021-01-28T12:26:00Z">
              <w:tcPr>
                <w:tcW w:w="1242" w:type="dxa"/>
              </w:tcPr>
            </w:tcPrChange>
          </w:tcPr>
          <w:p w14:paraId="580D926F" w14:textId="7B0FE2D7" w:rsidR="00F11B08" w:rsidRPr="004F54B9" w:rsidRDefault="004F54B9" w:rsidP="004F54B9">
            <w:pPr>
              <w:rPr>
                <w:ins w:id="46" w:author="Vasenkari, Petri J. (Nokia - FI/Espoo)" w:date="2021-01-28T12:10:00Z"/>
                <w:rFonts w:eastAsiaTheme="minorEastAsia"/>
                <w:color w:val="0070C0"/>
                <w:lang w:eastAsia="zh-CN"/>
                <w:rPrChange w:id="47" w:author="Vasenkari, Petri J. (Nokia - FI/Espoo)" w:date="2021-01-28T12:25:00Z">
                  <w:rPr>
                    <w:ins w:id="48" w:author="Vasenkari, Petri J. (Nokia - FI/Espoo)" w:date="2021-01-28T12:10:00Z"/>
                    <w:rFonts w:eastAsiaTheme="minorEastAsia"/>
                    <w:color w:val="0070C0"/>
                    <w:lang w:val="en-US" w:eastAsia="zh-CN"/>
                  </w:rPr>
                </w:rPrChange>
              </w:rPr>
            </w:pPr>
            <w:ins w:id="49" w:author="Vasenkari, Petri J. (Nokia - FI/Espoo)" w:date="2021-01-28T12:25:00Z">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CA work flow</w:t>
              </w:r>
            </w:ins>
          </w:p>
        </w:tc>
        <w:tc>
          <w:tcPr>
            <w:tcW w:w="8393" w:type="dxa"/>
            <w:tcPrChange w:id="50" w:author="Vasenkari, Petri J. (Nokia - FI/Espoo)" w:date="2021-01-28T12:26:00Z">
              <w:tcPr>
                <w:tcW w:w="8615" w:type="dxa"/>
              </w:tcPr>
            </w:tcPrChange>
          </w:tcPr>
          <w:p w14:paraId="1BB79082" w14:textId="14D3278E" w:rsidR="00F11B08" w:rsidRPr="00855107" w:rsidRDefault="00F11B08" w:rsidP="00F11B08">
            <w:pPr>
              <w:rPr>
                <w:ins w:id="51" w:author="Vasenkari, Petri J. (Nokia - FI/Espoo)" w:date="2021-01-28T12:10:00Z"/>
                <w:rFonts w:eastAsiaTheme="minorEastAsia"/>
                <w:i/>
                <w:color w:val="0070C0"/>
                <w:lang w:val="en-US" w:eastAsia="zh-CN"/>
              </w:rPr>
            </w:pPr>
            <w:ins w:id="52" w:author="Vasenkari, Petri J. (Nokia - FI/Espoo)" w:date="2021-01-28T12:10:00Z">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ins>
            <w:ins w:id="53" w:author="Vasenkari, Petri J. (Nokia - FI/Espoo)" w:date="2021-01-28T12:25:00Z">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old until DL feasibility studies have concluded. </w:t>
              </w:r>
            </w:ins>
          </w:p>
          <w:p w14:paraId="6C2F7915" w14:textId="751AB5DA" w:rsidR="00F11B08" w:rsidRPr="00855107" w:rsidRDefault="00F11B08" w:rsidP="00F11B08">
            <w:pPr>
              <w:rPr>
                <w:ins w:id="54" w:author="Vasenkari, Petri J. (Nokia - FI/Espoo)" w:date="2021-01-28T12:10:00Z"/>
                <w:rFonts w:eastAsiaTheme="minorEastAsia"/>
                <w:i/>
                <w:color w:val="0070C0"/>
                <w:lang w:val="en-US" w:eastAsia="zh-CN"/>
              </w:rPr>
            </w:pPr>
            <w:ins w:id="55" w:author="Vasenkari, Petri J. (Nokia - FI/Espoo)" w:date="2021-01-28T12:10:00Z">
              <w:r>
                <w:rPr>
                  <w:rFonts w:eastAsiaTheme="minorEastAsia" w:hint="eastAsia"/>
                  <w:i/>
                  <w:color w:val="0070C0"/>
                  <w:lang w:val="en-US" w:eastAsia="zh-CN"/>
                </w:rPr>
                <w:t>Candidate options:</w:t>
              </w:r>
              <w:r>
                <w:rPr>
                  <w:rFonts w:eastAsiaTheme="minorEastAsia"/>
                  <w:i/>
                  <w:color w:val="0070C0"/>
                  <w:lang w:val="en-US" w:eastAsia="zh-CN"/>
                </w:rPr>
                <w:t xml:space="preserve"> </w:t>
              </w:r>
            </w:ins>
          </w:p>
          <w:p w14:paraId="7444FAC2" w14:textId="09B91D7D" w:rsidR="00F11B08" w:rsidRPr="003418CB" w:rsidRDefault="00F11B08" w:rsidP="004F54B9">
            <w:pPr>
              <w:rPr>
                <w:ins w:id="56" w:author="Vasenkari, Petri J. (Nokia - FI/Espoo)" w:date="2021-01-28T12:10:00Z"/>
                <w:rFonts w:eastAsiaTheme="minorEastAsia"/>
                <w:color w:val="0070C0"/>
                <w:lang w:val="en-US" w:eastAsia="zh-CN"/>
              </w:rPr>
            </w:pPr>
            <w:ins w:id="57" w:author="Vasenkari, Petri J. (Nokia - FI/Espoo)" w:date="2021-01-28T12:10:00Z">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ins>
            <w:ins w:id="58" w:author="Vasenkari, Petri J. (Nokia - FI/Espoo)" w:date="2021-01-28T16:07:00Z">
              <w:r w:rsidR="00221741">
                <w:rPr>
                  <w:rFonts w:eastAsiaTheme="minorEastAsia"/>
                  <w:i/>
                  <w:color w:val="0070C0"/>
                  <w:lang w:val="en-US" w:eastAsia="zh-CN"/>
                </w:rPr>
                <w:t>Agree tentative</w:t>
              </w:r>
            </w:ins>
            <w:ins w:id="59" w:author="Vasenkari, Petri J. (Nokia - FI/Espoo)" w:date="2021-01-28T16:08:00Z">
              <w:r w:rsidR="00221741">
                <w:rPr>
                  <w:rFonts w:eastAsiaTheme="minorEastAsia"/>
                  <w:i/>
                  <w:color w:val="0070C0"/>
                  <w:lang w:val="en-US" w:eastAsia="zh-CN"/>
                </w:rPr>
                <w:t xml:space="preserve"> agreement. </w:t>
              </w:r>
            </w:ins>
            <w:ins w:id="60" w:author="Vasenkari, Petri J. (Nokia - FI/Espoo)" w:date="2021-01-28T12:25:00Z">
              <w:r w:rsidR="004F54B9">
                <w:rPr>
                  <w:rFonts w:eastAsiaTheme="minorEastAsia"/>
                  <w:i/>
                  <w:color w:val="0070C0"/>
                  <w:lang w:val="en-US" w:eastAsia="zh-CN"/>
                </w:rPr>
                <w:t>Follow the outcome</w:t>
              </w:r>
              <w:r w:rsidR="004F54B9" w:rsidRPr="004F54B9">
                <w:rPr>
                  <w:rFonts w:eastAsiaTheme="minorEastAsia"/>
                  <w:i/>
                  <w:color w:val="0070C0"/>
                  <w:lang w:val="en-US" w:eastAsia="zh-CN"/>
                </w:rPr>
                <w:t xml:space="preserve"> discussion on Issue 1-3-2: Removal of study part on inter-band UL CA objective may impact this.</w:t>
              </w:r>
            </w:ins>
          </w:p>
        </w:tc>
      </w:tr>
    </w:tbl>
    <w:p w14:paraId="18208D86" w14:textId="400B579F" w:rsidR="00F11B08" w:rsidRDefault="00F11B08" w:rsidP="005B4802">
      <w:pPr>
        <w:rPr>
          <w:ins w:id="61" w:author="Vasenkari, Petri J. (Nokia - FI/Espoo)" w:date="2021-01-28T12:26:00Z"/>
          <w:i/>
          <w:color w:val="0070C0"/>
          <w:lang w:val="en-US" w:eastAsia="zh-CN"/>
        </w:rPr>
      </w:pPr>
    </w:p>
    <w:p w14:paraId="78D43E4C" w14:textId="77777777" w:rsidR="00063185" w:rsidRPr="00805BE8" w:rsidRDefault="00063185" w:rsidP="00063185">
      <w:pPr>
        <w:rPr>
          <w:ins w:id="62" w:author="Vasenkari, Petri J. (Nokia - FI/Espoo)" w:date="2021-01-28T12:26:00Z"/>
          <w:b/>
          <w:color w:val="0070C0"/>
          <w:u w:val="single"/>
          <w:lang w:eastAsia="ko-KR"/>
        </w:rPr>
      </w:pPr>
      <w:ins w:id="63" w:author="Vasenkari, Petri J. (Nokia - FI/Espoo)" w:date="2021-01-28T12:26: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p w14:paraId="0E2D3EF0" w14:textId="2E0B9488" w:rsidR="00063185" w:rsidRPr="00063185" w:rsidRDefault="00063185" w:rsidP="005B4802">
      <w:pPr>
        <w:rPr>
          <w:ins w:id="64" w:author="Vasenkari, Petri J. (Nokia - FI/Espoo)" w:date="2021-01-28T12:11:00Z"/>
          <w:iCs/>
          <w:color w:val="0070C0"/>
          <w:lang w:val="en-US" w:eastAsia="zh-CN"/>
          <w:rPrChange w:id="65" w:author="Vasenkari, Petri J. (Nokia - FI/Espoo)" w:date="2021-01-28T12:28:00Z">
            <w:rPr>
              <w:ins w:id="66" w:author="Vasenkari, Petri J. (Nokia - FI/Espoo)" w:date="2021-01-28T12:11:00Z"/>
              <w:i/>
              <w:color w:val="0070C0"/>
              <w:lang w:val="en-US" w:eastAsia="zh-CN"/>
            </w:rPr>
          </w:rPrChange>
        </w:rPr>
      </w:pPr>
      <w:ins w:id="67" w:author="Vasenkari, Petri J. (Nokia - FI/Espoo)" w:date="2021-01-28T12:28:00Z">
        <w:r>
          <w:rPr>
            <w:iCs/>
            <w:color w:val="0070C0"/>
            <w:lang w:val="en-US" w:eastAsia="zh-CN"/>
          </w:rPr>
          <w:t>For CBM requirement work within same frequency group</w:t>
        </w:r>
      </w:ins>
      <w:ins w:id="68" w:author="Vasenkari, Petri J. (Nokia - FI/Espoo)" w:date="2021-01-28T12:29:00Z">
        <w:r>
          <w:rPr>
            <w:iCs/>
            <w:color w:val="0070C0"/>
            <w:lang w:val="en-US" w:eastAsia="zh-CN"/>
          </w:rPr>
          <w:t xml:space="preserve"> 8 companies think that there needs to be at least one band combination requested by an operator in</w:t>
        </w:r>
      </w:ins>
      <w:ins w:id="69" w:author="Vasenkari, Petri J. (Nokia - FI/Espoo)" w:date="2021-01-28T12:30:00Z">
        <w:r>
          <w:rPr>
            <w:iCs/>
            <w:color w:val="0070C0"/>
            <w:lang w:val="en-US" w:eastAsia="zh-CN"/>
          </w:rPr>
          <w:t xml:space="preserve"> </w:t>
        </w:r>
      </w:ins>
      <w:ins w:id="70" w:author="Vasenkari, Petri J. (Nokia - FI/Espoo)" w:date="2021-01-28T12:32:00Z">
        <w:r w:rsidR="0000272A">
          <w:rPr>
            <w:iCs/>
            <w:color w:val="0070C0"/>
            <w:lang w:val="en-US" w:eastAsia="zh-CN"/>
          </w:rPr>
          <w:t>order</w:t>
        </w:r>
      </w:ins>
      <w:ins w:id="71" w:author="Vasenkari, Petri J. (Nokia - FI/Espoo)" w:date="2021-01-28T12:30:00Z">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w:t>
        </w:r>
      </w:ins>
      <w:ins w:id="72" w:author="Vasenkari, Petri J. (Nokia - FI/Espoo)" w:date="2021-01-28T12:31:00Z">
        <w:r w:rsidR="000732FE">
          <w:rPr>
            <w:iCs/>
            <w:color w:val="0070C0"/>
            <w:lang w:val="en-US" w:eastAsia="zh-CN"/>
          </w:rPr>
          <w:t xml:space="preserve">done </w:t>
        </w:r>
      </w:ins>
      <w:ins w:id="73" w:author="Vasenkari, Petri J. (Nokia - FI/Espoo)" w:date="2021-01-28T12:30:00Z">
        <w:r w:rsidR="000732FE" w:rsidRPr="000732FE">
          <w:rPr>
            <w:iCs/>
            <w:color w:val="0070C0"/>
            <w:lang w:val="en-US" w:eastAsia="zh-CN"/>
          </w:rPr>
          <w:t>always before specific RF requirement for Band combinations.</w:t>
        </w:r>
      </w:ins>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rPr>
          <w:ins w:id="74" w:author="Vasenkari, Petri J. (Nokia - FI/Espoo)" w:date="2021-01-28T12:11:00Z"/>
        </w:trPr>
        <w:tc>
          <w:tcPr>
            <w:tcW w:w="1242" w:type="dxa"/>
          </w:tcPr>
          <w:p w14:paraId="472FB5E4" w14:textId="77777777" w:rsidR="00F11B08" w:rsidRPr="00805BE8" w:rsidRDefault="00F11B08" w:rsidP="00F11B08">
            <w:pPr>
              <w:rPr>
                <w:ins w:id="75" w:author="Vasenkari, Petri J. (Nokia - FI/Espoo)" w:date="2021-01-28T12:11:00Z"/>
                <w:rFonts w:eastAsiaTheme="minorEastAsia"/>
                <w:b/>
                <w:bCs/>
                <w:color w:val="0070C0"/>
                <w:lang w:val="en-US" w:eastAsia="zh-CN"/>
              </w:rPr>
            </w:pPr>
          </w:p>
        </w:tc>
        <w:tc>
          <w:tcPr>
            <w:tcW w:w="8615" w:type="dxa"/>
          </w:tcPr>
          <w:p w14:paraId="0C61C9A4" w14:textId="77777777" w:rsidR="00F11B08" w:rsidRPr="00805BE8" w:rsidRDefault="00F11B08" w:rsidP="00F11B08">
            <w:pPr>
              <w:rPr>
                <w:ins w:id="76" w:author="Vasenkari, Petri J. (Nokia - FI/Espoo)" w:date="2021-01-28T12:11:00Z"/>
                <w:rFonts w:eastAsiaTheme="minorEastAsia"/>
                <w:b/>
                <w:bCs/>
                <w:color w:val="0070C0"/>
                <w:lang w:val="en-US" w:eastAsia="zh-CN"/>
              </w:rPr>
            </w:pPr>
            <w:ins w:id="77" w:author="Vasenkari, Petri J. (Nokia - FI/Espoo)" w:date="2021-01-28T12:11:00Z">
              <w:r w:rsidRPr="00805BE8">
                <w:rPr>
                  <w:rFonts w:eastAsiaTheme="minorEastAsia"/>
                  <w:b/>
                  <w:bCs/>
                  <w:color w:val="0070C0"/>
                  <w:lang w:val="en-US" w:eastAsia="zh-CN"/>
                </w:rPr>
                <w:t xml:space="preserve">Status summary </w:t>
              </w:r>
            </w:ins>
          </w:p>
        </w:tc>
      </w:tr>
      <w:tr w:rsidR="00F11B08" w14:paraId="431D0E22" w14:textId="77777777" w:rsidTr="00F11B08">
        <w:trPr>
          <w:ins w:id="78" w:author="Vasenkari, Petri J. (Nokia - FI/Espoo)" w:date="2021-01-28T12:11:00Z"/>
        </w:trPr>
        <w:tc>
          <w:tcPr>
            <w:tcW w:w="1242" w:type="dxa"/>
          </w:tcPr>
          <w:p w14:paraId="63B0EB57" w14:textId="0960CD4E" w:rsidR="00F11B08" w:rsidRPr="003418CB" w:rsidRDefault="0000272A" w:rsidP="0000272A">
            <w:pPr>
              <w:rPr>
                <w:ins w:id="79" w:author="Vasenkari, Petri J. (Nokia - FI/Espoo)" w:date="2021-01-28T12:11:00Z"/>
                <w:rFonts w:eastAsiaTheme="minorEastAsia"/>
                <w:color w:val="0070C0"/>
                <w:lang w:val="en-US" w:eastAsia="zh-CN"/>
              </w:rPr>
            </w:pPr>
            <w:ins w:id="80" w:author="Vasenkari, Petri J. (Nokia - FI/Espoo)" w:date="2021-01-28T12:31: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ins>
          </w:p>
        </w:tc>
        <w:tc>
          <w:tcPr>
            <w:tcW w:w="8615" w:type="dxa"/>
          </w:tcPr>
          <w:p w14:paraId="15414AB1" w14:textId="18E60DA5" w:rsidR="00F11B08" w:rsidRPr="00855107" w:rsidRDefault="00F11B08" w:rsidP="00F11B08">
            <w:pPr>
              <w:rPr>
                <w:ins w:id="81" w:author="Vasenkari, Petri J. (Nokia - FI/Espoo)" w:date="2021-01-28T12:11:00Z"/>
                <w:rFonts w:eastAsiaTheme="minorEastAsia"/>
                <w:i/>
                <w:color w:val="0070C0"/>
                <w:lang w:val="en-US" w:eastAsia="zh-CN"/>
              </w:rPr>
            </w:pPr>
            <w:ins w:id="82" w:author="Vasenkari, Petri J. (Nokia - FI/Espoo)" w:date="2021-01-28T12:11:00Z">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ins>
            <w:ins w:id="83" w:author="Vasenkari, Petri J. (Nokia - FI/Espoo)" w:date="2021-01-28T12:32:00Z">
              <w:r w:rsidR="00147689">
                <w:rPr>
                  <w:iCs/>
                  <w:color w:val="0070C0"/>
                  <w:lang w:val="en-US" w:eastAsia="zh-CN"/>
                </w:rPr>
                <w:t>CBM requirement work within same frequency group put on hold after this me</w:t>
              </w:r>
            </w:ins>
            <w:ins w:id="84" w:author="Vasenkari, Petri J. (Nokia - FI/Espoo)" w:date="2021-01-28T12:35:00Z">
              <w:r w:rsidR="00D83E24">
                <w:rPr>
                  <w:iCs/>
                  <w:color w:val="0070C0"/>
                  <w:lang w:val="en-US" w:eastAsia="zh-CN"/>
                </w:rPr>
                <w:t>e</w:t>
              </w:r>
            </w:ins>
            <w:ins w:id="85" w:author="Vasenkari, Petri J. (Nokia - FI/Espoo)" w:date="2021-01-28T12:32:00Z">
              <w:r w:rsidR="00147689">
                <w:rPr>
                  <w:iCs/>
                  <w:color w:val="0070C0"/>
                  <w:lang w:val="en-US" w:eastAsia="zh-CN"/>
                </w:rPr>
                <w:t xml:space="preserve">ting unless </w:t>
              </w:r>
            </w:ins>
            <w:ins w:id="86" w:author="Vasenkari, Petri J. (Nokia - FI/Espoo)" w:date="2021-01-28T12:33:00Z">
              <w:r w:rsidR="00147689">
                <w:rPr>
                  <w:iCs/>
                  <w:color w:val="0070C0"/>
                  <w:lang w:val="en-US" w:eastAsia="zh-CN"/>
                </w:rPr>
                <w:t>some operator confirms that they will request a band combination.</w:t>
              </w:r>
            </w:ins>
          </w:p>
          <w:p w14:paraId="04DB12DD" w14:textId="77777777" w:rsidR="00F11B08" w:rsidRPr="00D83E24" w:rsidRDefault="00F11B08" w:rsidP="00F11B08">
            <w:pPr>
              <w:rPr>
                <w:ins w:id="87" w:author="Vasenkari, Petri J. (Nokia - FI/Espoo)" w:date="2021-01-28T12:11:00Z"/>
                <w:iCs/>
                <w:color w:val="0070C0"/>
                <w:lang w:val="en-US" w:eastAsia="zh-CN"/>
                <w:rPrChange w:id="88" w:author="Vasenkari, Petri J. (Nokia - FI/Espoo)" w:date="2021-01-28T12:35:00Z">
                  <w:rPr>
                    <w:ins w:id="89" w:author="Vasenkari, Petri J. (Nokia - FI/Espoo)" w:date="2021-01-28T12:11:00Z"/>
                    <w:rFonts w:eastAsiaTheme="minorEastAsia"/>
                    <w:i/>
                    <w:color w:val="0070C0"/>
                    <w:lang w:val="en-US" w:eastAsia="zh-CN"/>
                  </w:rPr>
                </w:rPrChange>
              </w:rPr>
            </w:pPr>
            <w:ins w:id="90" w:author="Vasenkari, Petri J. (Nokia - FI/Espoo)" w:date="2021-01-28T12:11:00Z">
              <w:r w:rsidRPr="00D83E24">
                <w:rPr>
                  <w:rFonts w:eastAsia="SimSun"/>
                  <w:iCs/>
                  <w:color w:val="0070C0"/>
                  <w:lang w:val="en-US" w:eastAsia="zh-CN"/>
                  <w:rPrChange w:id="91" w:author="Vasenkari, Petri J. (Nokia - FI/Espoo)" w:date="2021-01-28T12:35:00Z">
                    <w:rPr>
                      <w:rFonts w:eastAsiaTheme="minorEastAsia"/>
                      <w:i/>
                      <w:color w:val="0070C0"/>
                      <w:lang w:val="en-US" w:eastAsia="zh-CN"/>
                    </w:rPr>
                  </w:rPrChange>
                </w:rPr>
                <w:t xml:space="preserve">Candidate options: </w:t>
              </w:r>
            </w:ins>
          </w:p>
          <w:p w14:paraId="636F625A" w14:textId="65A1EA85" w:rsidR="00F11B08" w:rsidRPr="003418CB" w:rsidRDefault="00F11B08" w:rsidP="00F11B08">
            <w:pPr>
              <w:rPr>
                <w:ins w:id="92" w:author="Vasenkari, Petri J. (Nokia - FI/Espoo)" w:date="2021-01-28T12:11:00Z"/>
                <w:rFonts w:eastAsiaTheme="minorEastAsia"/>
                <w:color w:val="0070C0"/>
                <w:lang w:val="en-US" w:eastAsia="zh-CN"/>
              </w:rPr>
            </w:pPr>
            <w:ins w:id="93" w:author="Vasenkari, Petri J. (Nokia - FI/Espoo)" w:date="2021-01-28T12:11:00Z">
              <w:r w:rsidRPr="00D83E24">
                <w:rPr>
                  <w:rFonts w:eastAsia="SimSun"/>
                  <w:iCs/>
                  <w:color w:val="0070C0"/>
                  <w:lang w:val="en-US" w:eastAsia="zh-CN"/>
                  <w:rPrChange w:id="94" w:author="Vasenkari, Petri J. (Nokia - FI/Espoo)" w:date="2021-01-28T12:35:00Z">
                    <w:rPr>
                      <w:rFonts w:eastAsiaTheme="minorEastAsia"/>
                      <w:i/>
                      <w:color w:val="0070C0"/>
                      <w:lang w:val="en-US" w:eastAsia="zh-CN"/>
                    </w:rPr>
                  </w:rPrChange>
                </w:rPr>
                <w:t>Recommendations for 2</w:t>
              </w:r>
              <w:r w:rsidRPr="00D83E24">
                <w:rPr>
                  <w:rFonts w:eastAsia="SimSun"/>
                  <w:iCs/>
                  <w:color w:val="0070C0"/>
                  <w:lang w:val="en-US" w:eastAsia="zh-CN"/>
                  <w:rPrChange w:id="95" w:author="Vasenkari, Petri J. (Nokia - FI/Espoo)" w:date="2021-01-28T12:35:00Z">
                    <w:rPr>
                      <w:rFonts w:eastAsiaTheme="minorEastAsia"/>
                      <w:i/>
                      <w:color w:val="0070C0"/>
                      <w:vertAlign w:val="superscript"/>
                      <w:lang w:val="en-US" w:eastAsia="zh-CN"/>
                    </w:rPr>
                  </w:rPrChange>
                </w:rPr>
                <w:t>nd</w:t>
              </w:r>
              <w:r w:rsidRPr="00D83E24">
                <w:rPr>
                  <w:rFonts w:eastAsia="SimSun"/>
                  <w:iCs/>
                  <w:color w:val="0070C0"/>
                  <w:lang w:val="en-US" w:eastAsia="zh-CN"/>
                  <w:rPrChange w:id="96" w:author="Vasenkari, Petri J. (Nokia - FI/Espoo)" w:date="2021-01-28T12:35:00Z">
                    <w:rPr>
                      <w:rFonts w:eastAsiaTheme="minorEastAsia"/>
                      <w:i/>
                      <w:color w:val="0070C0"/>
                      <w:lang w:val="en-US" w:eastAsia="zh-CN"/>
                    </w:rPr>
                  </w:rPrChange>
                </w:rPr>
                <w:t xml:space="preserve"> round: </w:t>
              </w:r>
            </w:ins>
            <w:ins w:id="97" w:author="Vasenkari, Petri J. (Nokia - FI/Espoo)" w:date="2021-01-28T16:08:00Z">
              <w:r w:rsidR="00221741">
                <w:rPr>
                  <w:rFonts w:eastAsiaTheme="minorEastAsia"/>
                  <w:i/>
                  <w:color w:val="0070C0"/>
                  <w:lang w:val="en-US" w:eastAsia="zh-CN"/>
                </w:rPr>
                <w:t xml:space="preserve">Agree tentative agreement. </w:t>
              </w:r>
            </w:ins>
            <w:ins w:id="98" w:author="Vasenkari, Petri J. (Nokia - FI/Espoo)" w:date="2021-01-28T12:33:00Z">
              <w:r w:rsidR="00147689" w:rsidRPr="00D83E24">
                <w:rPr>
                  <w:rFonts w:eastAsia="SimSun"/>
                  <w:iCs/>
                  <w:color w:val="0070C0"/>
                  <w:lang w:val="en-US" w:eastAsia="zh-CN"/>
                  <w:rPrChange w:id="99" w:author="Vasenkari, Petri J. (Nokia - FI/Espoo)" w:date="2021-01-28T12:35:00Z">
                    <w:rPr>
                      <w:rFonts w:eastAsiaTheme="minorEastAsia"/>
                      <w:i/>
                      <w:color w:val="0070C0"/>
                      <w:lang w:val="en-US" w:eastAsia="zh-CN"/>
                    </w:rPr>
                  </w:rPrChange>
                </w:rPr>
                <w:t xml:space="preserve">Operators who are interested CBM requirement work within same frequency group request </w:t>
              </w:r>
            </w:ins>
            <w:ins w:id="100" w:author="Vasenkari, Petri J. (Nokia - FI/Espoo)" w:date="2021-01-28T12:34:00Z">
              <w:r w:rsidR="00147689" w:rsidRPr="00D83E24">
                <w:rPr>
                  <w:rFonts w:eastAsia="SimSun"/>
                  <w:iCs/>
                  <w:color w:val="0070C0"/>
                  <w:lang w:val="en-US" w:eastAsia="zh-CN"/>
                  <w:rPrChange w:id="101" w:author="Vasenkari, Petri J. (Nokia - FI/Espoo)" w:date="2021-01-28T12:35:00Z">
                    <w:rPr>
                      <w:rFonts w:eastAsiaTheme="minorEastAsia"/>
                      <w:i/>
                      <w:color w:val="0070C0"/>
                      <w:lang w:val="en-US" w:eastAsia="zh-CN"/>
                    </w:rPr>
                  </w:rPrChange>
                </w:rPr>
                <w:t xml:space="preserve">a band combination and notify their </w:t>
              </w:r>
            </w:ins>
            <w:ins w:id="102" w:author="Vasenkari, Petri J. (Nokia - FI/Espoo)" w:date="2021-01-28T16:09:00Z">
              <w:r w:rsidR="00037FEC">
                <w:rPr>
                  <w:iCs/>
                  <w:color w:val="0070C0"/>
                  <w:lang w:val="en-US" w:eastAsia="zh-CN"/>
                </w:rPr>
                <w:t>request</w:t>
              </w:r>
            </w:ins>
            <w:ins w:id="103" w:author="Vasenkari, Petri J. (Nokia - FI/Espoo)" w:date="2021-01-28T12:34:00Z">
              <w:r w:rsidR="00147689" w:rsidRPr="00D83E24">
                <w:rPr>
                  <w:rFonts w:eastAsia="SimSun"/>
                  <w:iCs/>
                  <w:color w:val="0070C0"/>
                  <w:lang w:val="en-US" w:eastAsia="zh-CN"/>
                  <w:rPrChange w:id="104" w:author="Vasenkari, Petri J. (Nokia - FI/Espoo)" w:date="2021-01-28T12:35:00Z">
                    <w:rPr>
                      <w:rFonts w:eastAsiaTheme="minorEastAsia"/>
                      <w:i/>
                      <w:color w:val="0070C0"/>
                      <w:lang w:val="en-US" w:eastAsia="zh-CN"/>
                    </w:rPr>
                  </w:rPrChange>
                </w:rPr>
                <w:t xml:space="preserve"> in RAN4 reflector preferably in this meeting</w:t>
              </w:r>
            </w:ins>
            <w:ins w:id="105" w:author="Vasenkari, Petri J. (Nokia - FI/Espoo)" w:date="2021-01-28T12:35:00Z">
              <w:r w:rsidR="00147689" w:rsidRPr="00D83E24">
                <w:rPr>
                  <w:rFonts w:eastAsia="SimSun"/>
                  <w:iCs/>
                  <w:color w:val="0070C0"/>
                  <w:lang w:val="en-US" w:eastAsia="zh-CN"/>
                  <w:rPrChange w:id="106" w:author="Vasenkari, Petri J. (Nokia - FI/Espoo)" w:date="2021-01-28T12:35:00Z">
                    <w:rPr>
                      <w:rFonts w:eastAsiaTheme="minorEastAsia"/>
                      <w:i/>
                      <w:color w:val="0070C0"/>
                      <w:lang w:val="en-US" w:eastAsia="zh-CN"/>
                    </w:rPr>
                  </w:rPrChange>
                </w:rPr>
                <w:t>. Then applicable WID can be updated</w:t>
              </w:r>
            </w:ins>
            <w:ins w:id="107" w:author="Vasenkari, Petri J. (Nokia - FI/Espoo)" w:date="2021-01-28T12:36:00Z">
              <w:r w:rsidR="00D83E24">
                <w:rPr>
                  <w:iCs/>
                  <w:color w:val="0070C0"/>
                  <w:lang w:val="en-US" w:eastAsia="zh-CN"/>
                </w:rPr>
                <w:t xml:space="preserve"> before the next RAN</w:t>
              </w:r>
            </w:ins>
            <w:ins w:id="108" w:author="Vasenkari, Petri J. (Nokia - FI/Espoo)" w:date="2021-01-28T12:35:00Z">
              <w:r w:rsidR="00147689" w:rsidRPr="00D83E24">
                <w:rPr>
                  <w:rFonts w:eastAsia="SimSun"/>
                  <w:iCs/>
                  <w:color w:val="0070C0"/>
                  <w:lang w:val="en-US" w:eastAsia="zh-CN"/>
                  <w:rPrChange w:id="109" w:author="Vasenkari, Petri J. (Nokia - FI/Espoo)" w:date="2021-01-28T12:35:00Z">
                    <w:rPr>
                      <w:rFonts w:eastAsiaTheme="minorEastAsia"/>
                      <w:i/>
                      <w:color w:val="0070C0"/>
                      <w:lang w:val="en-US" w:eastAsia="zh-CN"/>
                    </w:rPr>
                  </w:rPrChange>
                </w:rPr>
                <w:t>.</w:t>
              </w:r>
            </w:ins>
          </w:p>
        </w:tc>
      </w:tr>
    </w:tbl>
    <w:p w14:paraId="344B48AC" w14:textId="12B08A16" w:rsidR="00F11B08" w:rsidRDefault="00F11B08" w:rsidP="005B4802">
      <w:pPr>
        <w:rPr>
          <w:ins w:id="110" w:author="Vasenkari, Petri J. (Nokia - FI/Espoo)" w:date="2021-01-28T12:36:00Z"/>
          <w:i/>
          <w:color w:val="0070C0"/>
          <w:lang w:eastAsia="zh-CN"/>
        </w:rPr>
      </w:pPr>
    </w:p>
    <w:p w14:paraId="75064901" w14:textId="77777777" w:rsidR="00D70D1F" w:rsidRPr="00805BE8" w:rsidRDefault="00D70D1F" w:rsidP="00D70D1F">
      <w:pPr>
        <w:rPr>
          <w:ins w:id="111" w:author="Vasenkari, Petri J. (Nokia - FI/Espoo)" w:date="2021-01-28T12:36:00Z"/>
          <w:b/>
          <w:color w:val="0070C0"/>
          <w:u w:val="single"/>
          <w:lang w:eastAsia="ko-KR"/>
        </w:rPr>
      </w:pPr>
      <w:ins w:id="112" w:author="Vasenkari, Petri J. (Nokia - FI/Espoo)" w:date="2021-01-28T12:36: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p w14:paraId="2419AECD" w14:textId="0D4B3E97" w:rsidR="00D70D1F" w:rsidRDefault="006A6D99" w:rsidP="00D70D1F">
      <w:pPr>
        <w:rPr>
          <w:ins w:id="113" w:author="Vasenkari, Petri J. (Nokia - FI/Espoo)" w:date="2021-01-28T12:47:00Z"/>
          <w:bCs/>
          <w:color w:val="0070C0"/>
          <w:lang w:eastAsia="ko-KR"/>
        </w:rPr>
      </w:pPr>
      <w:ins w:id="114" w:author="Vasenkari, Petri J. (Nokia - FI/Espoo)" w:date="2021-01-28T12:44:00Z">
        <w:r w:rsidRPr="006A6D99">
          <w:rPr>
            <w:bCs/>
            <w:color w:val="0070C0"/>
            <w:lang w:eastAsia="ko-KR"/>
            <w:rPrChange w:id="115" w:author="Vasenkari, Petri J. (Nokia - FI/Espoo)" w:date="2021-01-28T12:44:00Z">
              <w:rPr>
                <w:b/>
                <w:color w:val="0070C0"/>
                <w:u w:val="single"/>
                <w:lang w:eastAsia="ko-KR"/>
              </w:rPr>
            </w:rPrChange>
          </w:rPr>
          <w:t xml:space="preserve">6 companies </w:t>
        </w:r>
        <w:r>
          <w:rPr>
            <w:bCs/>
            <w:color w:val="0070C0"/>
            <w:lang w:eastAsia="ko-KR"/>
          </w:rPr>
          <w:t>would like to add in</w:t>
        </w:r>
      </w:ins>
      <w:ins w:id="116" w:author="Vasenkari, Petri J. (Nokia - FI/Espoo)" w:date="2021-01-28T12:45:00Z">
        <w:r>
          <w:rPr>
            <w:bCs/>
            <w:color w:val="0070C0"/>
            <w:lang w:eastAsia="ko-KR"/>
          </w:rPr>
          <w:t>i</w:t>
        </w:r>
      </w:ins>
      <w:ins w:id="117" w:author="Vasenkari, Petri J. (Nokia - FI/Espoo)" w:date="2021-01-28T12:44:00Z">
        <w:r>
          <w:rPr>
            <w:bCs/>
            <w:color w:val="0070C0"/>
            <w:lang w:eastAsia="ko-KR"/>
          </w:rPr>
          <w:t>tial access</w:t>
        </w:r>
      </w:ins>
      <w:ins w:id="118" w:author="Vasenkari, Petri J. (Nokia - FI/Espoo)" w:date="2021-01-28T12:45:00Z">
        <w:r>
          <w:rPr>
            <w:bCs/>
            <w:color w:val="0070C0"/>
            <w:lang w:eastAsia="ko-KR"/>
          </w:rPr>
          <w:t xml:space="preserve"> BC objective into the WID and 6 do not</w:t>
        </w:r>
      </w:ins>
      <w:ins w:id="119" w:author="Vasenkari, Petri J. (Nokia - FI/Espoo)" w:date="2021-01-28T12:47:00Z">
        <w:r w:rsidR="006E132D">
          <w:rPr>
            <w:bCs/>
            <w:color w:val="0070C0"/>
            <w:lang w:eastAsia="ko-KR"/>
          </w:rPr>
          <w:t xml:space="preserve"> hence there is no clear view in RAN4.</w:t>
        </w:r>
      </w:ins>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6A27C0">
        <w:trPr>
          <w:ins w:id="120" w:author="Vasenkari, Petri J. (Nokia - FI/Espoo)" w:date="2021-01-28T12:47:00Z"/>
        </w:trPr>
        <w:tc>
          <w:tcPr>
            <w:tcW w:w="1238" w:type="dxa"/>
          </w:tcPr>
          <w:p w14:paraId="4713DDB1" w14:textId="77777777" w:rsidR="006E132D" w:rsidRPr="00805BE8" w:rsidRDefault="006E132D" w:rsidP="006A27C0">
            <w:pPr>
              <w:rPr>
                <w:ins w:id="121" w:author="Vasenkari, Petri J. (Nokia - FI/Espoo)" w:date="2021-01-28T12:47:00Z"/>
                <w:rFonts w:eastAsiaTheme="minorEastAsia"/>
                <w:b/>
                <w:bCs/>
                <w:color w:val="0070C0"/>
                <w:lang w:val="en-US" w:eastAsia="zh-CN"/>
              </w:rPr>
            </w:pPr>
          </w:p>
        </w:tc>
        <w:tc>
          <w:tcPr>
            <w:tcW w:w="8393" w:type="dxa"/>
          </w:tcPr>
          <w:p w14:paraId="602CA46B" w14:textId="77777777" w:rsidR="006E132D" w:rsidRPr="00805BE8" w:rsidRDefault="006E132D" w:rsidP="006A27C0">
            <w:pPr>
              <w:rPr>
                <w:ins w:id="122" w:author="Vasenkari, Petri J. (Nokia - FI/Espoo)" w:date="2021-01-28T12:47:00Z"/>
                <w:rFonts w:eastAsiaTheme="minorEastAsia"/>
                <w:b/>
                <w:bCs/>
                <w:color w:val="0070C0"/>
                <w:lang w:val="en-US" w:eastAsia="zh-CN"/>
              </w:rPr>
            </w:pPr>
            <w:ins w:id="123" w:author="Vasenkari, Petri J. (Nokia - FI/Espoo)" w:date="2021-01-28T12:47:00Z">
              <w:r w:rsidRPr="00805BE8">
                <w:rPr>
                  <w:rFonts w:eastAsiaTheme="minorEastAsia"/>
                  <w:b/>
                  <w:bCs/>
                  <w:color w:val="0070C0"/>
                  <w:lang w:val="en-US" w:eastAsia="zh-CN"/>
                </w:rPr>
                <w:t xml:space="preserve">Status summary </w:t>
              </w:r>
            </w:ins>
          </w:p>
        </w:tc>
      </w:tr>
      <w:tr w:rsidR="006E132D" w14:paraId="1F358308" w14:textId="77777777" w:rsidTr="006A27C0">
        <w:trPr>
          <w:ins w:id="124" w:author="Vasenkari, Petri J. (Nokia - FI/Espoo)" w:date="2021-01-28T12:47:00Z"/>
        </w:trPr>
        <w:tc>
          <w:tcPr>
            <w:tcW w:w="1238" w:type="dxa"/>
          </w:tcPr>
          <w:p w14:paraId="144CDF08" w14:textId="61787C8F" w:rsidR="006E132D" w:rsidRPr="006A27C0" w:rsidRDefault="006E132D" w:rsidP="006E132D">
            <w:pPr>
              <w:rPr>
                <w:ins w:id="125" w:author="Vasenkari, Petri J. (Nokia - FI/Espoo)" w:date="2021-01-28T12:47:00Z"/>
                <w:rFonts w:eastAsiaTheme="minorEastAsia"/>
                <w:color w:val="0070C0"/>
                <w:lang w:eastAsia="zh-CN"/>
              </w:rPr>
            </w:pPr>
            <w:ins w:id="126" w:author="Vasenkari, Petri J. (Nokia - FI/Espoo)" w:date="2021-01-28T12:47:00Z">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ins>
          </w:p>
        </w:tc>
        <w:tc>
          <w:tcPr>
            <w:tcW w:w="8393" w:type="dxa"/>
          </w:tcPr>
          <w:p w14:paraId="6414EC87" w14:textId="5751362C" w:rsidR="006E132D" w:rsidRPr="00855107" w:rsidRDefault="006E132D" w:rsidP="006A27C0">
            <w:pPr>
              <w:rPr>
                <w:ins w:id="127" w:author="Vasenkari, Petri J. (Nokia - FI/Espoo)" w:date="2021-01-28T12:47:00Z"/>
                <w:rFonts w:eastAsiaTheme="minorEastAsia"/>
                <w:i/>
                <w:color w:val="0070C0"/>
                <w:lang w:val="en-US" w:eastAsia="zh-CN"/>
              </w:rPr>
            </w:pPr>
            <w:ins w:id="128" w:author="Vasenkari, Petri J. (Nokia - FI/Espoo)" w:date="2021-01-28T12:47:00Z">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ins>
          </w:p>
          <w:p w14:paraId="11C2E0D8" w14:textId="77777777" w:rsidR="006E132D" w:rsidRPr="00855107" w:rsidRDefault="006E132D" w:rsidP="006A27C0">
            <w:pPr>
              <w:rPr>
                <w:ins w:id="129" w:author="Vasenkari, Petri J. (Nokia - FI/Espoo)" w:date="2021-01-28T12:47:00Z"/>
                <w:rFonts w:eastAsiaTheme="minorEastAsia"/>
                <w:i/>
                <w:color w:val="0070C0"/>
                <w:lang w:val="en-US" w:eastAsia="zh-CN"/>
              </w:rPr>
            </w:pPr>
            <w:ins w:id="130" w:author="Vasenkari, Petri J. (Nokia - FI/Espoo)" w:date="2021-01-28T12:47:00Z">
              <w:r>
                <w:rPr>
                  <w:rFonts w:eastAsiaTheme="minorEastAsia" w:hint="eastAsia"/>
                  <w:i/>
                  <w:color w:val="0070C0"/>
                  <w:lang w:val="en-US" w:eastAsia="zh-CN"/>
                </w:rPr>
                <w:t>Candidate options:</w:t>
              </w:r>
              <w:r>
                <w:rPr>
                  <w:rFonts w:eastAsiaTheme="minorEastAsia"/>
                  <w:i/>
                  <w:color w:val="0070C0"/>
                  <w:lang w:val="en-US" w:eastAsia="zh-CN"/>
                </w:rPr>
                <w:t xml:space="preserve"> </w:t>
              </w:r>
            </w:ins>
          </w:p>
          <w:p w14:paraId="7C388439" w14:textId="22487617" w:rsidR="006E132D" w:rsidRPr="003418CB" w:rsidRDefault="006E132D" w:rsidP="006A27C0">
            <w:pPr>
              <w:rPr>
                <w:ins w:id="131" w:author="Vasenkari, Petri J. (Nokia - FI/Espoo)" w:date="2021-01-28T12:47:00Z"/>
                <w:rFonts w:eastAsiaTheme="minorEastAsia"/>
                <w:color w:val="0070C0"/>
                <w:lang w:val="en-US" w:eastAsia="zh-CN"/>
              </w:rPr>
            </w:pPr>
            <w:ins w:id="132" w:author="Vasenkari, Petri J. (Nokia - FI/Espoo)" w:date="2021-01-28T12:47: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ins>
            <w:ins w:id="133" w:author="Vasenkari, Petri J. (Nokia - FI/Espoo)" w:date="2021-01-28T12:48:00Z">
              <w:r>
                <w:rPr>
                  <w:rFonts w:eastAsiaTheme="minorEastAsia"/>
                  <w:i/>
                  <w:color w:val="0070C0"/>
                  <w:lang w:val="en-US" w:eastAsia="zh-CN"/>
                </w:rPr>
                <w:t>Not to continue discussion in this RAN4 meeting. Proponent can</w:t>
              </w:r>
            </w:ins>
            <w:ins w:id="134" w:author="Vasenkari, Petri J. (Nokia - FI/Espoo)" w:date="2021-01-28T12:49:00Z">
              <w:r>
                <w:rPr>
                  <w:rFonts w:eastAsiaTheme="minorEastAsia"/>
                  <w:i/>
                  <w:color w:val="0070C0"/>
                  <w:lang w:val="en-US" w:eastAsia="zh-CN"/>
                </w:rPr>
                <w:t xml:space="preserve"> of course</w:t>
              </w:r>
            </w:ins>
            <w:ins w:id="135" w:author="Vasenkari, Petri J. (Nokia - FI/Espoo)" w:date="2021-01-28T12:48:00Z">
              <w:r>
                <w:rPr>
                  <w:rFonts w:eastAsiaTheme="minorEastAsia"/>
                  <w:i/>
                  <w:color w:val="0070C0"/>
                  <w:lang w:val="en-US" w:eastAsia="zh-CN"/>
                </w:rPr>
                <w:t xml:space="preserve"> bring this up in </w:t>
              </w:r>
            </w:ins>
            <w:ins w:id="136" w:author="Vasenkari, Petri J. (Nokia - FI/Espoo)" w:date="2021-01-28T12:49:00Z">
              <w:r>
                <w:rPr>
                  <w:rFonts w:eastAsiaTheme="minorEastAsia"/>
                  <w:i/>
                  <w:color w:val="0070C0"/>
                  <w:lang w:val="en-US" w:eastAsia="zh-CN"/>
                </w:rPr>
                <w:t xml:space="preserve">next </w:t>
              </w:r>
            </w:ins>
            <w:ins w:id="137" w:author="Vasenkari, Petri J. (Nokia - FI/Espoo)" w:date="2021-01-28T12:48:00Z">
              <w:r>
                <w:rPr>
                  <w:rFonts w:eastAsiaTheme="minorEastAsia"/>
                  <w:i/>
                  <w:color w:val="0070C0"/>
                  <w:lang w:val="en-US" w:eastAsia="zh-CN"/>
                </w:rPr>
                <w:t>RAN</w:t>
              </w:r>
            </w:ins>
            <w:ins w:id="138" w:author="Vasenkari, Petri J. (Nokia - FI/Espoo)" w:date="2021-01-28T12:49:00Z">
              <w:r>
                <w:rPr>
                  <w:rFonts w:eastAsiaTheme="minorEastAsia"/>
                  <w:i/>
                  <w:color w:val="0070C0"/>
                  <w:lang w:val="en-US" w:eastAsia="zh-CN"/>
                </w:rPr>
                <w:t>.</w:t>
              </w:r>
            </w:ins>
          </w:p>
        </w:tc>
      </w:tr>
    </w:tbl>
    <w:p w14:paraId="15271E9C" w14:textId="77777777" w:rsidR="006A6D99" w:rsidRPr="006A6D99" w:rsidRDefault="006A6D99" w:rsidP="00D70D1F">
      <w:pPr>
        <w:rPr>
          <w:ins w:id="139" w:author="Vasenkari, Petri J. (Nokia - FI/Espoo)" w:date="2021-01-28T12:36:00Z"/>
          <w:bCs/>
          <w:color w:val="0070C0"/>
          <w:lang w:eastAsia="ko-KR"/>
          <w:rPrChange w:id="140" w:author="Vasenkari, Petri J. (Nokia - FI/Espoo)" w:date="2021-01-28T12:44:00Z">
            <w:rPr>
              <w:ins w:id="141" w:author="Vasenkari, Petri J. (Nokia - FI/Espoo)" w:date="2021-01-28T12:36:00Z"/>
              <w:b/>
              <w:color w:val="0070C0"/>
              <w:u w:val="single"/>
              <w:lang w:eastAsia="ko-KR"/>
            </w:rPr>
          </w:rPrChange>
        </w:rPr>
      </w:pPr>
    </w:p>
    <w:p w14:paraId="602242D5" w14:textId="1D6AC524" w:rsidR="00D70D1F" w:rsidRPr="00805BE8" w:rsidRDefault="00D70D1F" w:rsidP="00D70D1F">
      <w:pPr>
        <w:rPr>
          <w:ins w:id="142" w:author="Vasenkari, Petri J. (Nokia - FI/Espoo)" w:date="2021-01-28T12:36:00Z"/>
          <w:b/>
          <w:color w:val="0070C0"/>
          <w:u w:val="single"/>
          <w:lang w:eastAsia="ko-KR"/>
        </w:rPr>
      </w:pPr>
      <w:ins w:id="143" w:author="Vasenkari, Petri J. (Nokia - FI/Espoo)" w:date="2021-01-28T12:36: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p w14:paraId="2E6FEC3D" w14:textId="33B8904C" w:rsidR="006E132D" w:rsidRDefault="006A6D99" w:rsidP="006E132D">
      <w:pPr>
        <w:rPr>
          <w:ins w:id="144" w:author="Vasenkari, Petri J. (Nokia - FI/Espoo)" w:date="2021-01-28T12:49:00Z"/>
          <w:bCs/>
          <w:color w:val="0070C0"/>
          <w:lang w:eastAsia="ko-KR"/>
        </w:rPr>
      </w:pPr>
      <w:ins w:id="145" w:author="Vasenkari, Petri J. (Nokia - FI/Espoo)" w:date="2021-01-28T12:45:00Z">
        <w:r>
          <w:rPr>
            <w:iCs/>
            <w:color w:val="0070C0"/>
            <w:lang w:eastAsia="zh-CN"/>
          </w:rPr>
          <w:t>8 companies w</w:t>
        </w:r>
      </w:ins>
      <w:ins w:id="146" w:author="Vasenkari, Petri J. (Nokia - FI/Espoo)" w:date="2021-01-28T12:46:00Z">
        <w:r>
          <w:rPr>
            <w:iCs/>
            <w:color w:val="0070C0"/>
            <w:lang w:eastAsia="zh-CN"/>
          </w:rPr>
          <w:t xml:space="preserve">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ins>
      <w:ins w:id="147" w:author="Vasenkari, Petri J. (Nokia - FI/Espoo)" w:date="2021-01-28T12:48:00Z">
        <w:r w:rsidR="006E132D">
          <w:rPr>
            <w:iCs/>
            <w:color w:val="0070C0"/>
            <w:lang w:eastAsia="zh-CN"/>
          </w:rPr>
          <w:t xml:space="preserve"> </w:t>
        </w:r>
        <w:r w:rsidR="006E132D">
          <w:rPr>
            <w:bCs/>
            <w:color w:val="0070C0"/>
            <w:lang w:eastAsia="ko-KR"/>
          </w:rPr>
          <w:t>hence there is no clear view in RAN4.</w:t>
        </w:r>
      </w:ins>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6A27C0">
        <w:trPr>
          <w:ins w:id="148" w:author="Vasenkari, Petri J. (Nokia - FI/Espoo)" w:date="2021-01-28T12:49:00Z"/>
        </w:trPr>
        <w:tc>
          <w:tcPr>
            <w:tcW w:w="1238" w:type="dxa"/>
          </w:tcPr>
          <w:p w14:paraId="55FA7713" w14:textId="77777777" w:rsidR="004E1313" w:rsidRPr="00805BE8" w:rsidRDefault="004E1313" w:rsidP="006A27C0">
            <w:pPr>
              <w:rPr>
                <w:ins w:id="149" w:author="Vasenkari, Petri J. (Nokia - FI/Espoo)" w:date="2021-01-28T12:49:00Z"/>
                <w:rFonts w:eastAsiaTheme="minorEastAsia"/>
                <w:b/>
                <w:bCs/>
                <w:color w:val="0070C0"/>
                <w:lang w:val="en-US" w:eastAsia="zh-CN"/>
              </w:rPr>
            </w:pPr>
          </w:p>
        </w:tc>
        <w:tc>
          <w:tcPr>
            <w:tcW w:w="8393" w:type="dxa"/>
          </w:tcPr>
          <w:p w14:paraId="04B6FC48" w14:textId="77777777" w:rsidR="004E1313" w:rsidRPr="00805BE8" w:rsidRDefault="004E1313" w:rsidP="006A27C0">
            <w:pPr>
              <w:rPr>
                <w:ins w:id="150" w:author="Vasenkari, Petri J. (Nokia - FI/Espoo)" w:date="2021-01-28T12:49:00Z"/>
                <w:rFonts w:eastAsiaTheme="minorEastAsia"/>
                <w:b/>
                <w:bCs/>
                <w:color w:val="0070C0"/>
                <w:lang w:val="en-US" w:eastAsia="zh-CN"/>
              </w:rPr>
            </w:pPr>
            <w:ins w:id="151" w:author="Vasenkari, Petri J. (Nokia - FI/Espoo)" w:date="2021-01-28T12:49:00Z">
              <w:r w:rsidRPr="00805BE8">
                <w:rPr>
                  <w:rFonts w:eastAsiaTheme="minorEastAsia"/>
                  <w:b/>
                  <w:bCs/>
                  <w:color w:val="0070C0"/>
                  <w:lang w:val="en-US" w:eastAsia="zh-CN"/>
                </w:rPr>
                <w:t xml:space="preserve">Status summary </w:t>
              </w:r>
            </w:ins>
          </w:p>
        </w:tc>
      </w:tr>
      <w:tr w:rsidR="004E1313" w14:paraId="77968E0A" w14:textId="77777777" w:rsidTr="006A27C0">
        <w:trPr>
          <w:ins w:id="152" w:author="Vasenkari, Petri J. (Nokia - FI/Espoo)" w:date="2021-01-28T12:49:00Z"/>
        </w:trPr>
        <w:tc>
          <w:tcPr>
            <w:tcW w:w="1238" w:type="dxa"/>
          </w:tcPr>
          <w:p w14:paraId="3F18BBD8" w14:textId="10324294" w:rsidR="004E1313" w:rsidRPr="006A27C0" w:rsidRDefault="004E1313" w:rsidP="004E1313">
            <w:pPr>
              <w:rPr>
                <w:ins w:id="153" w:author="Vasenkari, Petri J. (Nokia - FI/Espoo)" w:date="2021-01-28T12:49:00Z"/>
                <w:rFonts w:eastAsiaTheme="minorEastAsia"/>
                <w:color w:val="0070C0"/>
                <w:lang w:eastAsia="zh-CN"/>
              </w:rPr>
            </w:pPr>
            <w:ins w:id="154" w:author="Vasenkari, Petri J. (Nokia - FI/Espoo)" w:date="2021-01-28T12:49:00Z">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ins>
          </w:p>
        </w:tc>
        <w:tc>
          <w:tcPr>
            <w:tcW w:w="8393" w:type="dxa"/>
          </w:tcPr>
          <w:p w14:paraId="32EB17B9" w14:textId="77777777" w:rsidR="004E1313" w:rsidRPr="00855107" w:rsidRDefault="004E1313" w:rsidP="006A27C0">
            <w:pPr>
              <w:rPr>
                <w:ins w:id="155" w:author="Vasenkari, Petri J. (Nokia - FI/Espoo)" w:date="2021-01-28T12:49:00Z"/>
                <w:rFonts w:eastAsiaTheme="minorEastAsia"/>
                <w:i/>
                <w:color w:val="0070C0"/>
                <w:lang w:val="en-US" w:eastAsia="zh-CN"/>
              </w:rPr>
            </w:pPr>
            <w:ins w:id="156" w:author="Vasenkari, Petri J. (Nokia - FI/Espoo)" w:date="2021-01-28T12:49:00Z">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ins>
          </w:p>
          <w:p w14:paraId="7FF9EE44" w14:textId="77777777" w:rsidR="004E1313" w:rsidRPr="00855107" w:rsidRDefault="004E1313" w:rsidP="006A27C0">
            <w:pPr>
              <w:rPr>
                <w:ins w:id="157" w:author="Vasenkari, Petri J. (Nokia - FI/Espoo)" w:date="2021-01-28T12:49:00Z"/>
                <w:rFonts w:eastAsiaTheme="minorEastAsia"/>
                <w:i/>
                <w:color w:val="0070C0"/>
                <w:lang w:val="en-US" w:eastAsia="zh-CN"/>
              </w:rPr>
            </w:pPr>
            <w:ins w:id="158" w:author="Vasenkari, Petri J. (Nokia - FI/Espoo)" w:date="2021-01-28T12:49:00Z">
              <w:r>
                <w:rPr>
                  <w:rFonts w:eastAsiaTheme="minorEastAsia" w:hint="eastAsia"/>
                  <w:i/>
                  <w:color w:val="0070C0"/>
                  <w:lang w:val="en-US" w:eastAsia="zh-CN"/>
                </w:rPr>
                <w:t>Candidate options:</w:t>
              </w:r>
              <w:r>
                <w:rPr>
                  <w:rFonts w:eastAsiaTheme="minorEastAsia"/>
                  <w:i/>
                  <w:color w:val="0070C0"/>
                  <w:lang w:val="en-US" w:eastAsia="zh-CN"/>
                </w:rPr>
                <w:t xml:space="preserve"> </w:t>
              </w:r>
            </w:ins>
          </w:p>
          <w:p w14:paraId="3236B3A5" w14:textId="41DB77B1" w:rsidR="004E1313" w:rsidRPr="003418CB" w:rsidRDefault="004E1313" w:rsidP="006A27C0">
            <w:pPr>
              <w:rPr>
                <w:ins w:id="159" w:author="Vasenkari, Petri J. (Nokia - FI/Espoo)" w:date="2021-01-28T12:49:00Z"/>
                <w:rFonts w:eastAsiaTheme="minorEastAsia"/>
                <w:color w:val="0070C0"/>
                <w:lang w:val="en-US" w:eastAsia="zh-CN"/>
              </w:rPr>
            </w:pPr>
            <w:ins w:id="160" w:author="Vasenkari, Petri J. (Nokia - FI/Espoo)" w:date="2021-01-28T12:49: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161" w:author="Vasenkari, Petri J. (Nokia - FI/Espoo)" w:date="2021-01-28T12:50:00Z">
              <w:r>
                <w:rPr>
                  <w:rFonts w:eastAsiaTheme="minorEastAsia"/>
                  <w:i/>
                  <w:color w:val="0070C0"/>
                  <w:lang w:val="en-US" w:eastAsia="zh-CN"/>
                </w:rPr>
                <w:t xml:space="preserve"> Not to continue discussion in this RAN4 meeting. Proponent can of course bring this up in next RAN. However</w:t>
              </w:r>
            </w:ins>
            <w:ins w:id="162" w:author="Vasenkari, Petri J. (Nokia - FI/Espoo)" w:date="2021-01-28T12:51:00Z">
              <w:r>
                <w:rPr>
                  <w:rFonts w:eastAsiaTheme="minorEastAsia"/>
                  <w:i/>
                  <w:color w:val="0070C0"/>
                  <w:lang w:val="en-US" w:eastAsia="zh-CN"/>
                </w:rPr>
                <w:t xml:space="preserve"> </w:t>
              </w:r>
            </w:ins>
            <w:ins w:id="163" w:author="Vasenkari, Petri J. (Nokia - FI/Espoo)" w:date="2021-01-28T12:52:00Z">
              <w:r>
                <w:rPr>
                  <w:rFonts w:eastAsiaTheme="minorEastAsia"/>
                  <w:i/>
                  <w:color w:val="0070C0"/>
                  <w:lang w:val="en-US" w:eastAsia="zh-CN"/>
                </w:rPr>
                <w:t>there is a tentative proposal to</w:t>
              </w:r>
              <w:r w:rsidR="00F86CE1">
                <w:rPr>
                  <w:rFonts w:eastAsiaTheme="minorEastAsia"/>
                  <w:i/>
                  <w:color w:val="0070C0"/>
                  <w:lang w:val="en-US" w:eastAsia="zh-CN"/>
                </w:rPr>
                <w:t xml:space="preserve"> put UL feasibility </w:t>
              </w:r>
            </w:ins>
            <w:ins w:id="164" w:author="Vasenkari, Petri J. (Nokia - FI/Espoo)" w:date="2021-01-28T16:10:00Z">
              <w:r w:rsidR="00037FEC">
                <w:rPr>
                  <w:rFonts w:eastAsiaTheme="minorEastAsia"/>
                  <w:i/>
                  <w:color w:val="0070C0"/>
                  <w:lang w:val="en-US" w:eastAsia="zh-CN"/>
                </w:rPr>
                <w:t>studies</w:t>
              </w:r>
            </w:ins>
            <w:ins w:id="165" w:author="Vasenkari, Petri J. (Nokia - FI/Espoo)" w:date="2021-01-28T12:52:00Z">
              <w:r w:rsidR="00F86CE1">
                <w:rPr>
                  <w:rFonts w:eastAsiaTheme="minorEastAsia"/>
                  <w:i/>
                  <w:color w:val="0070C0"/>
                  <w:lang w:val="en-US" w:eastAsia="zh-CN"/>
                </w:rPr>
                <w:t xml:space="preserve"> on hold and wait DL to progress, see</w:t>
              </w:r>
            </w:ins>
            <w:ins w:id="166" w:author="Vasenkari, Petri J. (Nokia - FI/Espoo)" w:date="2021-01-28T12:51:00Z">
              <w:r>
                <w:rPr>
                  <w:rFonts w:eastAsiaTheme="minorEastAsia"/>
                  <w:i/>
                  <w:color w:val="0070C0"/>
                  <w:lang w:val="en-US" w:eastAsia="zh-CN"/>
                </w:rPr>
                <w:t xml:space="preserve"> </w:t>
              </w:r>
              <w:r w:rsidRPr="004E1313">
                <w:rPr>
                  <w:rFonts w:eastAsiaTheme="minorEastAsia"/>
                  <w:i/>
                  <w:color w:val="0070C0"/>
                  <w:lang w:val="en-US" w:eastAsia="zh-CN"/>
                </w:rPr>
                <w:t>Issue 1-2-1: Feasibility stage UL CA work flow</w:t>
              </w:r>
            </w:ins>
          </w:p>
        </w:tc>
      </w:tr>
    </w:tbl>
    <w:p w14:paraId="4A847146" w14:textId="77777777" w:rsidR="004E1313" w:rsidRDefault="004E1313" w:rsidP="006E132D">
      <w:pPr>
        <w:rPr>
          <w:ins w:id="167" w:author="Vasenkari, Petri J. (Nokia - FI/Espoo)" w:date="2021-01-28T12:48:00Z"/>
          <w:bCs/>
          <w:color w:val="0070C0"/>
          <w:lang w:eastAsia="ko-KR"/>
        </w:rPr>
      </w:pPr>
    </w:p>
    <w:p w14:paraId="19AE1DCD" w14:textId="16C6BE20" w:rsidR="00D70D1F" w:rsidRPr="006A6D99" w:rsidRDefault="00D70D1F" w:rsidP="005B4802">
      <w:pPr>
        <w:rPr>
          <w:iCs/>
          <w:color w:val="0070C0"/>
          <w:lang w:eastAsia="zh-CN"/>
          <w:rPrChange w:id="168" w:author="Vasenkari, Petri J. (Nokia - FI/Espoo)" w:date="2021-01-28T12:45:00Z">
            <w:rPr>
              <w:i/>
              <w:color w:val="0070C0"/>
              <w:lang w:val="en-US" w:eastAsia="zh-CN"/>
            </w:rPr>
          </w:rPrChange>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Change w:id="169">
          <w:tblGrid>
            <w:gridCol w:w="1395"/>
            <w:gridCol w:w="4554"/>
            <w:gridCol w:w="2932"/>
          </w:tblGrid>
        </w:tblGridChange>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F11B08">
        <w:tblPrEx>
          <w:tblW w:w="0" w:type="auto"/>
          <w:tblPrExChange w:id="170" w:author="Vasenkari, Petri J. (Nokia - FI/Espoo)" w:date="2021-01-28T12:10:00Z">
            <w:tblPrEx>
              <w:tblW w:w="0" w:type="auto"/>
            </w:tblPrEx>
          </w:tblPrExChange>
        </w:tblPrEx>
        <w:trPr>
          <w:trHeight w:val="358"/>
          <w:trPrChange w:id="171" w:author="Vasenkari, Petri J. (Nokia - FI/Espoo)" w:date="2021-01-28T12:10:00Z">
            <w:trPr>
              <w:trHeight w:val="358"/>
            </w:trPr>
          </w:trPrChange>
        </w:trPr>
        <w:tc>
          <w:tcPr>
            <w:tcW w:w="1395" w:type="dxa"/>
            <w:vAlign w:val="center"/>
            <w:tcPrChange w:id="172" w:author="Vasenkari, Petri J. (Nokia - FI/Espoo)" w:date="2021-01-28T12:10:00Z">
              <w:tcPr>
                <w:tcW w:w="1395" w:type="dxa"/>
              </w:tcPr>
            </w:tcPrChange>
          </w:tcPr>
          <w:p w14:paraId="7A1114F6" w14:textId="02F71787" w:rsidR="00962108" w:rsidRPr="003418CB" w:rsidRDefault="00962108">
            <w:pPr>
              <w:jc w:val="center"/>
              <w:rPr>
                <w:rFonts w:eastAsiaTheme="minorEastAsia"/>
                <w:color w:val="0070C0"/>
                <w:lang w:val="en-US" w:eastAsia="zh-CN"/>
              </w:rPr>
              <w:pPrChange w:id="173" w:author="Vasenkari, Petri J. (Nokia - FI/Espoo)" w:date="2021-01-28T12:09:00Z">
                <w:pPr/>
              </w:pPrChange>
            </w:pPr>
            <w:r>
              <w:rPr>
                <w:rFonts w:eastAsiaTheme="minorEastAsia" w:hint="eastAsia"/>
                <w:color w:val="0070C0"/>
                <w:lang w:val="en-US" w:eastAsia="zh-CN"/>
              </w:rPr>
              <w:t>#1</w:t>
            </w:r>
          </w:p>
        </w:tc>
        <w:tc>
          <w:tcPr>
            <w:tcW w:w="4554" w:type="dxa"/>
            <w:vAlign w:val="center"/>
            <w:tcPrChange w:id="174" w:author="Vasenkari, Petri J. (Nokia - FI/Espoo)" w:date="2021-01-28T12:10:00Z">
              <w:tcPr>
                <w:tcW w:w="4554" w:type="dxa"/>
              </w:tcPr>
            </w:tcPrChange>
          </w:tcPr>
          <w:p w14:paraId="4131658E" w14:textId="3138817B" w:rsidR="00962108" w:rsidRPr="00F11B08" w:rsidRDefault="00F11B08">
            <w:pPr>
              <w:jc w:val="center"/>
              <w:rPr>
                <w:rFonts w:eastAsiaTheme="minorEastAsia"/>
                <w:color w:val="0070C0"/>
                <w:highlight w:val="yellow"/>
                <w:lang w:val="en-US" w:eastAsia="zh-CN"/>
                <w:rPrChange w:id="175" w:author="Vasenkari, Petri J. (Nokia - FI/Espoo)" w:date="2021-01-28T12:10:00Z">
                  <w:rPr>
                    <w:rFonts w:eastAsiaTheme="minorEastAsia"/>
                    <w:color w:val="0070C0"/>
                    <w:lang w:val="en-US" w:eastAsia="zh-CN"/>
                  </w:rPr>
                </w:rPrChange>
              </w:rPr>
              <w:pPrChange w:id="176" w:author="Vasenkari, Petri J. (Nokia - FI/Espoo)" w:date="2021-01-28T12:10:00Z">
                <w:pPr/>
              </w:pPrChange>
            </w:pPr>
            <w:ins w:id="177" w:author="Vasenkari, Petri J. (Nokia - FI/Espoo)" w:date="2021-01-28T12:09:00Z">
              <w:r w:rsidRPr="00F11B08">
                <w:rPr>
                  <w:rFonts w:eastAsiaTheme="minorEastAsia"/>
                  <w:color w:val="0070C0"/>
                  <w:highlight w:val="yellow"/>
                  <w:lang w:val="en-US" w:eastAsia="zh-CN"/>
                  <w:rPrChange w:id="178" w:author="Vasenkari, Petri J. (Nokia - FI/Espoo)" w:date="2021-01-28T12:10:00Z">
                    <w:rPr>
                      <w:rFonts w:eastAsiaTheme="minorEastAsia"/>
                      <w:color w:val="0070C0"/>
                      <w:lang w:val="en-US" w:eastAsia="zh-CN"/>
                    </w:rPr>
                  </w:rPrChange>
                </w:rPr>
                <w:t xml:space="preserve">WF for introduction of new FR2 CA BW </w:t>
              </w:r>
            </w:ins>
            <w:ins w:id="179" w:author="Vasenkari, Petri J. (Nokia - FI/Espoo)" w:date="2021-01-28T12:10:00Z">
              <w:r>
                <w:rPr>
                  <w:rFonts w:eastAsiaTheme="minorEastAsia"/>
                  <w:color w:val="0070C0"/>
                  <w:highlight w:val="yellow"/>
                  <w:lang w:val="en-US" w:eastAsia="zh-CN"/>
                </w:rPr>
                <w:t>c</w:t>
              </w:r>
            </w:ins>
            <w:ins w:id="180" w:author="Vasenkari, Petri J. (Nokia - FI/Espoo)" w:date="2021-01-28T12:09:00Z">
              <w:r w:rsidRPr="00F11B08">
                <w:rPr>
                  <w:rFonts w:eastAsiaTheme="minorEastAsia"/>
                  <w:color w:val="0070C0"/>
                  <w:highlight w:val="yellow"/>
                  <w:lang w:val="en-US" w:eastAsia="zh-CN"/>
                  <w:rPrChange w:id="181" w:author="Vasenkari, Petri J. (Nokia - FI/Espoo)" w:date="2021-01-28T12:10:00Z">
                    <w:rPr>
                      <w:rFonts w:eastAsiaTheme="minorEastAsia"/>
                      <w:color w:val="0070C0"/>
                      <w:lang w:val="en-US" w:eastAsia="zh-CN"/>
                    </w:rPr>
                  </w:rPrChange>
                </w:rPr>
                <w:t>lasses</w:t>
              </w:r>
            </w:ins>
          </w:p>
        </w:tc>
        <w:tc>
          <w:tcPr>
            <w:tcW w:w="2932" w:type="dxa"/>
            <w:vAlign w:val="center"/>
            <w:tcPrChange w:id="182" w:author="Vasenkari, Petri J. (Nokia - FI/Espoo)" w:date="2021-01-28T12:10:00Z">
              <w:tcPr>
                <w:tcW w:w="2932" w:type="dxa"/>
              </w:tcPr>
            </w:tcPrChange>
          </w:tcPr>
          <w:p w14:paraId="60CF314E" w14:textId="22581481" w:rsidR="00962108" w:rsidRPr="00F11B08" w:rsidDel="00F11B08" w:rsidRDefault="00962108">
            <w:pPr>
              <w:spacing w:after="0"/>
              <w:jc w:val="center"/>
              <w:rPr>
                <w:del w:id="183" w:author="Vasenkari, Petri J. (Nokia - FI/Espoo)" w:date="2021-01-28T12:10:00Z"/>
                <w:rFonts w:eastAsiaTheme="minorEastAsia"/>
                <w:color w:val="0070C0"/>
                <w:highlight w:val="yellow"/>
                <w:lang w:val="en-US" w:eastAsia="zh-CN"/>
                <w:rPrChange w:id="184" w:author="Vasenkari, Petri J. (Nokia - FI/Espoo)" w:date="2021-01-28T12:10:00Z">
                  <w:rPr>
                    <w:del w:id="185" w:author="Vasenkari, Petri J. (Nokia - FI/Espoo)" w:date="2021-01-28T12:10:00Z"/>
                    <w:rFonts w:eastAsiaTheme="minorEastAsia"/>
                    <w:color w:val="0070C0"/>
                    <w:lang w:val="en-US" w:eastAsia="zh-CN"/>
                  </w:rPr>
                </w:rPrChange>
              </w:rPr>
              <w:pPrChange w:id="186" w:author="Vasenkari, Petri J. (Nokia - FI/Espoo)" w:date="2021-01-28T12:10:00Z">
                <w:pPr>
                  <w:spacing w:after="0"/>
                </w:pPr>
              </w:pPrChange>
            </w:pPr>
          </w:p>
          <w:p w14:paraId="07A3729A" w14:textId="28174F90" w:rsidR="00962108" w:rsidRPr="00F11B08" w:rsidDel="00F11B08" w:rsidRDefault="00F11B08">
            <w:pPr>
              <w:spacing w:after="0"/>
              <w:jc w:val="center"/>
              <w:rPr>
                <w:del w:id="187" w:author="Vasenkari, Petri J. (Nokia - FI/Espoo)" w:date="2021-01-28T12:10:00Z"/>
                <w:rFonts w:eastAsiaTheme="minorEastAsia"/>
                <w:color w:val="0070C0"/>
                <w:highlight w:val="yellow"/>
                <w:lang w:val="en-US" w:eastAsia="zh-CN"/>
                <w:rPrChange w:id="188" w:author="Vasenkari, Petri J. (Nokia - FI/Espoo)" w:date="2021-01-28T12:10:00Z">
                  <w:rPr>
                    <w:del w:id="189" w:author="Vasenkari, Petri J. (Nokia - FI/Espoo)" w:date="2021-01-28T12:10:00Z"/>
                    <w:rFonts w:eastAsiaTheme="minorEastAsia"/>
                    <w:color w:val="0070C0"/>
                    <w:lang w:val="en-US" w:eastAsia="zh-CN"/>
                  </w:rPr>
                </w:rPrChange>
              </w:rPr>
              <w:pPrChange w:id="190" w:author="Vasenkari, Petri J. (Nokia - FI/Espoo)" w:date="2021-01-28T12:10:00Z">
                <w:pPr>
                  <w:spacing w:after="0"/>
                </w:pPr>
              </w:pPrChange>
            </w:pPr>
            <w:ins w:id="191" w:author="Vasenkari, Petri J. (Nokia - FI/Espoo)" w:date="2021-01-28T12:09:00Z">
              <w:r w:rsidRPr="00F11B08">
                <w:rPr>
                  <w:rFonts w:eastAsiaTheme="minorEastAsia"/>
                  <w:color w:val="0070C0"/>
                  <w:highlight w:val="yellow"/>
                  <w:lang w:val="en-US" w:eastAsia="zh-CN"/>
                  <w:rPrChange w:id="192" w:author="Vasenkari, Petri J. (Nokia - FI/Espoo)" w:date="2021-01-28T12:10:00Z">
                    <w:rPr>
                      <w:rFonts w:eastAsiaTheme="minorEastAsia"/>
                      <w:color w:val="0070C0"/>
                      <w:lang w:val="en-US" w:eastAsia="zh-CN"/>
                    </w:rPr>
                  </w:rPrChange>
                </w:rPr>
                <w:t>Verizon</w:t>
              </w:r>
            </w:ins>
          </w:p>
          <w:p w14:paraId="3BE87B4E" w14:textId="77777777" w:rsidR="00962108" w:rsidRPr="00F11B08" w:rsidRDefault="00962108">
            <w:pPr>
              <w:spacing w:after="0"/>
              <w:jc w:val="center"/>
              <w:rPr>
                <w:rFonts w:eastAsiaTheme="minorEastAsia"/>
                <w:color w:val="0070C0"/>
                <w:highlight w:val="yellow"/>
                <w:lang w:val="en-US" w:eastAsia="zh-CN"/>
                <w:rPrChange w:id="193" w:author="Vasenkari, Petri J. (Nokia - FI/Espoo)" w:date="2021-01-28T12:10:00Z">
                  <w:rPr>
                    <w:rFonts w:eastAsiaTheme="minorEastAsia"/>
                    <w:color w:val="0070C0"/>
                    <w:lang w:val="en-US" w:eastAsia="zh-CN"/>
                  </w:rPr>
                </w:rPrChange>
              </w:rPr>
              <w:pPrChange w:id="194" w:author="Vasenkari, Petri J. (Nokia - FI/Espoo)" w:date="2021-01-28T12:10:00Z">
                <w:pPr/>
              </w:pPrChange>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Default="007F5F88" w:rsidP="007F5F88">
      <w:pPr>
        <w:rPr>
          <w:ins w:id="195" w:author="Vasenkari, Petri J. (Nokia - FI/Espoo)" w:date="2021-01-28T16:32:00Z"/>
          <w:b/>
          <w:color w:val="0070C0"/>
          <w:u w:val="single"/>
          <w:lang w:eastAsia="ko-KR"/>
        </w:rPr>
      </w:pPr>
      <w:ins w:id="196" w:author="Vasenkari, Petri J. (Nokia - FI/Espoo)" w:date="2021-01-28T16:14:00Z">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ins>
    </w:p>
    <w:p w14:paraId="134EFCC5" w14:textId="77777777" w:rsidR="00CF5D75" w:rsidRPr="006A27C0" w:rsidRDefault="00CF5D75" w:rsidP="00CF5D75">
      <w:pPr>
        <w:rPr>
          <w:ins w:id="197" w:author="Vasenkari, Petri J. (Nokia - FI/Espoo)" w:date="2021-01-28T16:32:00Z"/>
          <w:lang w:val="en-US" w:eastAsia="zh-CN"/>
        </w:rPr>
      </w:pPr>
      <w:ins w:id="198" w:author="Vasenkari, Petri J. (Nokia - FI/Espoo)" w:date="2021-01-28T16:32:00Z">
        <w:r>
          <w:rPr>
            <w:lang w:val="en-US" w:eastAsia="zh-CN"/>
          </w:rPr>
          <w:t>WF will be allocated and following topics are part of the dedicated email discussion.</w:t>
        </w:r>
      </w:ins>
    </w:p>
    <w:p w14:paraId="51EA07E4" w14:textId="77777777" w:rsidR="00736275" w:rsidRDefault="00736275" w:rsidP="00736275">
      <w:pPr>
        <w:rPr>
          <w:ins w:id="199" w:author="Vasenkari, Petri J. (Nokia - FI/Espoo)" w:date="2021-01-28T16:17:00Z"/>
          <w:b/>
          <w:bCs/>
          <w:lang w:val="en-US" w:eastAsia="zh-CN"/>
        </w:rPr>
      </w:pPr>
    </w:p>
    <w:p w14:paraId="1678BC7A" w14:textId="0C591E3F" w:rsidR="00736275" w:rsidRPr="00736275" w:rsidRDefault="00736275" w:rsidP="00736275">
      <w:pPr>
        <w:rPr>
          <w:ins w:id="200" w:author="Vasenkari, Petri J. (Nokia - FI/Espoo)" w:date="2021-01-28T16:16:00Z"/>
          <w:b/>
          <w:bCs/>
          <w:lang w:val="en-US" w:eastAsia="zh-CN"/>
          <w:rPrChange w:id="201" w:author="Vasenkari, Petri J. (Nokia - FI/Espoo)" w:date="2021-01-28T16:16:00Z">
            <w:rPr>
              <w:ins w:id="202" w:author="Vasenkari, Petri J. (Nokia - FI/Espoo)" w:date="2021-01-28T16:16:00Z"/>
              <w:b/>
              <w:color w:val="0070C0"/>
              <w:u w:val="single"/>
              <w:lang w:eastAsia="ko-KR"/>
            </w:rPr>
          </w:rPrChange>
        </w:rPr>
      </w:pPr>
      <w:ins w:id="203" w:author="Vasenkari, Petri J. (Nokia - FI/Espoo)" w:date="2021-01-28T16:15:00Z">
        <w:r w:rsidRPr="00736275">
          <w:rPr>
            <w:b/>
            <w:bCs/>
            <w:lang w:val="en-US" w:eastAsia="zh-CN"/>
            <w:rPrChange w:id="204" w:author="Vasenkari, Petri J. (Nokia - FI/Espoo)" w:date="2021-01-28T16:16:00Z">
              <w:rPr>
                <w:b/>
                <w:color w:val="0070C0"/>
                <w:u w:val="single"/>
                <w:lang w:eastAsia="ko-KR"/>
              </w:rPr>
            </w:rPrChange>
          </w:rPr>
          <w:t>Issue 1-2-1: Feasibility stage UL CA work flow</w:t>
        </w:r>
      </w:ins>
    </w:p>
    <w:p w14:paraId="6FBFE4C2" w14:textId="3B0E4A7F" w:rsidR="00736275" w:rsidRPr="00855107" w:rsidRDefault="00736275" w:rsidP="00736275">
      <w:pPr>
        <w:rPr>
          <w:ins w:id="205" w:author="Vasenkari, Petri J. (Nokia - FI/Espoo)" w:date="2021-01-28T16:17:00Z"/>
          <w:rFonts w:eastAsiaTheme="minorEastAsia"/>
          <w:i/>
          <w:color w:val="0070C0"/>
          <w:lang w:val="en-US" w:eastAsia="zh-CN"/>
        </w:rPr>
      </w:pPr>
      <w:ins w:id="206" w:author="Vasenkari, Petri J. (Nokia - FI/Espoo)" w:date="2021-01-28T16:16:00Z">
        <w:r w:rsidRPr="00736275">
          <w:rPr>
            <w:lang w:val="en-US" w:eastAsia="zh-CN"/>
            <w:rPrChange w:id="207" w:author="Vasenkari, Petri J. (Nokia - FI/Espoo)" w:date="2021-01-28T16:16:00Z">
              <w:rPr>
                <w:b/>
                <w:color w:val="0070C0"/>
                <w:u w:val="single"/>
                <w:lang w:eastAsia="ko-KR"/>
              </w:rPr>
            </w:rPrChange>
          </w:rPr>
          <w:t xml:space="preserve">Discuss the </w:t>
        </w:r>
        <w:r w:rsidRPr="00736275">
          <w:rPr>
            <w:lang w:val="en-US" w:eastAsia="zh-CN"/>
            <w:rPrChange w:id="208" w:author="Vasenkari, Petri J. (Nokia - FI/Espoo)" w:date="2021-01-28T16:16:00Z">
              <w:rPr>
                <w:rFonts w:eastAsiaTheme="minorEastAsia"/>
                <w:i/>
                <w:color w:val="0070C0"/>
                <w:lang w:val="en-US" w:eastAsia="zh-CN"/>
              </w:rPr>
            </w:rPrChange>
          </w:rPr>
          <w:t>tentative agreement.</w:t>
        </w:r>
      </w:ins>
      <w:ins w:id="209" w:author="Vasenkari, Petri J. (Nokia - FI/Espoo)" w:date="2021-01-28T16:17:00Z">
        <w:r w:rsidRPr="00736275">
          <w:rPr>
            <w:rFonts w:eastAsiaTheme="minorEastAsia"/>
            <w:i/>
            <w:color w:val="0070C0"/>
            <w:lang w:val="en-US" w:eastAsia="zh-CN"/>
          </w:rPr>
          <w:t xml:space="preserve"> </w:t>
        </w:r>
        <w:r w:rsidRPr="004F54B9">
          <w:rPr>
            <w:rFonts w:eastAsiaTheme="minorEastAsia"/>
            <w:i/>
            <w:color w:val="0070C0"/>
            <w:lang w:val="en-US" w:eastAsia="zh-CN"/>
          </w:rPr>
          <w:t xml:space="preserve">UL feasibility studies </w:t>
        </w:r>
        <w:r>
          <w:rPr>
            <w:rFonts w:eastAsiaTheme="minorEastAsia"/>
            <w:i/>
            <w:color w:val="0070C0"/>
            <w:lang w:val="en-US" w:eastAsia="zh-CN"/>
          </w:rPr>
          <w:t xml:space="preserve">are put </w:t>
        </w:r>
        <w:r w:rsidRPr="004F54B9">
          <w:rPr>
            <w:rFonts w:eastAsiaTheme="minorEastAsia"/>
            <w:i/>
            <w:color w:val="0070C0"/>
            <w:lang w:val="en-US" w:eastAsia="zh-CN"/>
          </w:rPr>
          <w:t xml:space="preserve">on old until DL feasibility studies have concluded. </w:t>
        </w:r>
      </w:ins>
    </w:p>
    <w:tbl>
      <w:tblPr>
        <w:tblStyle w:val="TableGrid"/>
        <w:tblW w:w="0" w:type="auto"/>
        <w:tblLook w:val="04A0" w:firstRow="1" w:lastRow="0" w:firstColumn="1" w:lastColumn="0" w:noHBand="0" w:noVBand="1"/>
        <w:tblPrChange w:id="210" w:author="Vasenkari, Petri J. (Nokia - FI/Espoo)" w:date="2021-01-28T16:16:00Z">
          <w:tblPr>
            <w:tblStyle w:val="TableGrid"/>
            <w:tblW w:w="0" w:type="auto"/>
            <w:tblLook w:val="04A0" w:firstRow="1" w:lastRow="0" w:firstColumn="1" w:lastColumn="0" w:noHBand="0" w:noVBand="1"/>
          </w:tblPr>
        </w:tblPrChange>
      </w:tblPr>
      <w:tblGrid>
        <w:gridCol w:w="3397"/>
        <w:gridCol w:w="6234"/>
        <w:tblGridChange w:id="211">
          <w:tblGrid>
            <w:gridCol w:w="4815"/>
            <w:gridCol w:w="4816"/>
          </w:tblGrid>
        </w:tblGridChange>
      </w:tblGrid>
      <w:tr w:rsidR="00736275" w14:paraId="32FAC5C9" w14:textId="77777777" w:rsidTr="00736275">
        <w:trPr>
          <w:ins w:id="212" w:author="Vasenkari, Petri J. (Nokia - FI/Espoo)" w:date="2021-01-28T16:16:00Z"/>
        </w:trPr>
        <w:tc>
          <w:tcPr>
            <w:tcW w:w="3397" w:type="dxa"/>
            <w:tcPrChange w:id="213" w:author="Vasenkari, Petri J. (Nokia - FI/Espoo)" w:date="2021-01-28T16:16:00Z">
              <w:tcPr>
                <w:tcW w:w="4815" w:type="dxa"/>
              </w:tcPr>
            </w:tcPrChange>
          </w:tcPr>
          <w:p w14:paraId="7A40DD03" w14:textId="676D3DC3" w:rsidR="00736275" w:rsidRDefault="00736275" w:rsidP="00736275">
            <w:pPr>
              <w:rPr>
                <w:ins w:id="214" w:author="Vasenkari, Petri J. (Nokia - FI/Espoo)" w:date="2021-01-28T16:16:00Z"/>
                <w:lang w:val="en-US" w:eastAsia="zh-CN"/>
              </w:rPr>
            </w:pPr>
            <w:ins w:id="215" w:author="Vasenkari, Petri J. (Nokia - FI/Espoo)" w:date="2021-01-28T16:17:00Z">
              <w:r>
                <w:rPr>
                  <w:lang w:val="en-US" w:eastAsia="zh-CN"/>
                </w:rPr>
                <w:t>Comppany</w:t>
              </w:r>
            </w:ins>
          </w:p>
        </w:tc>
        <w:tc>
          <w:tcPr>
            <w:tcW w:w="6234" w:type="dxa"/>
            <w:tcPrChange w:id="216" w:author="Vasenkari, Petri J. (Nokia - FI/Espoo)" w:date="2021-01-28T16:16:00Z">
              <w:tcPr>
                <w:tcW w:w="4816" w:type="dxa"/>
              </w:tcPr>
            </w:tcPrChange>
          </w:tcPr>
          <w:p w14:paraId="256BC895" w14:textId="3904E886" w:rsidR="00736275" w:rsidRDefault="00736275" w:rsidP="00736275">
            <w:pPr>
              <w:rPr>
                <w:ins w:id="217" w:author="Vasenkari, Petri J. (Nokia - FI/Espoo)" w:date="2021-01-28T16:16:00Z"/>
                <w:lang w:val="en-US" w:eastAsia="zh-CN"/>
              </w:rPr>
            </w:pPr>
            <w:ins w:id="218" w:author="Vasenkari, Petri J. (Nokia - FI/Espoo)" w:date="2021-01-28T16:17:00Z">
              <w:r>
                <w:rPr>
                  <w:lang w:val="en-US" w:eastAsia="zh-CN"/>
                </w:rPr>
                <w:t>Is tentative agreement agreeable</w:t>
              </w:r>
            </w:ins>
          </w:p>
        </w:tc>
      </w:tr>
      <w:tr w:rsidR="00736275" w14:paraId="7F417DA5" w14:textId="77777777" w:rsidTr="00736275">
        <w:trPr>
          <w:ins w:id="219" w:author="Vasenkari, Petri J. (Nokia - FI/Espoo)" w:date="2021-01-28T16:16:00Z"/>
        </w:trPr>
        <w:tc>
          <w:tcPr>
            <w:tcW w:w="3397" w:type="dxa"/>
            <w:tcPrChange w:id="220" w:author="Vasenkari, Petri J. (Nokia - FI/Espoo)" w:date="2021-01-28T16:16:00Z">
              <w:tcPr>
                <w:tcW w:w="4815" w:type="dxa"/>
              </w:tcPr>
            </w:tcPrChange>
          </w:tcPr>
          <w:p w14:paraId="598278B3" w14:textId="77777777" w:rsidR="00736275" w:rsidRDefault="00736275" w:rsidP="00736275">
            <w:pPr>
              <w:rPr>
                <w:ins w:id="221" w:author="Vasenkari, Petri J. (Nokia - FI/Espoo)" w:date="2021-01-28T16:16:00Z"/>
                <w:lang w:val="en-US" w:eastAsia="zh-CN"/>
              </w:rPr>
            </w:pPr>
          </w:p>
        </w:tc>
        <w:tc>
          <w:tcPr>
            <w:tcW w:w="6234" w:type="dxa"/>
            <w:tcPrChange w:id="222" w:author="Vasenkari, Petri J. (Nokia - FI/Espoo)" w:date="2021-01-28T16:16:00Z">
              <w:tcPr>
                <w:tcW w:w="4816" w:type="dxa"/>
              </w:tcPr>
            </w:tcPrChange>
          </w:tcPr>
          <w:p w14:paraId="7D5D4C35" w14:textId="77777777" w:rsidR="00736275" w:rsidRDefault="00736275" w:rsidP="00736275">
            <w:pPr>
              <w:rPr>
                <w:ins w:id="223" w:author="Vasenkari, Petri J. (Nokia - FI/Espoo)" w:date="2021-01-28T16:16:00Z"/>
                <w:lang w:val="en-US" w:eastAsia="zh-CN"/>
              </w:rPr>
            </w:pPr>
          </w:p>
        </w:tc>
      </w:tr>
      <w:tr w:rsidR="00736275" w14:paraId="64842BF8" w14:textId="77777777" w:rsidTr="00736275">
        <w:trPr>
          <w:ins w:id="224" w:author="Vasenkari, Petri J. (Nokia - FI/Espoo)" w:date="2021-01-28T16:16:00Z"/>
        </w:trPr>
        <w:tc>
          <w:tcPr>
            <w:tcW w:w="3397" w:type="dxa"/>
            <w:tcPrChange w:id="225" w:author="Vasenkari, Petri J. (Nokia - FI/Espoo)" w:date="2021-01-28T16:16:00Z">
              <w:tcPr>
                <w:tcW w:w="4815" w:type="dxa"/>
              </w:tcPr>
            </w:tcPrChange>
          </w:tcPr>
          <w:p w14:paraId="0E7E0E78" w14:textId="77777777" w:rsidR="00736275" w:rsidRDefault="00736275" w:rsidP="00736275">
            <w:pPr>
              <w:rPr>
                <w:ins w:id="226" w:author="Vasenkari, Petri J. (Nokia - FI/Espoo)" w:date="2021-01-28T16:16:00Z"/>
                <w:lang w:val="en-US" w:eastAsia="zh-CN"/>
              </w:rPr>
            </w:pPr>
          </w:p>
        </w:tc>
        <w:tc>
          <w:tcPr>
            <w:tcW w:w="6234" w:type="dxa"/>
            <w:tcPrChange w:id="227" w:author="Vasenkari, Petri J. (Nokia - FI/Espoo)" w:date="2021-01-28T16:16:00Z">
              <w:tcPr>
                <w:tcW w:w="4816" w:type="dxa"/>
              </w:tcPr>
            </w:tcPrChange>
          </w:tcPr>
          <w:p w14:paraId="14FDB7E3" w14:textId="77777777" w:rsidR="00736275" w:rsidRDefault="00736275" w:rsidP="00736275">
            <w:pPr>
              <w:rPr>
                <w:ins w:id="228" w:author="Vasenkari, Petri J. (Nokia - FI/Espoo)" w:date="2021-01-28T16:16:00Z"/>
                <w:lang w:val="en-US" w:eastAsia="zh-CN"/>
              </w:rPr>
            </w:pPr>
          </w:p>
        </w:tc>
      </w:tr>
    </w:tbl>
    <w:p w14:paraId="26B129FF" w14:textId="77777777" w:rsidR="00736275" w:rsidRPr="00736275" w:rsidRDefault="00736275" w:rsidP="00736275">
      <w:pPr>
        <w:rPr>
          <w:ins w:id="229" w:author="Vasenkari, Petri J. (Nokia - FI/Espoo)" w:date="2021-01-28T16:15:00Z"/>
          <w:lang w:val="en-US" w:eastAsia="zh-CN"/>
          <w:rPrChange w:id="230" w:author="Vasenkari, Petri J. (Nokia - FI/Espoo)" w:date="2021-01-28T16:16:00Z">
            <w:rPr>
              <w:ins w:id="231" w:author="Vasenkari, Petri J. (Nokia - FI/Espoo)" w:date="2021-01-28T16:15:00Z"/>
              <w:b/>
              <w:color w:val="0070C0"/>
              <w:u w:val="single"/>
              <w:lang w:eastAsia="ko-KR"/>
            </w:rPr>
          </w:rPrChange>
        </w:rPr>
      </w:pPr>
    </w:p>
    <w:p w14:paraId="1A9F4AC6" w14:textId="4DBBAD20" w:rsidR="00736275" w:rsidRPr="00805BE8" w:rsidRDefault="00736275" w:rsidP="00736275">
      <w:pPr>
        <w:rPr>
          <w:ins w:id="232" w:author="Vasenkari, Petri J. (Nokia - FI/Espoo)" w:date="2021-01-28T16:15:00Z"/>
          <w:b/>
          <w:color w:val="0070C0"/>
          <w:u w:val="single"/>
          <w:lang w:eastAsia="ko-KR"/>
        </w:rPr>
      </w:pPr>
      <w:ins w:id="233" w:author="Vasenkari, Petri J. (Nokia - FI/Espoo)" w:date="2021-01-28T16:15:00Z">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ins>
    </w:p>
    <w:p w14:paraId="458CB280" w14:textId="23FF1D53" w:rsidR="00736275" w:rsidRPr="00855107" w:rsidRDefault="00736275" w:rsidP="00736275">
      <w:pPr>
        <w:rPr>
          <w:ins w:id="234" w:author="Vasenkari, Petri J. (Nokia - FI/Espoo)" w:date="2021-01-28T16:18:00Z"/>
          <w:rFonts w:eastAsiaTheme="minorEastAsia"/>
          <w:i/>
          <w:color w:val="0070C0"/>
          <w:lang w:val="en-US" w:eastAsia="zh-CN"/>
        </w:rPr>
      </w:pPr>
      <w:ins w:id="235" w:author="Vasenkari, Petri J. (Nokia - FI/Espoo)" w:date="2021-01-28T16:18:00Z">
        <w:r w:rsidRPr="00736275">
          <w:rPr>
            <w:iCs/>
            <w:color w:val="0070C0"/>
            <w:lang w:val="en-US" w:eastAsia="zh-CN"/>
            <w:rPrChange w:id="236" w:author="Vasenkari, Petri J. (Nokia - FI/Espoo)" w:date="2021-01-28T16:18:00Z">
              <w:rPr>
                <w:rFonts w:eastAsiaTheme="minorEastAsia"/>
                <w:i/>
                <w:color w:val="0070C0"/>
                <w:lang w:val="en-US" w:eastAsia="zh-CN"/>
              </w:rPr>
            </w:rPrChange>
          </w:rPr>
          <w:t xml:space="preserve">Discuss the tentative agreement: </w:t>
        </w:r>
        <w:r>
          <w:rPr>
            <w:iCs/>
            <w:color w:val="0070C0"/>
            <w:lang w:val="en-US" w:eastAsia="zh-CN"/>
          </w:rPr>
          <w:t>CBM requirement work within same frequency group put on hold after this meeting unless some operator confirms that they will request a band combination.</w:t>
        </w:r>
      </w:ins>
      <w:ins w:id="237" w:author="Vasenkari, Petri J. (Nokia - FI/Espoo)" w:date="2021-01-28T16:19:00Z">
        <w:r>
          <w:rPr>
            <w:iCs/>
            <w:color w:val="0070C0"/>
            <w:lang w:val="en-US" w:eastAsia="zh-CN"/>
          </w:rPr>
          <w:t xml:space="preserve"> </w:t>
        </w:r>
        <w:r w:rsidRPr="006A27C0">
          <w:rPr>
            <w:rFonts w:eastAsia="Yu Mincho"/>
            <w:iCs/>
            <w:color w:val="0070C0"/>
            <w:lang w:val="en-US" w:eastAsia="zh-CN"/>
          </w:rPr>
          <w:t>Operators who are interested CBM requirement work within same frequency group</w:t>
        </w:r>
      </w:ins>
      <w:ins w:id="238" w:author="Vasenkari, Petri J. (Nokia - FI/Espoo)" w:date="2021-01-28T16:20:00Z">
        <w:r>
          <w:rPr>
            <w:rFonts w:eastAsia="Yu Mincho"/>
            <w:iCs/>
            <w:color w:val="0070C0"/>
            <w:lang w:val="en-US" w:eastAsia="zh-CN"/>
          </w:rPr>
          <w:t xml:space="preserve"> can indicate which band combination they plan to propose.</w:t>
        </w:r>
      </w:ins>
    </w:p>
    <w:tbl>
      <w:tblPr>
        <w:tblStyle w:val="TableGrid"/>
        <w:tblW w:w="0" w:type="auto"/>
        <w:tblLook w:val="04A0" w:firstRow="1" w:lastRow="0" w:firstColumn="1" w:lastColumn="0" w:noHBand="0" w:noVBand="1"/>
      </w:tblPr>
      <w:tblGrid>
        <w:gridCol w:w="3397"/>
        <w:gridCol w:w="6234"/>
      </w:tblGrid>
      <w:tr w:rsidR="00736275" w14:paraId="6F7326C5" w14:textId="77777777" w:rsidTr="006A27C0">
        <w:trPr>
          <w:ins w:id="239" w:author="Vasenkari, Petri J. (Nokia - FI/Espoo)" w:date="2021-01-28T16:18:00Z"/>
        </w:trPr>
        <w:tc>
          <w:tcPr>
            <w:tcW w:w="3397" w:type="dxa"/>
          </w:tcPr>
          <w:p w14:paraId="5C4EFAA8" w14:textId="77777777" w:rsidR="00736275" w:rsidRDefault="00736275" w:rsidP="006A27C0">
            <w:pPr>
              <w:rPr>
                <w:ins w:id="240" w:author="Vasenkari, Petri J. (Nokia - FI/Espoo)" w:date="2021-01-28T16:18:00Z"/>
                <w:lang w:val="en-US" w:eastAsia="zh-CN"/>
              </w:rPr>
            </w:pPr>
            <w:ins w:id="241" w:author="Vasenkari, Petri J. (Nokia - FI/Espoo)" w:date="2021-01-28T16:18:00Z">
              <w:r>
                <w:rPr>
                  <w:lang w:val="en-US" w:eastAsia="zh-CN"/>
                </w:rPr>
                <w:t>Comppany</w:t>
              </w:r>
            </w:ins>
          </w:p>
        </w:tc>
        <w:tc>
          <w:tcPr>
            <w:tcW w:w="6234" w:type="dxa"/>
          </w:tcPr>
          <w:p w14:paraId="5CF2F378" w14:textId="5C13CB1E" w:rsidR="00736275" w:rsidRDefault="00736275" w:rsidP="006A27C0">
            <w:pPr>
              <w:rPr>
                <w:ins w:id="242" w:author="Vasenkari, Petri J. (Nokia - FI/Espoo)" w:date="2021-01-28T16:18:00Z"/>
                <w:lang w:val="en-US" w:eastAsia="zh-CN"/>
              </w:rPr>
            </w:pPr>
            <w:ins w:id="243" w:author="Vasenkari, Petri J. (Nokia - FI/Espoo)" w:date="2021-01-28T16:18:00Z">
              <w:r>
                <w:rPr>
                  <w:lang w:val="en-US" w:eastAsia="zh-CN"/>
                </w:rPr>
                <w:t>Is tentative agreement agreeable</w:t>
              </w:r>
            </w:ins>
            <w:ins w:id="244" w:author="Vasenkari, Petri J. (Nokia - FI/Espoo)" w:date="2021-01-28T16:21:00Z">
              <w:r>
                <w:rPr>
                  <w:lang w:val="en-US" w:eastAsia="zh-CN"/>
                </w:rPr>
                <w:t>?</w:t>
              </w:r>
            </w:ins>
            <w:ins w:id="245" w:author="Vasenkari, Petri J. (Nokia - FI/Espoo)" w:date="2021-01-28T16:20:00Z">
              <w:r>
                <w:rPr>
                  <w:lang w:val="en-US" w:eastAsia="zh-CN"/>
                </w:rPr>
                <w:t xml:space="preserve"> / Band combination that is going to be requested.</w:t>
              </w:r>
            </w:ins>
          </w:p>
        </w:tc>
      </w:tr>
      <w:tr w:rsidR="00736275" w14:paraId="5C43BDC0" w14:textId="77777777" w:rsidTr="006A27C0">
        <w:trPr>
          <w:ins w:id="246" w:author="Vasenkari, Petri J. (Nokia - FI/Espoo)" w:date="2021-01-28T16:18:00Z"/>
        </w:trPr>
        <w:tc>
          <w:tcPr>
            <w:tcW w:w="3397" w:type="dxa"/>
          </w:tcPr>
          <w:p w14:paraId="2FA34E27" w14:textId="77777777" w:rsidR="00736275" w:rsidRDefault="00736275" w:rsidP="006A27C0">
            <w:pPr>
              <w:rPr>
                <w:ins w:id="247" w:author="Vasenkari, Petri J. (Nokia - FI/Espoo)" w:date="2021-01-28T16:18:00Z"/>
                <w:lang w:val="en-US" w:eastAsia="zh-CN"/>
              </w:rPr>
            </w:pPr>
          </w:p>
        </w:tc>
        <w:tc>
          <w:tcPr>
            <w:tcW w:w="6234" w:type="dxa"/>
          </w:tcPr>
          <w:p w14:paraId="26F9E7F1" w14:textId="77777777" w:rsidR="00736275" w:rsidRDefault="00736275" w:rsidP="006A27C0">
            <w:pPr>
              <w:rPr>
                <w:ins w:id="248" w:author="Vasenkari, Petri J. (Nokia - FI/Espoo)" w:date="2021-01-28T16:18:00Z"/>
                <w:lang w:val="en-US" w:eastAsia="zh-CN"/>
              </w:rPr>
            </w:pPr>
          </w:p>
        </w:tc>
      </w:tr>
      <w:tr w:rsidR="00736275" w14:paraId="28059467" w14:textId="77777777" w:rsidTr="006A27C0">
        <w:trPr>
          <w:ins w:id="249" w:author="Vasenkari, Petri J. (Nokia - FI/Espoo)" w:date="2021-01-28T16:18:00Z"/>
        </w:trPr>
        <w:tc>
          <w:tcPr>
            <w:tcW w:w="3397" w:type="dxa"/>
          </w:tcPr>
          <w:p w14:paraId="2DD3473E" w14:textId="77777777" w:rsidR="00736275" w:rsidRDefault="00736275" w:rsidP="006A27C0">
            <w:pPr>
              <w:rPr>
                <w:ins w:id="250" w:author="Vasenkari, Petri J. (Nokia - FI/Espoo)" w:date="2021-01-28T16:18:00Z"/>
                <w:lang w:val="en-US" w:eastAsia="zh-CN"/>
              </w:rPr>
            </w:pPr>
          </w:p>
        </w:tc>
        <w:tc>
          <w:tcPr>
            <w:tcW w:w="6234" w:type="dxa"/>
          </w:tcPr>
          <w:p w14:paraId="1D60DCDC" w14:textId="77777777" w:rsidR="00736275" w:rsidRDefault="00736275" w:rsidP="006A27C0">
            <w:pPr>
              <w:rPr>
                <w:ins w:id="251" w:author="Vasenkari, Petri J. (Nokia - FI/Espoo)" w:date="2021-01-28T16:18:00Z"/>
                <w:lang w:val="en-US" w:eastAsia="zh-CN"/>
              </w:rPr>
            </w:pPr>
          </w:p>
        </w:tc>
      </w:tr>
    </w:tbl>
    <w:p w14:paraId="00952023" w14:textId="6FFB9C33" w:rsidR="007F5F88" w:rsidRDefault="007F5F88" w:rsidP="00035C50">
      <w:pPr>
        <w:rPr>
          <w:ins w:id="252" w:author="Vasenkari, Petri J. (Nokia - FI/Espoo)" w:date="2021-01-28T16:21:00Z"/>
          <w:lang w:val="en-US" w:eastAsia="zh-CN"/>
        </w:rPr>
      </w:pPr>
    </w:p>
    <w:p w14:paraId="7B604F7B" w14:textId="638DB092" w:rsidR="00975DC9" w:rsidRPr="00975DC9" w:rsidDel="00975DC9" w:rsidRDefault="00975DC9" w:rsidP="00035C50">
      <w:pPr>
        <w:rPr>
          <w:del w:id="253" w:author="Vasenkari, Petri J. (Nokia - FI/Espoo)" w:date="2021-01-28T16:22:00Z"/>
          <w:lang w:eastAsia="zh-CN"/>
          <w:rPrChange w:id="254" w:author="Vasenkari, Petri J. (Nokia - FI/Espoo)" w:date="2021-01-28T16:21:00Z">
            <w:rPr>
              <w:del w:id="255" w:author="Vasenkari, Petri J. (Nokia - FI/Espoo)" w:date="2021-01-28T16:22:00Z"/>
              <w:lang w:val="en-US" w:eastAsia="zh-CN"/>
            </w:rPr>
          </w:rPrChange>
        </w:rPr>
      </w:pPr>
    </w:p>
    <w:p w14:paraId="74A74C10" w14:textId="2F85E740"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Heading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256"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256"/>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lastRenderedPageBreak/>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5F36D8" w:rsidP="0050047B">
            <w:pPr>
              <w:spacing w:before="120" w:after="120"/>
              <w:rPr>
                <w:rFonts w:ascii="Arial" w:hAnsi="Arial" w:cs="Arial"/>
                <w:sz w:val="18"/>
                <w:szCs w:val="18"/>
              </w:rPr>
            </w:pPr>
            <w:hyperlink r:id="rId12"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5F36D8" w:rsidP="0050047B">
            <w:pPr>
              <w:spacing w:before="120" w:after="120"/>
              <w:rPr>
                <w:rFonts w:ascii="Arial" w:hAnsi="Arial" w:cs="Arial"/>
                <w:sz w:val="18"/>
                <w:szCs w:val="18"/>
              </w:rPr>
            </w:pPr>
            <w:hyperlink r:id="rId13"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5F36D8"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257"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257"/>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0F1C8895" w:rsidR="00DD19DE"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or inter-band CA within the same frequency group, CBM type should be default applicability, and introduce a signaling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037FEC">
              <w:rPr>
                <w:rFonts w:eastAsiaTheme="minorEastAsia"/>
                <w:lang w:eastAsia="zh-CN"/>
                <w:rPrChange w:id="258" w:author="Vasenkari, Petri J. (Nokia - FI/Espoo)" w:date="2021-01-28T16:10:00Z">
                  <w:rPr>
                    <w:rStyle w:val="normaltextrun1"/>
                    <w:color w:val="0078D4"/>
                    <w:sz w:val="22"/>
                    <w:szCs w:val="22"/>
                    <w:u w:val="single"/>
                  </w:rPr>
                </w:rPrChange>
              </w:rPr>
              <w:t>Qualcomm</w:t>
            </w:r>
            <w:r w:rsidRPr="00037FEC">
              <w:rPr>
                <w:rFonts w:eastAsiaTheme="minorEastAsia"/>
                <w:lang w:eastAsia="zh-CN"/>
                <w:rPrChange w:id="259" w:author="Vasenkari, Petri J. (Nokia - FI/Espoo)" w:date="2021-01-28T16:10:00Z">
                  <w:rPr>
                    <w:rStyle w:val="eop"/>
                    <w:sz w:val="22"/>
                    <w:szCs w:val="22"/>
                  </w:rPr>
                </w:rPrChange>
              </w:rPr>
              <w:t> </w:t>
            </w:r>
          </w:p>
        </w:tc>
        <w:tc>
          <w:tcPr>
            <w:tcW w:w="6021" w:type="dxa"/>
          </w:tcPr>
          <w:p w14:paraId="5D6E00D4" w14:textId="77777777" w:rsidR="00FF18F2" w:rsidRPr="00037FEC" w:rsidRDefault="00FF18F2" w:rsidP="00FF18F2">
            <w:pPr>
              <w:pStyle w:val="paragraph"/>
              <w:divId w:val="1722242230"/>
              <w:rPr>
                <w:rFonts w:eastAsiaTheme="minorEastAsia"/>
                <w:sz w:val="20"/>
                <w:szCs w:val="20"/>
                <w:lang w:val="en-GB" w:eastAsia="zh-CN"/>
                <w:rPrChange w:id="260" w:author="Vasenkari, Petri J. (Nokia - FI/Espoo)" w:date="2021-01-28T16:10:00Z">
                  <w:rPr/>
                </w:rPrChange>
              </w:rPr>
            </w:pPr>
            <w:r w:rsidRPr="00037FEC">
              <w:rPr>
                <w:rFonts w:eastAsiaTheme="minorEastAsia"/>
                <w:sz w:val="20"/>
                <w:szCs w:val="20"/>
                <w:lang w:eastAsia="zh-CN"/>
                <w:rPrChange w:id="261" w:author="Vasenkari, Petri J. (Nokia - FI/Espoo)" w:date="2021-01-28T16:10:00Z">
                  <w:rPr>
                    <w:rStyle w:val="normaltextrun1"/>
                    <w:color w:val="0078D4"/>
                    <w:sz w:val="22"/>
                    <w:szCs w:val="22"/>
                    <w:u w:val="single"/>
                    <w:lang w:val="en-GB"/>
                  </w:rPr>
                </w:rPrChange>
              </w:rPr>
              <w:t>Option 1.</w:t>
            </w:r>
            <w:r w:rsidRPr="00037FEC">
              <w:rPr>
                <w:rFonts w:eastAsiaTheme="minorEastAsia" w:hint="eastAsia"/>
                <w:sz w:val="20"/>
                <w:szCs w:val="20"/>
                <w:lang w:eastAsia="zh-CN"/>
                <w:rPrChange w:id="262" w:author="Vasenkari, Petri J. (Nokia - FI/Espoo)" w:date="2021-01-28T16:10:00Z">
                  <w:rPr>
                    <w:rStyle w:val="normaltextrun1"/>
                    <w:rFonts w:ascii="DengXian" w:eastAsia="DengXian" w:hAnsi="DengXian" w:hint="eastAsia"/>
                    <w:color w:val="0078D4"/>
                    <w:sz w:val="22"/>
                    <w:szCs w:val="22"/>
                    <w:u w:val="single"/>
                    <w:lang w:val="en-GB"/>
                  </w:rPr>
                </w:rPrChange>
              </w:rPr>
              <w:t> </w:t>
            </w:r>
            <w:r w:rsidRPr="00037FEC">
              <w:rPr>
                <w:rFonts w:eastAsiaTheme="minorEastAsia" w:hint="eastAsia"/>
                <w:sz w:val="20"/>
                <w:szCs w:val="20"/>
                <w:lang w:val="en-GB" w:eastAsia="zh-CN"/>
                <w:rPrChange w:id="263" w:author="Vasenkari, Petri J. (Nokia - FI/Espoo)" w:date="2021-01-28T16:10:00Z">
                  <w:rPr>
                    <w:rStyle w:val="eop"/>
                    <w:rFonts w:ascii="DengXian" w:eastAsia="DengXian" w:hAnsi="DengXian" w:hint="eastAsia"/>
                    <w:sz w:val="22"/>
                    <w:szCs w:val="22"/>
                  </w:rPr>
                </w:rPrChange>
              </w:rPr>
              <w:t> </w:t>
            </w:r>
          </w:p>
          <w:p w14:paraId="6D3387F3" w14:textId="6022A945" w:rsidR="00FF18F2" w:rsidRPr="00A94193" w:rsidRDefault="00FF18F2" w:rsidP="00FF18F2">
            <w:pPr>
              <w:spacing w:after="120"/>
              <w:rPr>
                <w:rFonts w:eastAsiaTheme="minorEastAsia"/>
                <w:lang w:eastAsia="zh-CN"/>
              </w:rPr>
            </w:pPr>
            <w:r w:rsidRPr="00037FEC">
              <w:rPr>
                <w:rFonts w:eastAsiaTheme="minorEastAsia"/>
                <w:lang w:eastAsia="zh-CN"/>
                <w:rPrChange w:id="264" w:author="Vasenkari, Petri J. (Nokia - FI/Espoo)" w:date="2021-01-28T16:10:00Z">
                  <w:rPr>
                    <w:rStyle w:val="normaltextrun1"/>
                    <w:color w:val="0078D4"/>
                    <w:sz w:val="22"/>
                    <w:szCs w:val="22"/>
                    <w:u w:val="single"/>
                  </w:rPr>
                </w:rPrChange>
              </w:rPr>
              <w:t>IBM is considered a ‘full-featured’ inter-band solution, so it should be the natural default assumption for any FR2 inter-band CA band pair</w:t>
            </w:r>
            <w:r w:rsidRPr="00037FEC">
              <w:rPr>
                <w:rFonts w:eastAsiaTheme="minorEastAsia"/>
                <w:lang w:eastAsia="zh-CN"/>
                <w:rPrChange w:id="265" w:author="Vasenkari, Petri J. (Nokia - FI/Espoo)" w:date="2021-01-28T16:10:00Z">
                  <w:rPr>
                    <w:rStyle w:val="normaltextrun1"/>
                    <w:rFonts w:ascii="DengXian" w:eastAsia="DengXian" w:hAnsi="DengXian"/>
                    <w:color w:val="0078D4"/>
                    <w:sz w:val="22"/>
                    <w:szCs w:val="22"/>
                    <w:u w:val="single"/>
                  </w:rPr>
                </w:rPrChange>
              </w:rPr>
              <w:t xml:space="preserve">.  </w:t>
            </w:r>
            <w:r w:rsidRPr="00037FEC">
              <w:rPr>
                <w:rFonts w:eastAsiaTheme="minorEastAsia"/>
                <w:lang w:eastAsia="zh-CN"/>
                <w:rPrChange w:id="266" w:author="Vasenkari, Petri J. (Nokia - FI/Espoo)" w:date="2021-01-28T16:10:00Z">
                  <w:rPr>
                    <w:rStyle w:val="normaltextrun1"/>
                    <w:color w:val="0078D4"/>
                    <w:sz w:val="22"/>
                    <w:szCs w:val="22"/>
                    <w:u w:val="single"/>
                  </w:rPr>
                </w:rPrChange>
              </w:rPr>
              <w:t>IBM is already agreed as being applicable to any band pair.</w:t>
            </w:r>
            <w:r w:rsidRPr="00037FEC">
              <w:rPr>
                <w:rFonts w:eastAsiaTheme="minorEastAsia"/>
                <w:lang w:eastAsia="zh-CN"/>
                <w:rPrChange w:id="267" w:author="Vasenkari, Petri J. (Nokia - FI/Espoo)" w:date="2021-01-28T16:10:00Z">
                  <w:rPr>
                    <w:rStyle w:val="eop"/>
                    <w:sz w:val="22"/>
                    <w:szCs w:val="22"/>
                  </w:rPr>
                </w:rPrChange>
              </w:rPr>
              <w:t>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037FEC" w:rsidRDefault="00C83824" w:rsidP="00C83824">
            <w:pPr>
              <w:spacing w:after="120"/>
              <w:rPr>
                <w:rFonts w:eastAsia="Malgun Gothic"/>
                <w:lang w:eastAsia="ko-KR"/>
                <w:rPrChange w:id="268" w:author="Vasenkari, Petri J. (Nokia - FI/Espoo)" w:date="2021-01-28T16:10:00Z">
                  <w:rPr>
                    <w:rFonts w:eastAsiaTheme="minorEastAsia"/>
                    <w:lang w:eastAsia="zh-CN"/>
                  </w:rPr>
                </w:rPrChange>
              </w:rPr>
            </w:pPr>
            <w:r w:rsidRPr="00037FEC">
              <w:rPr>
                <w:rFonts w:eastAsia="Malgun Gothic"/>
                <w:lang w:eastAsia="ko-KR"/>
                <w:rPrChange w:id="269" w:author="Vasenkari, Petri J. (Nokia - FI/Espoo)" w:date="2021-01-28T16:10:00Z">
                  <w:rPr>
                    <w:rFonts w:eastAsiaTheme="minorEastAsia"/>
                    <w:lang w:eastAsia="zh-CN"/>
                  </w:rPr>
                </w:rPrChange>
              </w:rPr>
              <w:t>Apple</w:t>
            </w:r>
          </w:p>
        </w:tc>
        <w:tc>
          <w:tcPr>
            <w:tcW w:w="6021" w:type="dxa"/>
          </w:tcPr>
          <w:p w14:paraId="36FCE97E" w14:textId="139C173F" w:rsidR="00C83824" w:rsidRDefault="00C83824" w:rsidP="00C83824">
            <w:pPr>
              <w:spacing w:after="120"/>
              <w:rPr>
                <w:rFonts w:eastAsia="Malgun Gothic"/>
                <w:lang w:eastAsia="ko-KR"/>
              </w:rPr>
            </w:pPr>
            <w:r w:rsidRPr="00037FEC">
              <w:rPr>
                <w:rFonts w:eastAsia="Malgun Gothic"/>
                <w:lang w:eastAsia="ko-KR"/>
                <w:rPrChange w:id="270" w:author="Vasenkari, Petri J. (Nokia - FI/Espoo)" w:date="2021-01-28T16:10:00Z">
                  <w:rPr>
                    <w:color w:val="0070C0"/>
                    <w:szCs w:val="24"/>
                    <w:lang w:eastAsia="zh-CN"/>
                  </w:rPr>
                </w:rPrChange>
              </w:rPr>
              <w:t xml:space="preserve">For inter-band CA within the same frequency group, CBM type should be default applicability. However, we don’t see how the signalling will be used at NW side. </w:t>
            </w:r>
            <w:r w:rsidRPr="00037FEC">
              <w:rPr>
                <w:rFonts w:eastAsia="Malgun Gothic"/>
                <w:lang w:eastAsia="ko-KR"/>
                <w:rPrChange w:id="271" w:author="Vasenkari, Petri J. (Nokia - FI/Espoo)" w:date="2021-01-28T16:10:00Z">
                  <w:rPr>
                    <w:rFonts w:eastAsiaTheme="minorEastAsia"/>
                    <w:lang w:eastAsia="zh-CN"/>
                  </w:rPr>
                </w:rPrChange>
              </w:rPr>
              <w:t xml:space="preserve">In this case, option 3 is preferable. </w:t>
            </w:r>
          </w:p>
        </w:tc>
      </w:tr>
      <w:tr w:rsidR="00FA4844" w:rsidRPr="00076E97" w14:paraId="505FFACD" w14:textId="77777777" w:rsidTr="00C82EB7">
        <w:tc>
          <w:tcPr>
            <w:tcW w:w="1551" w:type="dxa"/>
          </w:tcPr>
          <w:p w14:paraId="7508B495" w14:textId="063CE788" w:rsidR="00FA4844" w:rsidRPr="00037FEC" w:rsidRDefault="00FA4844" w:rsidP="00C83824">
            <w:pPr>
              <w:spacing w:after="120"/>
              <w:rPr>
                <w:rFonts w:eastAsia="Malgun Gothic"/>
                <w:lang w:eastAsia="ko-KR"/>
                <w:rPrChange w:id="272" w:author="Vasenkari, Petri J. (Nokia - FI/Espoo)" w:date="2021-01-28T16:10:00Z">
                  <w:rPr>
                    <w:rFonts w:eastAsiaTheme="minorEastAsia"/>
                    <w:lang w:eastAsia="zh-CN"/>
                  </w:rPr>
                </w:rPrChange>
              </w:rPr>
            </w:pPr>
            <w:r w:rsidRPr="00037FEC">
              <w:rPr>
                <w:rFonts w:eastAsia="Malgun Gothic"/>
                <w:lang w:eastAsia="ko-KR"/>
                <w:rPrChange w:id="273" w:author="Vasenkari, Petri J. (Nokia - FI/Espoo)" w:date="2021-01-28T16:10:00Z">
                  <w:rPr>
                    <w:rFonts w:eastAsiaTheme="minorEastAsia"/>
                    <w:lang w:eastAsia="zh-CN"/>
                  </w:rPr>
                </w:rPrChange>
              </w:rPr>
              <w:t>Samsung</w:t>
            </w:r>
          </w:p>
        </w:tc>
        <w:tc>
          <w:tcPr>
            <w:tcW w:w="6021" w:type="dxa"/>
          </w:tcPr>
          <w:p w14:paraId="6A04ACA4" w14:textId="157EBCC6" w:rsidR="00FA4844" w:rsidRPr="00037FEC" w:rsidRDefault="00FA4844" w:rsidP="00FA4844">
            <w:pPr>
              <w:spacing w:after="120"/>
              <w:rPr>
                <w:rFonts w:eastAsia="Malgun Gothic"/>
                <w:lang w:eastAsia="ko-KR"/>
                <w:rPrChange w:id="274" w:author="Vasenkari, Petri J. (Nokia - FI/Espoo)" w:date="2021-01-28T16:10:00Z">
                  <w:rPr>
                    <w:rFonts w:eastAsiaTheme="minorEastAsia"/>
                    <w:color w:val="0070C0"/>
                    <w:szCs w:val="24"/>
                    <w:lang w:eastAsia="zh-CN"/>
                  </w:rPr>
                </w:rPrChange>
              </w:rPr>
            </w:pPr>
            <w:r w:rsidRPr="00037FEC">
              <w:rPr>
                <w:rFonts w:eastAsia="Malgun Gothic"/>
                <w:lang w:eastAsia="ko-KR"/>
                <w:rPrChange w:id="275" w:author="Vasenkari, Petri J. (Nokia - FI/Espoo)" w:date="2021-01-28T16:10:00Z">
                  <w:rPr>
                    <w:rFonts w:eastAsiaTheme="minorEastAsia"/>
                    <w:color w:val="0070C0"/>
                    <w:szCs w:val="24"/>
                    <w:lang w:eastAsia="zh-CN"/>
                  </w:rPr>
                </w:rPrChange>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037FEC" w:rsidRDefault="00007AA3" w:rsidP="00007AA3">
            <w:pPr>
              <w:spacing w:after="120"/>
              <w:rPr>
                <w:rFonts w:eastAsia="Malgun Gothic"/>
                <w:lang w:eastAsia="ko-KR"/>
                <w:rPrChange w:id="276" w:author="Vasenkari, Petri J. (Nokia - FI/Espoo)" w:date="2021-01-28T16:10:00Z">
                  <w:rPr>
                    <w:rFonts w:eastAsiaTheme="minorEastAsia"/>
                    <w:lang w:eastAsia="zh-CN"/>
                  </w:rPr>
                </w:rPrChange>
              </w:rPr>
            </w:pPr>
            <w:r w:rsidRPr="00037FEC">
              <w:rPr>
                <w:rFonts w:eastAsia="Malgun Gothic"/>
                <w:lang w:eastAsia="ko-KR"/>
                <w:rPrChange w:id="277" w:author="Vasenkari, Petri J. (Nokia - FI/Espoo)" w:date="2021-01-28T16:10:00Z">
                  <w:rPr>
                    <w:rFonts w:eastAsiaTheme="minorEastAsia"/>
                    <w:lang w:eastAsia="zh-CN"/>
                  </w:rPr>
                </w:rPrChange>
              </w:rPr>
              <w:t>OPPO</w:t>
            </w:r>
          </w:p>
        </w:tc>
        <w:tc>
          <w:tcPr>
            <w:tcW w:w="6021" w:type="dxa"/>
          </w:tcPr>
          <w:p w14:paraId="6DDF6A83" w14:textId="77777777" w:rsidR="00007AA3" w:rsidRPr="00037FEC" w:rsidRDefault="00007AA3" w:rsidP="00007AA3">
            <w:pPr>
              <w:spacing w:after="120"/>
              <w:rPr>
                <w:rFonts w:eastAsia="Malgun Gothic"/>
                <w:lang w:eastAsia="ko-KR"/>
                <w:rPrChange w:id="278" w:author="Vasenkari, Petri J. (Nokia - FI/Espoo)" w:date="2021-01-28T16:10:00Z">
                  <w:rPr>
                    <w:rFonts w:eastAsiaTheme="minorEastAsia"/>
                    <w:color w:val="0070C0"/>
                    <w:szCs w:val="24"/>
                    <w:lang w:eastAsia="zh-CN"/>
                  </w:rPr>
                </w:rPrChange>
              </w:rPr>
            </w:pPr>
            <w:r w:rsidRPr="00037FEC">
              <w:rPr>
                <w:rFonts w:eastAsia="Malgun Gothic"/>
                <w:lang w:eastAsia="ko-KR"/>
                <w:rPrChange w:id="279" w:author="Vasenkari, Petri J. (Nokia - FI/Espoo)" w:date="2021-01-28T16:10:00Z">
                  <w:rPr>
                    <w:rFonts w:eastAsiaTheme="minorEastAsia"/>
                    <w:color w:val="0070C0"/>
                    <w:szCs w:val="24"/>
                    <w:lang w:eastAsia="zh-CN"/>
                  </w:rPr>
                </w:rPrChange>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We need to  clearly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037FEC" w:rsidRDefault="00842601" w:rsidP="00842601">
            <w:pPr>
              <w:spacing w:after="120"/>
              <w:rPr>
                <w:rFonts w:eastAsia="SimSun"/>
                <w:szCs w:val="24"/>
                <w:lang w:eastAsia="zh-CN"/>
                <w:rPrChange w:id="280" w:author="Vasenkari, Petri J. (Nokia - FI/Espoo)" w:date="2021-01-28T16:10:00Z">
                  <w:rPr>
                    <w:rFonts w:eastAsia="SimSun"/>
                    <w:color w:val="0070C0"/>
                    <w:szCs w:val="24"/>
                    <w:lang w:eastAsia="zh-CN"/>
                  </w:rPr>
                </w:rPrChange>
              </w:rPr>
            </w:pPr>
            <w:r>
              <w:rPr>
                <w:rFonts w:eastAsiaTheme="minorEastAsia"/>
                <w:lang w:eastAsia="zh-CN"/>
              </w:rPr>
              <w:t xml:space="preserve">Support </w:t>
            </w:r>
            <w:r w:rsidRPr="00037FEC">
              <w:rPr>
                <w:rFonts w:eastAsiaTheme="minorEastAsia"/>
                <w:lang w:eastAsia="zh-CN"/>
              </w:rPr>
              <w:t xml:space="preserve">option 1. </w:t>
            </w:r>
            <w:r w:rsidRPr="00037FEC">
              <w:rPr>
                <w:szCs w:val="24"/>
                <w:lang w:eastAsia="zh-CN"/>
                <w:rPrChange w:id="281" w:author="Vasenkari, Petri J. (Nokia - FI/Espoo)" w:date="2021-01-28T16:10:00Z">
                  <w:rPr>
                    <w:color w:val="0070C0"/>
                    <w:szCs w:val="24"/>
                    <w:lang w:eastAsia="zh-CN"/>
                  </w:rPr>
                </w:rPrChange>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037FEC">
              <w:rPr>
                <w:szCs w:val="24"/>
                <w:lang w:eastAsia="zh-CN"/>
                <w:rPrChange w:id="282" w:author="Vasenkari, Petri J. (Nokia - FI/Espoo)" w:date="2021-01-28T16:10:00Z">
                  <w:rPr>
                    <w:color w:val="0070C0"/>
                    <w:szCs w:val="24"/>
                    <w:lang w:eastAsia="zh-CN"/>
                  </w:rPr>
                </w:rPrChange>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lastRenderedPageBreak/>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lastRenderedPageBreak/>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037FEC" w:rsidRDefault="00810F74" w:rsidP="007C1A1F">
            <w:pPr>
              <w:spacing w:after="120"/>
              <w:rPr>
                <w:b/>
                <w:u w:val="single"/>
                <w:lang w:eastAsia="ko-KR"/>
                <w:rPrChange w:id="283" w:author="Vasenkari, Petri J. (Nokia - FI/Espoo)" w:date="2021-01-28T16:10:00Z">
                  <w:rPr>
                    <w:b/>
                    <w:color w:val="0070C0"/>
                    <w:u w:val="single"/>
                    <w:lang w:eastAsia="ko-KR"/>
                  </w:rPr>
                </w:rPrChange>
              </w:rPr>
            </w:pPr>
            <w:r w:rsidRPr="00037FEC">
              <w:rPr>
                <w:b/>
                <w:u w:val="single"/>
                <w:lang w:eastAsia="ko-KR"/>
                <w:rPrChange w:id="284" w:author="Vasenkari, Petri J. (Nokia - FI/Espoo)" w:date="2021-01-28T16:10:00Z">
                  <w:rPr>
                    <w:b/>
                    <w:color w:val="0070C0"/>
                    <w:u w:val="single"/>
                    <w:lang w:eastAsia="ko-KR"/>
                  </w:rPr>
                </w:rPrChange>
              </w:rPr>
              <w:t>Issue 2-1-1</w:t>
            </w:r>
          </w:p>
          <w:p w14:paraId="40474045" w14:textId="1A395CB0" w:rsidR="00810F74" w:rsidRPr="00037FEC" w:rsidRDefault="00810F74" w:rsidP="00810F74">
            <w:pPr>
              <w:spacing w:after="120"/>
              <w:rPr>
                <w:rFonts w:eastAsiaTheme="minorEastAsia"/>
                <w:lang w:eastAsia="zh-CN"/>
              </w:rPr>
            </w:pPr>
            <w:r w:rsidRPr="00037FEC">
              <w:rPr>
                <w:rStyle w:val="normaltextrun1"/>
                <w:sz w:val="22"/>
                <w:szCs w:val="22"/>
                <w:u w:val="single"/>
                <w:rPrChange w:id="285" w:author="Vasenkari, Petri J. (Nokia - FI/Espoo)" w:date="2021-01-28T16:10:00Z">
                  <w:rPr>
                    <w:rStyle w:val="normaltextrun1"/>
                    <w:color w:val="0078D4"/>
                    <w:sz w:val="22"/>
                    <w:szCs w:val="22"/>
                    <w:u w:val="single"/>
                  </w:rPr>
                </w:rPrChange>
              </w:rPr>
              <w:t>IBM should be a ‘full-featured’ inter-band solution for any band pair</w:t>
            </w:r>
          </w:p>
        </w:tc>
      </w:tr>
      <w:tr w:rsidR="000B3D8F" w:rsidRPr="00076E97" w14:paraId="788B89F8" w14:textId="77777777" w:rsidTr="00C82EB7">
        <w:tc>
          <w:tcPr>
            <w:tcW w:w="1551" w:type="dxa"/>
          </w:tcPr>
          <w:p w14:paraId="60DB1376" w14:textId="43AF96F0" w:rsidR="000B3D8F" w:rsidRDefault="000B3D8F" w:rsidP="000B3D8F">
            <w:pPr>
              <w:spacing w:after="120"/>
              <w:rPr>
                <w:rFonts w:eastAsiaTheme="minorEastAsia"/>
                <w:lang w:eastAsia="zh-CN"/>
              </w:rPr>
            </w:pPr>
            <w:r>
              <w:rPr>
                <w:rFonts w:hint="eastAsia"/>
                <w:lang w:eastAsia="ja-JP"/>
              </w:rPr>
              <w:t>DOCOMO</w:t>
            </w:r>
          </w:p>
        </w:tc>
        <w:tc>
          <w:tcPr>
            <w:tcW w:w="6021" w:type="dxa"/>
          </w:tcPr>
          <w:p w14:paraId="4F869193" w14:textId="423E5ADE" w:rsidR="000B3D8F" w:rsidRPr="00805BE8" w:rsidRDefault="000B3D8F" w:rsidP="000B3D8F">
            <w:pPr>
              <w:spacing w:after="120"/>
              <w:rPr>
                <w:b/>
                <w:color w:val="0070C0"/>
                <w:u w:val="single"/>
                <w:lang w:eastAsia="ko-KR"/>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No CBM based RF, RRM and demod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037FEC" w:rsidRDefault="00FF18F2" w:rsidP="00FF18F2">
            <w:pPr>
              <w:spacing w:after="120"/>
              <w:rPr>
                <w:rFonts w:eastAsia="Malgun Gothic"/>
                <w:lang w:eastAsia="ko-KR"/>
                <w:rPrChange w:id="286" w:author="Vasenkari, Petri J. (Nokia - FI/Espoo)" w:date="2021-01-28T16:11:00Z">
                  <w:rPr>
                    <w:rFonts w:eastAsiaTheme="minorEastAsia"/>
                    <w:lang w:eastAsia="zh-CN"/>
                  </w:rPr>
                </w:rPrChange>
              </w:rPr>
            </w:pPr>
            <w:r w:rsidRPr="00037FEC">
              <w:rPr>
                <w:rFonts w:eastAsia="Malgun Gothic"/>
                <w:lang w:eastAsia="ko-KR"/>
                <w:rPrChange w:id="287" w:author="Vasenkari, Petri J. (Nokia - FI/Espoo)" w:date="2021-01-28T16:11:00Z">
                  <w:rPr>
                    <w:rStyle w:val="normaltextrun1"/>
                    <w:color w:val="0078D4"/>
                    <w:sz w:val="22"/>
                    <w:szCs w:val="22"/>
                    <w:u w:val="single"/>
                  </w:rPr>
                </w:rPrChange>
              </w:rPr>
              <w:t>Qualcomm</w:t>
            </w:r>
            <w:r w:rsidRPr="00037FEC">
              <w:rPr>
                <w:rFonts w:eastAsia="Malgun Gothic"/>
                <w:lang w:eastAsia="ko-KR"/>
                <w:rPrChange w:id="288" w:author="Vasenkari, Petri J. (Nokia - FI/Espoo)" w:date="2021-01-28T16:11:00Z">
                  <w:rPr>
                    <w:rStyle w:val="eop"/>
                    <w:sz w:val="22"/>
                    <w:szCs w:val="22"/>
                  </w:rPr>
                </w:rPrChange>
              </w:rPr>
              <w:t> </w:t>
            </w:r>
          </w:p>
        </w:tc>
        <w:tc>
          <w:tcPr>
            <w:tcW w:w="6021" w:type="dxa"/>
          </w:tcPr>
          <w:p w14:paraId="0734E1A2" w14:textId="60E9824E" w:rsidR="00FF18F2" w:rsidRPr="00037FEC" w:rsidRDefault="00FF18F2" w:rsidP="00FF18F2">
            <w:pPr>
              <w:spacing w:after="120"/>
              <w:rPr>
                <w:rFonts w:eastAsia="Malgun Gothic"/>
                <w:lang w:eastAsia="ko-KR"/>
                <w:rPrChange w:id="289" w:author="Vasenkari, Petri J. (Nokia - FI/Espoo)" w:date="2021-01-28T16:11:00Z">
                  <w:rPr>
                    <w:rFonts w:eastAsiaTheme="minorEastAsia"/>
                    <w:lang w:eastAsia="zh-CN"/>
                  </w:rPr>
                </w:rPrChange>
              </w:rPr>
            </w:pPr>
            <w:r w:rsidRPr="00037FEC">
              <w:rPr>
                <w:rFonts w:eastAsia="Malgun Gothic"/>
                <w:lang w:eastAsia="ko-KR"/>
                <w:rPrChange w:id="290" w:author="Vasenkari, Petri J. (Nokia - FI/Espoo)" w:date="2021-01-28T16:11:00Z">
                  <w:rPr>
                    <w:rStyle w:val="normaltextrun1"/>
                    <w:color w:val="0078D4"/>
                    <w:sz w:val="22"/>
                    <w:szCs w:val="22"/>
                    <w:u w:val="single"/>
                  </w:rPr>
                </w:rPrChange>
              </w:rPr>
              <w:t>Option 2: FFS if</w:t>
            </w:r>
            <w:r w:rsidRPr="00037FEC">
              <w:rPr>
                <w:rFonts w:eastAsia="Malgun Gothic"/>
                <w:lang w:eastAsia="ko-KR"/>
                <w:rPrChange w:id="291" w:author="Vasenkari, Petri J. (Nokia - FI/Espoo)" w:date="2021-01-28T16:11:00Z">
                  <w:rPr>
                    <w:rStyle w:val="normaltextrun1"/>
                    <w:rFonts w:ascii="DengXian" w:eastAsia="DengXian" w:hAnsi="DengXian"/>
                    <w:color w:val="0078D4"/>
                    <w:sz w:val="22"/>
                    <w:szCs w:val="22"/>
                    <w:u w:val="single"/>
                  </w:rPr>
                </w:rPrChange>
              </w:rPr>
              <w:t xml:space="preserve"> </w:t>
            </w:r>
            <w:r w:rsidRPr="00037FEC">
              <w:rPr>
                <w:rFonts w:eastAsia="Malgun Gothic"/>
                <w:lang w:eastAsia="ko-KR"/>
                <w:rPrChange w:id="292" w:author="Vasenkari, Petri J. (Nokia - FI/Espoo)" w:date="2021-01-28T16:11:00Z">
                  <w:rPr>
                    <w:rStyle w:val="normaltextrun1"/>
                    <w:color w:val="0078D4"/>
                    <w:sz w:val="22"/>
                    <w:szCs w:val="22"/>
                    <w:u w:val="single"/>
                  </w:rPr>
                </w:rPrChange>
              </w:rPr>
              <w:t>CBM between different frequency groups is practical</w:t>
            </w:r>
            <w:r w:rsidRPr="00037FEC">
              <w:rPr>
                <w:rFonts w:eastAsia="Malgun Gothic"/>
                <w:lang w:eastAsia="ko-KR"/>
                <w:rPrChange w:id="293" w:author="Vasenkari, Petri J. (Nokia - FI/Espoo)" w:date="2021-01-28T16:11:00Z">
                  <w:rPr>
                    <w:rStyle w:val="normaltextrun1"/>
                    <w:rFonts w:ascii="DengXian" w:eastAsia="DengXian" w:hAnsi="DengXian"/>
                    <w:color w:val="0078D4"/>
                    <w:sz w:val="22"/>
                    <w:szCs w:val="22"/>
                    <w:u w:val="single"/>
                  </w:rPr>
                </w:rPrChange>
              </w:rPr>
              <w:t>.</w:t>
            </w:r>
            <w:r w:rsidRPr="00037FEC">
              <w:rPr>
                <w:rFonts w:eastAsia="Malgun Gothic" w:hint="eastAsia"/>
                <w:lang w:eastAsia="ko-KR"/>
                <w:rPrChange w:id="294" w:author="Vasenkari, Petri J. (Nokia - FI/Espoo)" w:date="2021-01-28T16:11:00Z">
                  <w:rPr>
                    <w:rStyle w:val="eop"/>
                    <w:rFonts w:ascii="DengXian" w:eastAsia="DengXian" w:hAnsi="DengXian" w:hint="eastAsia"/>
                    <w:sz w:val="22"/>
                    <w:szCs w:val="22"/>
                  </w:rPr>
                </w:rPrChange>
              </w:rPr>
              <w:t> </w:t>
            </w:r>
          </w:p>
        </w:tc>
      </w:tr>
      <w:tr w:rsidR="00F96F34" w:rsidRPr="00076E97" w14:paraId="5293682B" w14:textId="77777777" w:rsidTr="00C82EB7">
        <w:tc>
          <w:tcPr>
            <w:tcW w:w="1551" w:type="dxa"/>
          </w:tcPr>
          <w:p w14:paraId="079913EE" w14:textId="4BAF6E4A" w:rsidR="006163E8" w:rsidRPr="00037FEC" w:rsidRDefault="006163E8" w:rsidP="006163E8">
            <w:pPr>
              <w:spacing w:after="120"/>
              <w:rPr>
                <w:rFonts w:eastAsia="Malgun Gothic"/>
                <w:lang w:eastAsia="ko-KR"/>
                <w:rPrChange w:id="295" w:author="Vasenkari, Petri J. (Nokia - FI/Espoo)" w:date="2021-01-28T16:11:00Z">
                  <w:rPr>
                    <w:rFonts w:eastAsia="PMingLiU"/>
                    <w:lang w:eastAsia="zh-TW"/>
                  </w:rPr>
                </w:rPrChange>
              </w:rPr>
            </w:pPr>
            <w:r w:rsidRPr="00037FEC">
              <w:rPr>
                <w:rFonts w:eastAsia="Malgun Gothic"/>
                <w:lang w:eastAsia="ko-KR"/>
                <w:rPrChange w:id="296" w:author="Vasenkari, Petri J. (Nokia - FI/Espoo)" w:date="2021-01-28T16:11:00Z">
                  <w:rPr>
                    <w:rFonts w:eastAsia="PMingLiU"/>
                    <w:lang w:eastAsia="zh-TW"/>
                  </w:rPr>
                </w:rPrChange>
              </w:rPr>
              <w:t>MediaTek</w:t>
            </w:r>
            <w:r w:rsidRPr="00037FEC">
              <w:rPr>
                <w:rFonts w:eastAsia="Malgun Gothic"/>
                <w:lang w:eastAsia="ko-KR"/>
                <w:rPrChange w:id="297" w:author="Vasenkari, Petri J. (Nokia - FI/Espoo)" w:date="2021-01-28T16:11:00Z">
                  <w:rPr>
                    <w:rFonts w:eastAsia="PMingLiU"/>
                    <w:lang w:eastAsia="zh-TW"/>
                  </w:rPr>
                </w:rPrChange>
              </w:rPr>
              <w:br/>
            </w:r>
          </w:p>
        </w:tc>
        <w:tc>
          <w:tcPr>
            <w:tcW w:w="6021" w:type="dxa"/>
          </w:tcPr>
          <w:p w14:paraId="169E50EE" w14:textId="7D84FB22" w:rsidR="00F96F34" w:rsidRPr="00037FEC" w:rsidRDefault="006163E8" w:rsidP="00C6609E">
            <w:pPr>
              <w:spacing w:after="120"/>
              <w:rPr>
                <w:rFonts w:eastAsia="Malgun Gothic"/>
                <w:lang w:eastAsia="ko-KR"/>
                <w:rPrChange w:id="298" w:author="Vasenkari, Petri J. (Nokia - FI/Espoo)" w:date="2021-01-28T16:11:00Z">
                  <w:rPr>
                    <w:rFonts w:eastAsiaTheme="minorEastAsia"/>
                    <w:lang w:eastAsia="zh-CN"/>
                  </w:rPr>
                </w:rPrChange>
              </w:rPr>
            </w:pPr>
            <w:r w:rsidRPr="00037FEC">
              <w:rPr>
                <w:rFonts w:eastAsia="Malgun Gothic"/>
                <w:lang w:eastAsia="ko-KR"/>
                <w:rPrChange w:id="299" w:author="Vasenkari, Petri J. (Nokia - FI/Espoo)" w:date="2021-01-28T16:11:00Z">
                  <w:rPr>
                    <w:rFonts w:eastAsiaTheme="minorEastAsia"/>
                    <w:lang w:eastAsia="zh-CN"/>
                  </w:rPr>
                </w:rPrChange>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037FEC" w:rsidRDefault="006E69A2" w:rsidP="006E69A2">
            <w:pPr>
              <w:spacing w:after="120"/>
              <w:rPr>
                <w:rFonts w:eastAsia="Malgun Gothic"/>
                <w:lang w:eastAsia="ko-KR"/>
                <w:rPrChange w:id="300" w:author="Vasenkari, Petri J. (Nokia - FI/Espoo)" w:date="2021-01-28T16:11:00Z">
                  <w:rPr>
                    <w:rFonts w:eastAsiaTheme="minorEastAsia"/>
                    <w:lang w:eastAsia="zh-CN"/>
                  </w:rPr>
                </w:rPrChange>
              </w:rPr>
            </w:pPr>
            <w:r w:rsidRPr="00037FEC">
              <w:rPr>
                <w:rFonts w:eastAsia="Malgun Gothic"/>
                <w:lang w:eastAsia="ko-KR"/>
                <w:rPrChange w:id="301" w:author="Vasenkari, Petri J. (Nokia - FI/Espoo)" w:date="2021-01-28T16:11:00Z">
                  <w:rPr>
                    <w:rFonts w:eastAsiaTheme="minorEastAsia"/>
                    <w:lang w:eastAsia="zh-CN"/>
                  </w:rPr>
                </w:rPrChange>
              </w:rPr>
              <w:t>LG Electronics</w:t>
            </w:r>
          </w:p>
        </w:tc>
        <w:tc>
          <w:tcPr>
            <w:tcW w:w="6021" w:type="dxa"/>
          </w:tcPr>
          <w:p w14:paraId="0EA234BC" w14:textId="6D57030F" w:rsidR="006E69A2" w:rsidRPr="00037FEC" w:rsidRDefault="006E69A2" w:rsidP="006E69A2">
            <w:pPr>
              <w:spacing w:after="120"/>
              <w:rPr>
                <w:rFonts w:eastAsia="Malgun Gothic"/>
                <w:lang w:eastAsia="ko-KR"/>
                <w:rPrChange w:id="302" w:author="Vasenkari, Petri J. (Nokia - FI/Espoo)" w:date="2021-01-28T16:11:00Z">
                  <w:rPr>
                    <w:rFonts w:eastAsiaTheme="minorEastAsia"/>
                    <w:lang w:eastAsia="zh-CN"/>
                  </w:rPr>
                </w:rPrChange>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037FEC" w:rsidRDefault="00C83824" w:rsidP="00C83824">
            <w:pPr>
              <w:spacing w:after="120"/>
              <w:rPr>
                <w:rFonts w:eastAsia="Malgun Gothic"/>
                <w:lang w:eastAsia="ko-KR"/>
                <w:rPrChange w:id="303" w:author="Vasenkari, Petri J. (Nokia - FI/Espoo)" w:date="2021-01-28T16:11:00Z">
                  <w:rPr>
                    <w:rFonts w:eastAsiaTheme="minorEastAsia"/>
                    <w:lang w:eastAsia="zh-CN"/>
                  </w:rPr>
                </w:rPrChange>
              </w:rPr>
            </w:pPr>
            <w:r w:rsidRPr="00037FEC">
              <w:rPr>
                <w:rFonts w:eastAsia="Malgun Gothic"/>
                <w:lang w:eastAsia="ko-KR"/>
                <w:rPrChange w:id="304" w:author="Vasenkari, Petri J. (Nokia - FI/Espoo)" w:date="2021-01-28T16:11:00Z">
                  <w:rPr>
                    <w:rFonts w:eastAsiaTheme="minorEastAsia"/>
                    <w:lang w:eastAsia="zh-CN"/>
                  </w:rPr>
                </w:rPrChange>
              </w:rPr>
              <w:t>Apple</w:t>
            </w:r>
          </w:p>
        </w:tc>
        <w:tc>
          <w:tcPr>
            <w:tcW w:w="6021" w:type="dxa"/>
          </w:tcPr>
          <w:p w14:paraId="032639EC" w14:textId="00125C4E" w:rsidR="00C83824" w:rsidRDefault="00C83824" w:rsidP="00C83824">
            <w:pPr>
              <w:spacing w:after="120"/>
              <w:rPr>
                <w:rFonts w:eastAsia="Malgun Gothic"/>
                <w:lang w:eastAsia="ko-KR"/>
              </w:rPr>
            </w:pPr>
            <w:r w:rsidRPr="00037FEC">
              <w:rPr>
                <w:rFonts w:eastAsia="Malgun Gothic"/>
                <w:lang w:eastAsia="ko-KR"/>
                <w:rPrChange w:id="305" w:author="Vasenkari, Petri J. (Nokia - FI/Espoo)" w:date="2021-01-28T16:11:00Z">
                  <w:rPr>
                    <w:rFonts w:eastAsiaTheme="minorEastAsia"/>
                    <w:lang w:eastAsia="zh-CN"/>
                  </w:rPr>
                </w:rPrChange>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037FEC" w:rsidRDefault="00FA4844" w:rsidP="00C83824">
            <w:pPr>
              <w:spacing w:after="120"/>
              <w:rPr>
                <w:rFonts w:eastAsia="Malgun Gothic"/>
                <w:lang w:eastAsia="ko-KR"/>
                <w:rPrChange w:id="306" w:author="Vasenkari, Petri J. (Nokia - FI/Espoo)" w:date="2021-01-28T16:11:00Z">
                  <w:rPr>
                    <w:rFonts w:eastAsiaTheme="minorEastAsia"/>
                    <w:lang w:eastAsia="zh-CN"/>
                  </w:rPr>
                </w:rPrChange>
              </w:rPr>
            </w:pPr>
            <w:r w:rsidRPr="00037FEC">
              <w:rPr>
                <w:rFonts w:eastAsia="Malgun Gothic"/>
                <w:lang w:eastAsia="ko-KR"/>
                <w:rPrChange w:id="307" w:author="Vasenkari, Petri J. (Nokia - FI/Espoo)" w:date="2021-01-28T16:11:00Z">
                  <w:rPr>
                    <w:rFonts w:eastAsiaTheme="minorEastAsia"/>
                    <w:lang w:eastAsia="zh-CN"/>
                  </w:rPr>
                </w:rPrChange>
              </w:rPr>
              <w:t>Samsung</w:t>
            </w:r>
          </w:p>
        </w:tc>
        <w:tc>
          <w:tcPr>
            <w:tcW w:w="6021" w:type="dxa"/>
          </w:tcPr>
          <w:p w14:paraId="048E09DB" w14:textId="4C45C141" w:rsidR="00FA4844" w:rsidRPr="00037FEC" w:rsidRDefault="00FA4844" w:rsidP="00C83824">
            <w:pPr>
              <w:spacing w:after="120"/>
              <w:rPr>
                <w:rFonts w:eastAsia="Malgun Gothic"/>
                <w:lang w:eastAsia="ko-KR"/>
                <w:rPrChange w:id="308" w:author="Vasenkari, Petri J. (Nokia - FI/Espoo)" w:date="2021-01-28T16:11:00Z">
                  <w:rPr>
                    <w:rFonts w:eastAsiaTheme="minorEastAsia"/>
                    <w:lang w:eastAsia="zh-CN"/>
                  </w:rPr>
                </w:rPrChange>
              </w:rPr>
            </w:pPr>
            <w:r w:rsidRPr="00037FEC">
              <w:rPr>
                <w:rFonts w:eastAsia="Malgun Gothic"/>
                <w:lang w:eastAsia="ko-KR"/>
                <w:rPrChange w:id="309" w:author="Vasenkari, Petri J. (Nokia - FI/Espoo)" w:date="2021-01-28T16:11:00Z">
                  <w:rPr>
                    <w:rFonts w:eastAsiaTheme="minorEastAsia"/>
                    <w:lang w:eastAsia="zh-CN"/>
                  </w:rPr>
                </w:rPrChange>
              </w:rPr>
              <w:t xml:space="preserve">We are okay with both option 1 and 3. It is not practical to specify CBM requirements between frequency groups with remarkable performance degradation expected. </w:t>
            </w:r>
            <w:r w:rsidRPr="00037FEC">
              <w:rPr>
                <w:rFonts w:eastAsia="Malgun Gothic"/>
                <w:lang w:eastAsia="ko-KR"/>
                <w:rPrChange w:id="310" w:author="Vasenkari, Petri J. (Nokia - FI/Espoo)" w:date="2021-01-28T16:11:00Z">
                  <w:rPr>
                    <w:rFonts w:eastAsiaTheme="minorEastAsia"/>
                    <w:color w:val="0070C0"/>
                    <w:szCs w:val="24"/>
                    <w:lang w:eastAsia="zh-CN"/>
                  </w:rPr>
                </w:rPrChange>
              </w:rPr>
              <w:t>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oth CBM and IBM are applicable for inter-band CA within the same freq group. No default BM is needed, UE just signal its capability.</w:t>
            </w:r>
            <w:r>
              <w:rPr>
                <w:b/>
                <w:i/>
              </w:rPr>
              <w:t xml:space="preserve"> </w:t>
            </w:r>
            <w:r w:rsidRPr="00F11B08">
              <w:t>We need to  clearly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037FEC">
              <w:rPr>
                <w:rStyle w:val="normaltextrun1"/>
                <w:sz w:val="22"/>
                <w:szCs w:val="22"/>
                <w:u w:val="single"/>
                <w:rPrChange w:id="311" w:author="Vasenkari, Petri J. (Nokia - FI/Espoo)" w:date="2021-01-28T16:11:00Z">
                  <w:rPr>
                    <w:rStyle w:val="normaltextrun1"/>
                    <w:color w:val="0078D4"/>
                    <w:sz w:val="22"/>
                    <w:szCs w:val="22"/>
                    <w:u w:val="single"/>
                  </w:rPr>
                </w:rPrChange>
              </w:rPr>
              <w:lastRenderedPageBreak/>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037FEC">
              <w:rPr>
                <w:rStyle w:val="normaltextrun1"/>
                <w:sz w:val="22"/>
                <w:szCs w:val="22"/>
                <w:u w:val="single"/>
                <w:rPrChange w:id="312" w:author="Vasenkari, Petri J. (Nokia - FI/Espoo)" w:date="2021-01-28T16:11:00Z">
                  <w:rPr>
                    <w:rStyle w:val="normaltextrun1"/>
                    <w:color w:val="0078D4"/>
                    <w:sz w:val="22"/>
                    <w:szCs w:val="22"/>
                    <w:u w:val="single"/>
                  </w:rPr>
                </w:rPrChang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We prefer option 1 and 2, but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colllocated.</w:t>
            </w:r>
          </w:p>
          <w:p w14:paraId="58E2C66F" w14:textId="77777777" w:rsidR="000450F4" w:rsidRDefault="000450F4" w:rsidP="003A7693">
            <w:pPr>
              <w:spacing w:after="120"/>
            </w:pPr>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p>
          <w:p w14:paraId="26561579" w14:textId="6374EC58" w:rsidR="000450F4" w:rsidRDefault="000450F4" w:rsidP="003A7693">
            <w:pPr>
              <w:spacing w:after="120"/>
              <w:rPr>
                <w:rFonts w:eastAsiaTheme="minorEastAsia"/>
                <w:lang w:eastAsia="zh-CN"/>
              </w:rPr>
            </w:pPr>
            <w:r>
              <w:rPr>
                <w:b/>
                <w:noProof/>
                <w:sz w:val="18"/>
                <w:lang w:val="en-US"/>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7274243C" w14:textId="77777777" w:rsidR="00842601" w:rsidRPr="00037FEC" w:rsidRDefault="00842601" w:rsidP="00842601">
            <w:pPr>
              <w:spacing w:after="120"/>
              <w:rPr>
                <w:rFonts w:eastAsia="SimSun"/>
                <w:szCs w:val="24"/>
                <w:lang w:eastAsia="zh-CN"/>
                <w:rPrChange w:id="313" w:author="Vasenkari, Petri J. (Nokia - FI/Espoo)" w:date="2021-01-28T16:11:00Z">
                  <w:rPr>
                    <w:rFonts w:eastAsia="SimSun"/>
                    <w:color w:val="0070C0"/>
                    <w:szCs w:val="24"/>
                    <w:lang w:eastAsia="zh-CN"/>
                  </w:rPr>
                </w:rPrChange>
              </w:rPr>
            </w:pPr>
            <w:r w:rsidRPr="00037FEC">
              <w:rPr>
                <w:rFonts w:eastAsiaTheme="minorEastAsia"/>
                <w:lang w:eastAsia="zh-CN"/>
              </w:rPr>
              <w:t xml:space="preserve">Support option 3 </w:t>
            </w:r>
            <w:r w:rsidRPr="00037FEC">
              <w:rPr>
                <w:szCs w:val="24"/>
                <w:lang w:eastAsia="zh-CN"/>
                <w:rPrChange w:id="314" w:author="Vasenkari, Petri J. (Nokia - FI/Espoo)" w:date="2021-01-28T16:11:00Z">
                  <w:rPr>
                    <w:color w:val="0070C0"/>
                    <w:szCs w:val="24"/>
                    <w:lang w:eastAsia="zh-CN"/>
                  </w:rPr>
                </w:rPrChange>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w:t>
            </w:r>
            <w:r w:rsidRPr="00037FEC">
              <w:lastRenderedPageBreak/>
              <w:t xml:space="preserve">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lastRenderedPageBreak/>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037FEC">
              <w:rPr>
                <w:szCs w:val="24"/>
                <w:lang w:eastAsia="zh-CN"/>
                <w:rPrChange w:id="315" w:author="Vasenkari, Petri J. (Nokia - FI/Espoo)" w:date="2021-01-28T16:11:00Z">
                  <w:rPr>
                    <w:color w:val="0070C0"/>
                    <w:szCs w:val="24"/>
                    <w:lang w:eastAsia="zh-CN"/>
                  </w:rPr>
                </w:rPrChange>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037FEC">
              <w:rPr>
                <w:rStyle w:val="normaltextrun1"/>
                <w:sz w:val="22"/>
                <w:szCs w:val="22"/>
                <w:u w:val="single"/>
                <w:rPrChange w:id="316" w:author="Vasenkari, Petri J. (Nokia - FI/Espoo)" w:date="2021-01-28T16:11:00Z">
                  <w:rPr>
                    <w:rStyle w:val="normaltextrun1"/>
                    <w:color w:val="0078D4"/>
                    <w:sz w:val="22"/>
                    <w:szCs w:val="22"/>
                    <w:u w:val="single"/>
                  </w:rPr>
                </w:rPrChang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037FEC">
              <w:rPr>
                <w:rStyle w:val="normaltextrun1"/>
                <w:sz w:val="22"/>
                <w:szCs w:val="22"/>
                <w:u w:val="single"/>
                <w:rPrChange w:id="317" w:author="Vasenkari, Petri J. (Nokia - FI/Espoo)" w:date="2021-01-28T16:11:00Z">
                  <w:rPr>
                    <w:rStyle w:val="normaltextrun1"/>
                    <w:color w:val="0078D4"/>
                    <w:sz w:val="22"/>
                    <w:szCs w:val="22"/>
                    <w:u w:val="single"/>
                  </w:rPr>
                </w:rPrChang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r w:rsidRPr="000450F4">
              <w:rPr>
                <w:rFonts w:eastAsiaTheme="minorEastAsia"/>
                <w:lang w:eastAsia="zh-CN"/>
              </w:rPr>
              <w:t>simultaneousRxTxInterBandCA is needed. So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037FEC">
              <w:rPr>
                <w:rStyle w:val="normaltextrun1"/>
                <w:sz w:val="22"/>
                <w:szCs w:val="22"/>
                <w:u w:val="single"/>
                <w:rPrChange w:id="318" w:author="Vasenkari, Petri J. (Nokia - FI/Espoo)" w:date="2021-01-28T16:11:00Z">
                  <w:rPr>
                    <w:rStyle w:val="normaltextrun1"/>
                    <w:color w:val="0078D4"/>
                    <w:sz w:val="22"/>
                    <w:szCs w:val="22"/>
                    <w:u w:val="single"/>
                  </w:rPr>
                </w:rPrChang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r>
              <w:rPr>
                <w:rFonts w:eastAsiaTheme="minorEastAsia"/>
                <w:lang w:eastAsia="zh-CN"/>
              </w:rPr>
              <w:t xml:space="preserve">Basically fine with </w:t>
            </w:r>
            <w:r w:rsidRPr="00037FEC">
              <w:rPr>
                <w:rFonts w:eastAsiaTheme="minorEastAsia"/>
                <w:lang w:eastAsia="zh-CN"/>
              </w:rPr>
              <w:t xml:space="preserve">the </w:t>
            </w:r>
            <w:r w:rsidRPr="00037FEC">
              <w:rPr>
                <w:szCs w:val="24"/>
                <w:lang w:eastAsia="zh-CN"/>
                <w:rPrChange w:id="319" w:author="Vasenkari, Petri J. (Nokia - FI/Espoo)" w:date="2021-01-28T16:11:00Z">
                  <w:rPr>
                    <w:color w:val="0070C0"/>
                    <w:szCs w:val="24"/>
                    <w:lang w:eastAsia="zh-CN"/>
                  </w:rPr>
                </w:rPrChange>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037FEC">
              <w:rPr>
                <w:rFonts w:eastAsiaTheme="minorEastAsia"/>
                <w:lang w:eastAsia="zh-CN"/>
                <w:rPrChange w:id="320" w:author="Vasenkari, Petri J. (Nokia - FI/Espoo)" w:date="2021-01-28T16:11:00Z">
                  <w:rPr>
                    <w:rStyle w:val="normaltextrun1"/>
                    <w:color w:val="0078D4"/>
                    <w:sz w:val="22"/>
                    <w:szCs w:val="22"/>
                    <w:u w:val="single"/>
                  </w:rPr>
                </w:rPrChange>
              </w:rPr>
              <w:t>Qualcomm</w:t>
            </w:r>
            <w:r w:rsidRPr="00037FEC">
              <w:rPr>
                <w:rFonts w:eastAsiaTheme="minorEastAsia"/>
                <w:lang w:eastAsia="zh-CN"/>
                <w:rPrChange w:id="321" w:author="Vasenkari, Petri J. (Nokia - FI/Espoo)" w:date="2021-01-28T16:11:00Z">
                  <w:rPr>
                    <w:rStyle w:val="eop"/>
                    <w:sz w:val="22"/>
                    <w:szCs w:val="22"/>
                  </w:rPr>
                </w:rPrChange>
              </w:rPr>
              <w:t> </w:t>
            </w:r>
          </w:p>
        </w:tc>
        <w:tc>
          <w:tcPr>
            <w:tcW w:w="6021" w:type="dxa"/>
          </w:tcPr>
          <w:p w14:paraId="6F56222D" w14:textId="77777777" w:rsidR="00E60965" w:rsidRPr="00037FEC" w:rsidRDefault="00E60965" w:rsidP="00E60965">
            <w:pPr>
              <w:pStyle w:val="paragraph"/>
              <w:divId w:val="1836408221"/>
              <w:rPr>
                <w:rFonts w:eastAsiaTheme="minorEastAsia"/>
                <w:sz w:val="20"/>
                <w:szCs w:val="20"/>
                <w:lang w:val="en-GB" w:eastAsia="zh-CN"/>
                <w:rPrChange w:id="322" w:author="Vasenkari, Petri J. (Nokia - FI/Espoo)" w:date="2021-01-28T16:11:00Z">
                  <w:rPr/>
                </w:rPrChange>
              </w:rPr>
            </w:pPr>
            <w:r w:rsidRPr="00037FEC">
              <w:rPr>
                <w:rFonts w:eastAsiaTheme="minorEastAsia"/>
                <w:sz w:val="20"/>
                <w:szCs w:val="20"/>
                <w:lang w:eastAsia="zh-CN"/>
                <w:rPrChange w:id="323" w:author="Vasenkari, Petri J. (Nokia - FI/Espoo)" w:date="2021-01-28T16:11:00Z">
                  <w:rPr>
                    <w:rStyle w:val="normaltextrun1"/>
                    <w:color w:val="0078D4"/>
                    <w:sz w:val="22"/>
                    <w:szCs w:val="22"/>
                    <w:u w:val="single"/>
                    <w:lang w:val="en-GB"/>
                  </w:rPr>
                </w:rPrChange>
              </w:rPr>
              <w:t>Option 2: </w:t>
            </w:r>
            <w:r w:rsidRPr="00037FEC">
              <w:rPr>
                <w:rFonts w:eastAsiaTheme="minorEastAsia"/>
                <w:sz w:val="20"/>
                <w:szCs w:val="20"/>
                <w:lang w:val="en-GB" w:eastAsia="zh-CN"/>
                <w:rPrChange w:id="324" w:author="Vasenkari, Petri J. (Nokia - FI/Espoo)" w:date="2021-01-28T16:11:00Z">
                  <w:rPr>
                    <w:rStyle w:val="eop"/>
                    <w:sz w:val="22"/>
                    <w:szCs w:val="22"/>
                  </w:rPr>
                </w:rPrChange>
              </w:rPr>
              <w:t> </w:t>
            </w:r>
          </w:p>
          <w:p w14:paraId="27ADB9FA" w14:textId="566A1B52" w:rsidR="00E60965" w:rsidRPr="00A94193" w:rsidRDefault="00E60965" w:rsidP="00E60965">
            <w:pPr>
              <w:spacing w:after="120"/>
              <w:rPr>
                <w:rFonts w:eastAsiaTheme="minorEastAsia"/>
                <w:lang w:eastAsia="zh-CN"/>
              </w:rPr>
            </w:pPr>
            <w:r w:rsidRPr="00037FEC">
              <w:rPr>
                <w:rFonts w:eastAsiaTheme="minorEastAsia"/>
                <w:lang w:eastAsia="zh-CN"/>
                <w:rPrChange w:id="325" w:author="Vasenkari, Petri J. (Nokia - FI/Espoo)" w:date="2021-01-28T16:11:00Z">
                  <w:rPr>
                    <w:rStyle w:val="normaltextrun1"/>
                    <w:color w:val="0078D4"/>
                    <w:sz w:val="22"/>
                    <w:szCs w:val="22"/>
                    <w:u w:val="single"/>
                  </w:rPr>
                </w:rPrChange>
              </w:rPr>
              <w:t>UE is not restricted from optimized implementations like splitting band coverage by polarization</w:t>
            </w:r>
            <w:r w:rsidRPr="00037FEC">
              <w:rPr>
                <w:rFonts w:eastAsiaTheme="minorEastAsia"/>
                <w:lang w:eastAsia="zh-CN"/>
                <w:rPrChange w:id="326" w:author="Vasenkari, Petri J. (Nokia - FI/Espoo)" w:date="2021-01-28T16:11:00Z">
                  <w:rPr>
                    <w:rStyle w:val="normaltextrun1"/>
                    <w:rFonts w:ascii="DengXian" w:eastAsia="DengXian" w:hAnsi="DengXian"/>
                    <w:color w:val="0078D4"/>
                    <w:sz w:val="22"/>
                    <w:szCs w:val="22"/>
                    <w:u w:val="single"/>
                  </w:rPr>
                </w:rPrChange>
              </w:rPr>
              <w:t xml:space="preserve">. </w:t>
            </w:r>
            <w:r w:rsidRPr="00037FEC">
              <w:rPr>
                <w:rFonts w:eastAsiaTheme="minorEastAsia"/>
                <w:lang w:eastAsia="zh-CN"/>
                <w:rPrChange w:id="327" w:author="Vasenkari, Petri J. (Nokia - FI/Espoo)" w:date="2021-01-28T16:11:00Z">
                  <w:rPr>
                    <w:rStyle w:val="normaltextrun1"/>
                    <w:color w:val="0078D4"/>
                    <w:sz w:val="22"/>
                    <w:szCs w:val="22"/>
                    <w:u w:val="single"/>
                  </w:rPr>
                </w:rPrChange>
              </w:rPr>
              <w:t>This however is a UE choice, rather than being viewed as a new mechanism to allow further relaxation from approx.. 3.5 dB delta(R_IB)</w:t>
            </w:r>
            <w:r w:rsidRPr="00037FEC">
              <w:rPr>
                <w:rFonts w:eastAsiaTheme="minorEastAsia"/>
                <w:lang w:eastAsia="zh-CN"/>
                <w:rPrChange w:id="328" w:author="Vasenkari, Petri J. (Nokia - FI/Espoo)" w:date="2021-01-28T16:11:00Z">
                  <w:rPr>
                    <w:rStyle w:val="eop"/>
                    <w:sz w:val="22"/>
                    <w:szCs w:val="22"/>
                  </w:rPr>
                </w:rPrChange>
              </w:rPr>
              <w:t>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commentRangeStart w:id="329"/>
            <w:r>
              <w:rPr>
                <w:rFonts w:eastAsiaTheme="minorEastAsia"/>
                <w:lang w:eastAsia="zh-CN"/>
              </w:rPr>
              <w:t>Option2</w:t>
            </w:r>
            <w:commentRangeEnd w:id="329"/>
            <w:r>
              <w:rPr>
                <w:rStyle w:val="CommentReference"/>
                <w:rFonts w:eastAsia="SimSun"/>
              </w:rPr>
              <w:commentReference w:id="329"/>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037FEC">
              <w:rPr>
                <w:szCs w:val="24"/>
                <w:lang w:eastAsia="zh-CN"/>
                <w:rPrChange w:id="330" w:author="Vasenkari, Petri J. (Nokia - FI/Espoo)" w:date="2021-01-28T16:12:00Z">
                  <w:rPr>
                    <w:color w:val="0070C0"/>
                    <w:szCs w:val="24"/>
                    <w:lang w:eastAsia="zh-CN"/>
                  </w:rPr>
                </w:rPrChange>
              </w:rPr>
              <w:t>Optio</w:t>
            </w:r>
            <w:r w:rsidR="00A45F91" w:rsidRPr="00037FEC">
              <w:rPr>
                <w:szCs w:val="24"/>
                <w:lang w:eastAsia="zh-CN"/>
                <w:rPrChange w:id="331" w:author="Vasenkari, Petri J. (Nokia - FI/Espoo)" w:date="2021-01-28T16:12:00Z">
                  <w:rPr>
                    <w:color w:val="0070C0"/>
                    <w:szCs w:val="24"/>
                    <w:lang w:eastAsia="zh-CN"/>
                  </w:rPr>
                </w:rPrChange>
              </w:rPr>
              <w:t xml:space="preserve">n 2, a concern is there would be no a standardized </w:t>
            </w:r>
            <w:r w:rsidRPr="00037FEC">
              <w:rPr>
                <w:szCs w:val="24"/>
                <w:lang w:eastAsia="zh-CN"/>
                <w:rPrChange w:id="332" w:author="Vasenkari, Petri J. (Nokia - FI/Espoo)" w:date="2021-01-28T16:12:00Z">
                  <w:rPr>
                    <w:color w:val="0070C0"/>
                    <w:szCs w:val="24"/>
                    <w:lang w:eastAsia="zh-CN"/>
                  </w:rPr>
                </w:rPrChange>
              </w:rPr>
              <w:t xml:space="preserve">validate </w:t>
            </w:r>
            <w:r w:rsidR="00A45F91" w:rsidRPr="00037FEC">
              <w:rPr>
                <w:szCs w:val="24"/>
                <w:lang w:eastAsia="zh-CN"/>
                <w:rPrChange w:id="333" w:author="Vasenkari, Petri J. (Nokia - FI/Espoo)" w:date="2021-01-28T16:12:00Z">
                  <w:rPr>
                    <w:color w:val="0070C0"/>
                    <w:szCs w:val="24"/>
                    <w:lang w:eastAsia="zh-CN"/>
                  </w:rPr>
                </w:rPrChange>
              </w:rPr>
              <w:t>procedures in future</w:t>
            </w:r>
            <w:r w:rsidRPr="00037FEC">
              <w:rPr>
                <w:szCs w:val="24"/>
                <w:lang w:eastAsia="zh-CN"/>
                <w:rPrChange w:id="334" w:author="Vasenkari, Petri J. (Nokia - FI/Espoo)" w:date="2021-01-28T16:12:00Z">
                  <w:rPr>
                    <w:color w:val="0070C0"/>
                    <w:szCs w:val="24"/>
                    <w:lang w:eastAsia="zh-CN"/>
                  </w:rPr>
                </w:rPrChange>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t xml:space="preserve">Companies views’ collection for 1st round </w:t>
      </w:r>
    </w:p>
    <w:p w14:paraId="2BD0B9C4" w14:textId="23CC6431" w:rsidR="00DD19DE" w:rsidRPr="00746714" w:rsidRDefault="00DD19DE" w:rsidP="00B80039">
      <w:pPr>
        <w:pStyle w:val="Heading3"/>
        <w:rPr>
          <w:sz w:val="24"/>
          <w:szCs w:val="16"/>
        </w:rPr>
      </w:pPr>
      <w:r w:rsidRPr="00746714">
        <w:rPr>
          <w:sz w:val="24"/>
          <w:szCs w:val="16"/>
        </w:rPr>
        <w:t xml:space="preserve">Open issues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4E372492" w:rsidR="00DD19DE" w:rsidRDefault="00DD19DE">
      <w:pPr>
        <w:pStyle w:val="Heading3"/>
        <w:rPr>
          <w:ins w:id="335" w:author="Vasenkari, Petri J. (Nokia - FI/Espoo)" w:date="2021-01-28T13:08:00Z"/>
          <w:sz w:val="24"/>
          <w:szCs w:val="16"/>
        </w:rPr>
      </w:pPr>
      <w:r w:rsidRPr="00805BE8">
        <w:rPr>
          <w:sz w:val="24"/>
          <w:szCs w:val="16"/>
        </w:rPr>
        <w:t xml:space="preserve">Open issues </w:t>
      </w:r>
    </w:p>
    <w:p w14:paraId="1C2FDDEB" w14:textId="77777777" w:rsidR="00AC440C" w:rsidRPr="00F11B08" w:rsidRDefault="00AC440C" w:rsidP="00AC440C">
      <w:pPr>
        <w:rPr>
          <w:ins w:id="336" w:author="Vasenkari, Petri J. (Nokia - FI/Espoo)" w:date="2021-01-28T13:08:00Z"/>
          <w:lang w:val="en-US" w:eastAsia="zh-CN"/>
        </w:rPr>
      </w:pPr>
      <w:ins w:id="337" w:author="Vasenkari, Petri J. (Nokia - FI/Espoo)" w:date="2021-01-28T13:08: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ins>
    </w:p>
    <w:p w14:paraId="3482E249" w14:textId="5A2F8F28" w:rsidR="00AC440C" w:rsidRPr="00AC440C" w:rsidDel="00AC440C" w:rsidRDefault="00AC440C">
      <w:pPr>
        <w:rPr>
          <w:del w:id="338" w:author="Vasenkari, Petri J. (Nokia - FI/Espoo)" w:date="2021-01-28T13:09:00Z"/>
          <w:lang w:val="en-US"/>
          <w:rPrChange w:id="339" w:author="Vasenkari, Petri J. (Nokia - FI/Espoo)" w:date="2021-01-28T13:08:00Z">
            <w:rPr>
              <w:del w:id="340" w:author="Vasenkari, Petri J. (Nokia - FI/Espoo)" w:date="2021-01-28T13:09:00Z"/>
              <w:sz w:val="24"/>
              <w:szCs w:val="16"/>
            </w:rPr>
          </w:rPrChange>
        </w:rPr>
        <w:pPrChange w:id="341" w:author="Vasenkari, Petri J. (Nokia - FI/Espoo)" w:date="2021-01-28T13:08:00Z">
          <w:pPr>
            <w:pStyle w:val="Heading3"/>
          </w:pPr>
        </w:pPrChange>
      </w:pPr>
      <w:ins w:id="342" w:author="Vasenkari, Petri J. (Nokia - FI/Espoo)" w:date="2021-01-28T13:13:00Z">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w:t>
        </w:r>
      </w:ins>
      <w:ins w:id="343" w:author="Vasenkari, Petri J. (Nokia - FI/Espoo)" w:date="2021-01-28T13:14:00Z">
        <w:r>
          <w:rPr>
            <w:lang w:val="en-US" w:eastAsia="zh-CN"/>
          </w:rPr>
          <w:t xml:space="preserve"> should be the default BM.</w:t>
        </w:r>
      </w:ins>
    </w:p>
    <w:p w14:paraId="36E8CA81" w14:textId="578FCF1F" w:rsidR="00DD19DE" w:rsidRDefault="00DD19DE" w:rsidP="00DD19DE">
      <w:pPr>
        <w:rPr>
          <w:i/>
          <w:color w:val="0070C0"/>
          <w:lang w:val="en-US" w:eastAsia="zh-CN"/>
        </w:rPr>
      </w:pPr>
      <w:del w:id="344" w:author="Vasenkari, Petri J. (Nokia - FI/Espoo)" w:date="2021-01-28T13:08:00Z">
        <w:r w:rsidRPr="009415B0" w:rsidDel="00AC440C">
          <w:rPr>
            <w:i/>
            <w:color w:val="0070C0"/>
            <w:lang w:val="en-US" w:eastAsia="zh-CN"/>
          </w:rPr>
          <w:delText>Moderator tries</w:delText>
        </w:r>
        <w:r w:rsidRPr="009415B0" w:rsidDel="00AC440C">
          <w:rPr>
            <w:rFonts w:hint="eastAsia"/>
            <w:i/>
            <w:color w:val="0070C0"/>
            <w:lang w:val="en-US" w:eastAsia="zh-CN"/>
          </w:rPr>
          <w:delText xml:space="preserve"> to summarize discussion status for 1</w:delText>
        </w:r>
        <w:r w:rsidRPr="009415B0" w:rsidDel="00AC440C">
          <w:rPr>
            <w:rFonts w:hint="eastAsia"/>
            <w:i/>
            <w:color w:val="0070C0"/>
            <w:vertAlign w:val="superscript"/>
            <w:lang w:val="en-US" w:eastAsia="zh-CN"/>
          </w:rPr>
          <w:delText>st</w:delText>
        </w:r>
        <w:r w:rsidRPr="009415B0" w:rsidDel="00AC440C">
          <w:rPr>
            <w:rFonts w:hint="eastAsia"/>
            <w:i/>
            <w:color w:val="0070C0"/>
            <w:lang w:val="en-US" w:eastAsia="zh-CN"/>
          </w:rPr>
          <w:delText xml:space="preserve"> round, list all the identified open issues and tentative agreements or candidate options and </w:delText>
        </w:r>
        <w:r w:rsidRPr="009415B0" w:rsidDel="00AC440C">
          <w:rPr>
            <w:i/>
            <w:color w:val="0070C0"/>
            <w:lang w:val="en-US" w:eastAsia="zh-CN"/>
          </w:rPr>
          <w:delText>suggestion</w:delText>
        </w:r>
        <w:r w:rsidRPr="009415B0" w:rsidDel="00AC440C">
          <w:rPr>
            <w:rFonts w:hint="eastAsia"/>
            <w:i/>
            <w:color w:val="0070C0"/>
            <w:lang w:val="en-US" w:eastAsia="zh-CN"/>
          </w:rPr>
          <w:delText xml:space="preserve"> for 2</w:delText>
        </w:r>
        <w:r w:rsidRPr="009415B0" w:rsidDel="00AC440C">
          <w:rPr>
            <w:rFonts w:hint="eastAsia"/>
            <w:i/>
            <w:color w:val="0070C0"/>
            <w:vertAlign w:val="superscript"/>
            <w:lang w:val="en-US" w:eastAsia="zh-CN"/>
          </w:rPr>
          <w:delText>nd</w:delText>
        </w:r>
        <w:r w:rsidRPr="009415B0" w:rsidDel="00AC440C">
          <w:rPr>
            <w:rFonts w:hint="eastAsia"/>
            <w:i/>
            <w:color w:val="0070C0"/>
            <w:lang w:val="en-US" w:eastAsia="zh-CN"/>
          </w:rPr>
          <w:delText xml:space="preserve"> round</w:delText>
        </w:r>
        <w:r w:rsidDel="00AC440C">
          <w:rPr>
            <w:rFonts w:hint="eastAsia"/>
            <w:i/>
            <w:color w:val="0070C0"/>
            <w:lang w:val="en-US" w:eastAsia="zh-CN"/>
          </w:rPr>
          <w:delText xml:space="preserve"> i.e. WF assignment.</w:delText>
        </w:r>
      </w:del>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7E249288" w:rsidR="00DD19DE" w:rsidRPr="003418CB" w:rsidRDefault="008835DF" w:rsidP="008835DF">
            <w:pPr>
              <w:rPr>
                <w:rFonts w:eastAsiaTheme="minorEastAsia"/>
                <w:color w:val="0070C0"/>
                <w:lang w:val="en-US" w:eastAsia="zh-CN"/>
              </w:rPr>
            </w:pPr>
            <w:ins w:id="345" w:author="Vasenkari, Petri J. (Nokia - FI/Espoo)" w:date="2021-01-28T13:18:00Z">
              <w:r w:rsidRPr="00805BE8">
                <w:rPr>
                  <w:b/>
                  <w:color w:val="0070C0"/>
                  <w:u w:val="single"/>
                  <w:lang w:eastAsia="ko-KR"/>
                </w:rPr>
                <w:lastRenderedPageBreak/>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ins>
            <w:del w:id="346" w:author="Vasenkari, Petri J. (Nokia - FI/Espoo)" w:date="2021-01-28T13:18:00Z">
              <w:r w:rsidR="00DD19DE" w:rsidRPr="00045592" w:rsidDel="008835DF">
                <w:rPr>
                  <w:rFonts w:eastAsiaTheme="minorEastAsia" w:hint="eastAsia"/>
                  <w:b/>
                  <w:bCs/>
                  <w:color w:val="0070C0"/>
                  <w:lang w:val="en-US" w:eastAsia="zh-CN"/>
                </w:rPr>
                <w:delText>Sub-</w:delText>
              </w:r>
              <w:r w:rsidR="00142BB9" w:rsidDel="008835DF">
                <w:rPr>
                  <w:rFonts w:eastAsiaTheme="minorEastAsia" w:hint="eastAsia"/>
                  <w:b/>
                  <w:bCs/>
                  <w:color w:val="0070C0"/>
                  <w:lang w:val="en-US" w:eastAsia="zh-CN"/>
                </w:rPr>
                <w:delText>topic</w:delText>
              </w:r>
              <w:r w:rsidR="00DD19DE" w:rsidRPr="00045592" w:rsidDel="008835DF">
                <w:rPr>
                  <w:rFonts w:eastAsiaTheme="minorEastAsia" w:hint="eastAsia"/>
                  <w:b/>
                  <w:bCs/>
                  <w:color w:val="0070C0"/>
                  <w:lang w:val="en-US" w:eastAsia="zh-CN"/>
                </w:rPr>
                <w:delText>#1</w:delText>
              </w:r>
            </w:del>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ins w:id="347" w:author="Vasenkari, Petri J. (Nokia - FI/Espoo)" w:date="2021-01-28T13:14:00Z">
              <w:r w:rsidR="00AC440C">
                <w:rPr>
                  <w:rFonts w:eastAsiaTheme="minorEastAsia"/>
                  <w:i/>
                  <w:color w:val="0070C0"/>
                  <w:lang w:val="en-US" w:eastAsia="zh-CN"/>
                </w:rPr>
                <w:t xml:space="preserve"> RAN4 will not label CBM or IBM as a default BM method</w:t>
              </w:r>
            </w:ins>
            <w:ins w:id="348" w:author="Vasenkari, Petri J. (Nokia - FI/Espoo)" w:date="2021-01-28T13:15:00Z">
              <w:r w:rsidR="00AC440C">
                <w:rPr>
                  <w:rFonts w:eastAsiaTheme="minorEastAsia"/>
                  <w:i/>
                  <w:color w:val="0070C0"/>
                  <w:lang w:val="en-US" w:eastAsia="zh-CN"/>
                </w:rPr>
                <w:t xml:space="preserve"> for any band combination. Used BM is ba</w:t>
              </w:r>
            </w:ins>
            <w:ins w:id="349" w:author="Vasenkari, Petri J. (Nokia - FI/Espoo)" w:date="2021-01-28T13:16:00Z">
              <w:r w:rsidR="00AC440C">
                <w:rPr>
                  <w:rFonts w:eastAsiaTheme="minorEastAsia"/>
                  <w:i/>
                  <w:color w:val="0070C0"/>
                  <w:lang w:val="en-US" w:eastAsia="zh-CN"/>
                </w:rPr>
                <w:t xml:space="preserve">sed on UE capability. </w:t>
              </w:r>
            </w:ins>
            <w:ins w:id="350" w:author="Vasenkari, Petri J. (Nokia - FI/Espoo)" w:date="2021-01-28T13:15:00Z">
              <w:r w:rsidR="00AC440C">
                <w:rPr>
                  <w:rFonts w:eastAsiaTheme="minorEastAsia"/>
                  <w:i/>
                  <w:color w:val="0070C0"/>
                  <w:lang w:val="en-US" w:eastAsia="zh-CN"/>
                </w:rPr>
                <w:t>This issue is not discussed anymore in RAN4.</w:t>
              </w:r>
            </w:ins>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09A6AAE2"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ins w:id="351" w:author="Vasenkari, Petri J. (Nokia - FI/Espoo)" w:date="2021-01-28T13:17:00Z">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ins>
          </w:p>
        </w:tc>
      </w:tr>
    </w:tbl>
    <w:p w14:paraId="18553942" w14:textId="7930235E" w:rsidR="00DD19DE" w:rsidRDefault="00DD19DE" w:rsidP="00DD19DE">
      <w:pPr>
        <w:rPr>
          <w:ins w:id="352" w:author="Vasenkari, Petri J. (Nokia - FI/Espoo)" w:date="2021-01-28T13:17:00Z"/>
          <w:i/>
          <w:color w:val="0070C0"/>
          <w:lang w:val="en-US" w:eastAsia="zh-CN"/>
        </w:rPr>
      </w:pPr>
    </w:p>
    <w:p w14:paraId="744F118F" w14:textId="77777777" w:rsidR="005C6E12" w:rsidRPr="00F11B08" w:rsidRDefault="005C6E12" w:rsidP="005C6E12">
      <w:pPr>
        <w:rPr>
          <w:ins w:id="353" w:author="Vasenkari, Petri J. (Nokia - FI/Espoo)" w:date="2021-01-28T13:19:00Z"/>
          <w:lang w:val="en-US" w:eastAsia="zh-CN"/>
        </w:rPr>
      </w:pPr>
      <w:ins w:id="354" w:author="Vasenkari, Petri J. (Nokia - FI/Espoo)" w:date="2021-01-28T13:19: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ins>
    </w:p>
    <w:p w14:paraId="46C9C70F" w14:textId="26D37A47" w:rsidR="008835DF" w:rsidRDefault="005C6E12" w:rsidP="00DD19DE">
      <w:pPr>
        <w:rPr>
          <w:ins w:id="355" w:author="Vasenkari, Petri J. (Nokia - FI/Espoo)" w:date="2021-01-28T13:09:00Z"/>
          <w:i/>
          <w:color w:val="0070C0"/>
          <w:lang w:val="en-US" w:eastAsia="zh-CN"/>
        </w:rPr>
      </w:pPr>
      <w:ins w:id="356" w:author="Vasenkari, Petri J. (Nokia - FI/Espoo)" w:date="2021-01-28T13:23:00Z">
        <w:r>
          <w:rPr>
            <w:i/>
            <w:color w:val="0070C0"/>
            <w:lang w:val="en-US" w:eastAsia="zh-CN"/>
          </w:rPr>
          <w:t>Options were badly selected by proponent hen</w:t>
        </w:r>
      </w:ins>
      <w:ins w:id="357" w:author="Vasenkari, Petri J. (Nokia - FI/Espoo)" w:date="2021-01-28T13:24:00Z">
        <w:r>
          <w:rPr>
            <w:i/>
            <w:color w:val="0070C0"/>
            <w:lang w:val="en-US" w:eastAsia="zh-CN"/>
          </w:rPr>
          <w:t>ce no clear conclusion was reached. Some companies think</w:t>
        </w:r>
      </w:ins>
      <w:ins w:id="358" w:author="Vasenkari, Petri J. (Nokia - FI/Espoo)" w:date="2021-01-28T13:25:00Z">
        <w:r>
          <w:rPr>
            <w:i/>
            <w:color w:val="0070C0"/>
            <w:lang w:val="en-US" w:eastAsia="zh-CN"/>
          </w:rPr>
          <w:t xml:space="preserve"> that CBM between frequency groups may not be pra</w:t>
        </w:r>
      </w:ins>
      <w:ins w:id="359" w:author="Vasenkari, Petri J. (Nokia - FI/Espoo)" w:date="2021-01-28T13:26:00Z">
        <w:r>
          <w:rPr>
            <w:i/>
            <w:color w:val="0070C0"/>
            <w:lang w:val="en-US" w:eastAsia="zh-CN"/>
          </w:rPr>
          <w:t>c</w:t>
        </w:r>
      </w:ins>
      <w:ins w:id="360" w:author="Vasenkari, Petri J. (Nokia - FI/Espoo)" w:date="2021-01-28T13:25:00Z">
        <w:r>
          <w:rPr>
            <w:i/>
            <w:color w:val="0070C0"/>
            <w:lang w:val="en-US" w:eastAsia="zh-CN"/>
          </w:rPr>
          <w:t>tical but some want to continue requirement discussion</w:t>
        </w:r>
      </w:ins>
      <w:ins w:id="361" w:author="Vasenkari, Petri J. (Nokia - FI/Espoo)" w:date="2021-01-28T13:26:00Z">
        <w:r>
          <w:rPr>
            <w:i/>
            <w:color w:val="0070C0"/>
            <w:lang w:val="en-US" w:eastAsia="zh-CN"/>
          </w:rPr>
          <w:t>. Issue of default BW was also discussed in Issue 2-1-1.</w:t>
        </w:r>
      </w:ins>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6A27C0">
        <w:trPr>
          <w:ins w:id="362" w:author="Vasenkari, Petri J. (Nokia - FI/Espoo)" w:date="2021-01-28T13:09:00Z"/>
        </w:trPr>
        <w:tc>
          <w:tcPr>
            <w:tcW w:w="1242" w:type="dxa"/>
          </w:tcPr>
          <w:p w14:paraId="0020A675" w14:textId="77777777" w:rsidR="00AC440C" w:rsidRPr="00045592" w:rsidRDefault="00AC440C" w:rsidP="006A27C0">
            <w:pPr>
              <w:rPr>
                <w:ins w:id="363" w:author="Vasenkari, Petri J. (Nokia - FI/Espoo)" w:date="2021-01-28T13:09:00Z"/>
                <w:rFonts w:eastAsiaTheme="minorEastAsia"/>
                <w:b/>
                <w:bCs/>
                <w:color w:val="0070C0"/>
                <w:lang w:val="en-US" w:eastAsia="zh-CN"/>
              </w:rPr>
            </w:pPr>
          </w:p>
        </w:tc>
        <w:tc>
          <w:tcPr>
            <w:tcW w:w="8615" w:type="dxa"/>
          </w:tcPr>
          <w:p w14:paraId="7F9E8781" w14:textId="77777777" w:rsidR="00AC440C" w:rsidRPr="00045592" w:rsidRDefault="00AC440C" w:rsidP="006A27C0">
            <w:pPr>
              <w:rPr>
                <w:ins w:id="364" w:author="Vasenkari, Petri J. (Nokia - FI/Espoo)" w:date="2021-01-28T13:09:00Z"/>
                <w:rFonts w:eastAsiaTheme="minorEastAsia"/>
                <w:b/>
                <w:bCs/>
                <w:color w:val="0070C0"/>
                <w:lang w:val="en-US" w:eastAsia="zh-CN"/>
              </w:rPr>
            </w:pPr>
            <w:ins w:id="365" w:author="Vasenkari, Petri J. (Nokia - FI/Espoo)" w:date="2021-01-28T13:09:00Z">
              <w:r w:rsidRPr="00045592">
                <w:rPr>
                  <w:rFonts w:eastAsiaTheme="minorEastAsia"/>
                  <w:b/>
                  <w:bCs/>
                  <w:color w:val="0070C0"/>
                  <w:lang w:val="en-US" w:eastAsia="zh-CN"/>
                </w:rPr>
                <w:t xml:space="preserve">Status summary </w:t>
              </w:r>
            </w:ins>
          </w:p>
        </w:tc>
      </w:tr>
      <w:tr w:rsidR="00AC440C" w14:paraId="4110386D" w14:textId="77777777" w:rsidTr="006A27C0">
        <w:trPr>
          <w:ins w:id="366" w:author="Vasenkari, Petri J. (Nokia - FI/Espoo)" w:date="2021-01-28T13:09:00Z"/>
        </w:trPr>
        <w:tc>
          <w:tcPr>
            <w:tcW w:w="1242" w:type="dxa"/>
          </w:tcPr>
          <w:p w14:paraId="3917B396" w14:textId="77777777" w:rsidR="00AC440C" w:rsidRPr="003418CB" w:rsidRDefault="00AC440C" w:rsidP="006A27C0">
            <w:pPr>
              <w:rPr>
                <w:ins w:id="367" w:author="Vasenkari, Petri J. (Nokia - FI/Espoo)" w:date="2021-01-28T13:09:00Z"/>
                <w:rFonts w:eastAsiaTheme="minorEastAsia"/>
                <w:color w:val="0070C0"/>
                <w:lang w:val="en-US" w:eastAsia="zh-CN"/>
              </w:rPr>
            </w:pPr>
            <w:ins w:id="368" w:author="Vasenkari, Petri J. (Nokia - FI/Espoo)" w:date="2021-01-28T13:09:00Z">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ins>
          </w:p>
        </w:tc>
        <w:tc>
          <w:tcPr>
            <w:tcW w:w="8615" w:type="dxa"/>
          </w:tcPr>
          <w:p w14:paraId="5D515FD3" w14:textId="1E9D4C7E" w:rsidR="00AC440C" w:rsidRPr="00855107" w:rsidRDefault="00AC440C" w:rsidP="006A27C0">
            <w:pPr>
              <w:rPr>
                <w:ins w:id="369" w:author="Vasenkari, Petri J. (Nokia - FI/Espoo)" w:date="2021-01-28T13:09:00Z"/>
                <w:rFonts w:eastAsiaTheme="minorEastAsia"/>
                <w:i/>
                <w:color w:val="0070C0"/>
                <w:lang w:val="en-US" w:eastAsia="zh-CN"/>
              </w:rPr>
            </w:pPr>
            <w:ins w:id="370" w:author="Vasenkari, Petri J. (Nokia - FI/Espoo)" w:date="2021-01-28T13:09:00Z">
              <w:r w:rsidRPr="00855107">
                <w:rPr>
                  <w:rFonts w:eastAsiaTheme="minorEastAsia" w:hint="eastAsia"/>
                  <w:i/>
                  <w:color w:val="0070C0"/>
                  <w:lang w:val="en-US" w:eastAsia="zh-CN"/>
                </w:rPr>
                <w:t>Tentative agreements:</w:t>
              </w:r>
            </w:ins>
            <w:ins w:id="371" w:author="Vasenkari, Petri J. (Nokia - FI/Espoo)" w:date="2021-01-28T13:26:00Z">
              <w:r w:rsidR="005C6E12">
                <w:rPr>
                  <w:rFonts w:eastAsiaTheme="minorEastAsia"/>
                  <w:i/>
                  <w:color w:val="0070C0"/>
                  <w:lang w:val="en-US" w:eastAsia="zh-CN"/>
                </w:rPr>
                <w:t xml:space="preserve"> None</w:t>
              </w:r>
            </w:ins>
          </w:p>
          <w:p w14:paraId="15D615CB" w14:textId="77777777" w:rsidR="00AC440C" w:rsidRPr="00855107" w:rsidRDefault="00AC440C" w:rsidP="006A27C0">
            <w:pPr>
              <w:rPr>
                <w:ins w:id="372" w:author="Vasenkari, Petri J. (Nokia - FI/Espoo)" w:date="2021-01-28T13:09:00Z"/>
                <w:rFonts w:eastAsiaTheme="minorEastAsia"/>
                <w:i/>
                <w:color w:val="0070C0"/>
                <w:lang w:val="en-US" w:eastAsia="zh-CN"/>
              </w:rPr>
            </w:pPr>
            <w:ins w:id="373" w:author="Vasenkari, Petri J. (Nokia - FI/Espoo)" w:date="2021-01-28T13:09:00Z">
              <w:r>
                <w:rPr>
                  <w:rFonts w:eastAsiaTheme="minorEastAsia" w:hint="eastAsia"/>
                  <w:i/>
                  <w:color w:val="0070C0"/>
                  <w:lang w:val="en-US" w:eastAsia="zh-CN"/>
                </w:rPr>
                <w:t>Candidate options:</w:t>
              </w:r>
            </w:ins>
          </w:p>
          <w:p w14:paraId="510ED50D" w14:textId="388E0C97" w:rsidR="00AC440C" w:rsidRPr="003418CB" w:rsidRDefault="00AC440C" w:rsidP="006A27C0">
            <w:pPr>
              <w:rPr>
                <w:ins w:id="374" w:author="Vasenkari, Petri J. (Nokia - FI/Espoo)" w:date="2021-01-28T13:09:00Z"/>
                <w:rFonts w:eastAsiaTheme="minorEastAsia"/>
                <w:color w:val="0070C0"/>
                <w:lang w:val="en-US" w:eastAsia="zh-CN"/>
              </w:rPr>
            </w:pPr>
            <w:ins w:id="375" w:author="Vasenkari, Petri J. (Nokia - FI/Espoo)" w:date="2021-01-28T13:09: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376" w:author="Vasenkari, Petri J. (Nokia - FI/Espoo)" w:date="2021-01-28T13:27:00Z">
              <w:r w:rsidR="005C6E12">
                <w:rPr>
                  <w:rFonts w:eastAsiaTheme="minorEastAsia"/>
                  <w:i/>
                  <w:color w:val="0070C0"/>
                  <w:lang w:val="en-US" w:eastAsia="zh-CN"/>
                </w:rPr>
                <w:t xml:space="preserve"> focus</w:t>
              </w:r>
            </w:ins>
            <w:ins w:id="377" w:author="Vasenkari, Petri J. (Nokia - FI/Espoo)" w:date="2021-01-28T13:28:00Z">
              <w:r w:rsidR="005C6E12">
                <w:rPr>
                  <w:rFonts w:eastAsiaTheme="minorEastAsia"/>
                  <w:i/>
                  <w:color w:val="0070C0"/>
                  <w:lang w:val="en-US" w:eastAsia="zh-CN"/>
                </w:rPr>
                <w:t xml:space="preserve"> on</w:t>
              </w:r>
            </w:ins>
            <w:ins w:id="378" w:author="Vasenkari, Petri J. (Nokia - FI/Espoo)" w:date="2021-01-28T13:27:00Z">
              <w:r w:rsidR="005C6E12">
                <w:rPr>
                  <w:rFonts w:eastAsiaTheme="minorEastAsia"/>
                  <w:i/>
                  <w:color w:val="0070C0"/>
                  <w:lang w:val="en-US" w:eastAsia="zh-CN"/>
                </w:rPr>
                <w:t xml:space="preserve"> discussion on tentative agreement on Issue 2-1-1</w:t>
              </w:r>
            </w:ins>
            <w:ins w:id="379" w:author="Vasenkari, Petri J. (Nokia - FI/Espoo)" w:date="2021-01-28T13:28:00Z">
              <w:r w:rsidR="005C6E12">
                <w:rPr>
                  <w:rFonts w:eastAsiaTheme="minorEastAsia"/>
                  <w:i/>
                  <w:color w:val="0070C0"/>
                  <w:lang w:val="en-US" w:eastAsia="zh-CN"/>
                </w:rPr>
                <w:t xml:space="preserve"> in WF which covers also this issue</w:t>
              </w:r>
            </w:ins>
            <w:ins w:id="380" w:author="Vasenkari, Petri J. (Nokia - FI/Espoo)" w:date="2021-01-28T13:27:00Z">
              <w:r w:rsidR="005C6E12">
                <w:rPr>
                  <w:rFonts w:eastAsiaTheme="minorEastAsia"/>
                  <w:i/>
                  <w:color w:val="0070C0"/>
                  <w:lang w:val="en-US" w:eastAsia="zh-CN"/>
                </w:rPr>
                <w:t>.</w:t>
              </w:r>
            </w:ins>
          </w:p>
        </w:tc>
      </w:tr>
    </w:tbl>
    <w:p w14:paraId="0106E234" w14:textId="3C7825E3" w:rsidR="00AC440C" w:rsidRDefault="00AC440C" w:rsidP="00DD19DE">
      <w:pPr>
        <w:rPr>
          <w:ins w:id="381" w:author="Vasenkari, Petri J. (Nokia - FI/Espoo)" w:date="2021-01-28T13:38:00Z"/>
          <w:i/>
          <w:color w:val="0070C0"/>
          <w:lang w:eastAsia="zh-CN"/>
        </w:rPr>
      </w:pPr>
    </w:p>
    <w:p w14:paraId="39A4EA67" w14:textId="77777777" w:rsidR="000C47D9" w:rsidRPr="00BD6797" w:rsidRDefault="000C47D9" w:rsidP="000C47D9">
      <w:pPr>
        <w:rPr>
          <w:ins w:id="382" w:author="Vasenkari, Petri J. (Nokia - FI/Espoo)" w:date="2021-01-28T13:38:00Z"/>
          <w:lang w:val="sv-SE" w:eastAsia="zh-CN"/>
        </w:rPr>
      </w:pPr>
      <w:ins w:id="383" w:author="Vasenkari, Petri J. (Nokia - FI/Espoo)" w:date="2021-01-28T13:38: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ins>
    </w:p>
    <w:p w14:paraId="16C7C7E4" w14:textId="77777777" w:rsidR="000C47D9" w:rsidRDefault="000C47D9" w:rsidP="00DD19DE">
      <w:pPr>
        <w:rPr>
          <w:ins w:id="384" w:author="Vasenkari, Petri J. (Nokia - FI/Espoo)" w:date="2021-01-28T13:42:00Z"/>
          <w:color w:val="0070C0"/>
          <w:szCs w:val="24"/>
          <w:lang w:eastAsia="zh-CN"/>
        </w:rPr>
      </w:pPr>
      <w:ins w:id="385" w:author="Vasenkari, Petri J. (Nokia - FI/Espoo)" w:date="2021-01-28T13:38:00Z">
        <w:r w:rsidRPr="000C47D9">
          <w:rPr>
            <w:color w:val="0070C0"/>
            <w:szCs w:val="24"/>
            <w:lang w:eastAsia="zh-CN"/>
            <w:rPrChange w:id="386" w:author="Vasenkari, Petri J. (Nokia - FI/Espoo)" w:date="2021-01-28T13:40:00Z">
              <w:rPr>
                <w:i/>
                <w:color w:val="0070C0"/>
                <w:lang w:eastAsia="zh-CN"/>
              </w:rPr>
            </w:rPrChange>
          </w:rPr>
          <w:t xml:space="preserve">8 companies </w:t>
        </w:r>
      </w:ins>
      <w:ins w:id="387" w:author="Vasenkari, Petri J. (Nokia - FI/Espoo)" w:date="2021-01-28T13:39:00Z">
        <w:r w:rsidRPr="000C47D9">
          <w:rPr>
            <w:color w:val="0070C0"/>
            <w:szCs w:val="24"/>
            <w:lang w:eastAsia="zh-CN"/>
            <w:rPrChange w:id="388" w:author="Vasenkari, Petri J. (Nokia - FI/Espoo)" w:date="2021-01-28T13:40:00Z">
              <w:rPr>
                <w:i/>
                <w:color w:val="0070C0"/>
                <w:lang w:eastAsia="zh-CN"/>
              </w:rPr>
            </w:rPrChange>
          </w:rPr>
          <w:t>support or can accept option 3</w:t>
        </w:r>
      </w:ins>
      <w:ins w:id="389" w:author="Vasenkari, Petri J. (Nokia - FI/Espoo)" w:date="2021-01-28T13:40:00Z">
        <w:r>
          <w:rPr>
            <w:color w:val="0070C0"/>
            <w:szCs w:val="24"/>
            <w:lang w:eastAsia="zh-CN"/>
          </w:rPr>
          <w:t>:</w:t>
        </w:r>
        <w:r w:rsidRPr="000C47D9">
          <w:rPr>
            <w:color w:val="0070C0"/>
            <w:szCs w:val="24"/>
            <w:lang w:eastAsia="zh-CN"/>
            <w:rPrChange w:id="390" w:author="Vasenkari, Petri J. (Nokia - FI/Espoo)" w:date="2021-01-28T13:40:00Z">
              <w:rPr>
                <w:i/>
                <w:color w:val="0070C0"/>
                <w:lang w:eastAsia="zh-CN"/>
              </w:rPr>
            </w:rPrChange>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for network to configure CA for IBM or CBM UEs.</w:t>
        </w:r>
      </w:ins>
      <w:ins w:id="391" w:author="Vasenkari, Petri J. (Nokia - FI/Espoo)" w:date="2021-01-28T13:41:00Z">
        <w:r>
          <w:rPr>
            <w:color w:val="0070C0"/>
            <w:szCs w:val="24"/>
            <w:lang w:eastAsia="zh-CN"/>
          </w:rPr>
          <w:t xml:space="preserve"> </w:t>
        </w:r>
      </w:ins>
    </w:p>
    <w:p w14:paraId="68525572" w14:textId="4971758C" w:rsidR="000C47D9" w:rsidRDefault="000C47D9" w:rsidP="00DD19DE">
      <w:pPr>
        <w:rPr>
          <w:ins w:id="392" w:author="Vasenkari, Petri J. (Nokia - FI/Espoo)" w:date="2021-01-28T13:40:00Z"/>
          <w:color w:val="0070C0"/>
          <w:szCs w:val="24"/>
          <w:lang w:eastAsia="zh-CN"/>
        </w:rPr>
      </w:pPr>
      <w:ins w:id="393" w:author="Vasenkari, Petri J. (Nokia - FI/Espoo)" w:date="2021-01-28T13:41:00Z">
        <w:r>
          <w:rPr>
            <w:color w:val="0070C0"/>
            <w:szCs w:val="24"/>
            <w:lang w:eastAsia="zh-CN"/>
          </w:rPr>
          <w:t xml:space="preserve">5 companies support options 1 and 2 i.e. limit non-collocated scenario only for </w:t>
        </w:r>
      </w:ins>
      <w:ins w:id="394" w:author="Vasenkari, Petri J. (Nokia - FI/Espoo)" w:date="2021-01-28T13:42:00Z">
        <w:r>
          <w:rPr>
            <w:color w:val="0070C0"/>
            <w:szCs w:val="24"/>
            <w:lang w:eastAsia="zh-CN"/>
          </w:rPr>
          <w:t xml:space="preserve">UE that support IBM and CBM UE are only applicable for </w:t>
        </w:r>
      </w:ins>
      <w:ins w:id="395" w:author="Vasenkari, Petri J. (Nokia - FI/Espoo)" w:date="2021-01-28T13:43:00Z">
        <w:r>
          <w:rPr>
            <w:color w:val="0070C0"/>
            <w:szCs w:val="24"/>
            <w:lang w:eastAsia="zh-CN"/>
          </w:rPr>
          <w:t>collocated deployment.</w:t>
        </w:r>
      </w:ins>
    </w:p>
    <w:p w14:paraId="304DE2D3" w14:textId="77777777" w:rsidR="000C47D9" w:rsidRPr="000C47D9" w:rsidRDefault="000C47D9" w:rsidP="00DD19DE">
      <w:pPr>
        <w:rPr>
          <w:ins w:id="396" w:author="Vasenkari, Petri J. (Nokia - FI/Espoo)" w:date="2021-01-28T13:09:00Z"/>
          <w:color w:val="0070C0"/>
          <w:szCs w:val="24"/>
          <w:lang w:eastAsia="zh-CN"/>
          <w:rPrChange w:id="397" w:author="Vasenkari, Petri J. (Nokia - FI/Espoo)" w:date="2021-01-28T13:40:00Z">
            <w:rPr>
              <w:ins w:id="398" w:author="Vasenkari, Petri J. (Nokia - FI/Espoo)" w:date="2021-01-28T13:09:00Z"/>
              <w:i/>
              <w:color w:val="0070C0"/>
              <w:lang w:eastAsia="zh-CN"/>
            </w:rPr>
          </w:rPrChange>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6A27C0">
        <w:trPr>
          <w:ins w:id="399" w:author="Vasenkari, Petri J. (Nokia - FI/Espoo)" w:date="2021-01-28T13:09:00Z"/>
        </w:trPr>
        <w:tc>
          <w:tcPr>
            <w:tcW w:w="1242" w:type="dxa"/>
          </w:tcPr>
          <w:p w14:paraId="6B000CD0" w14:textId="77777777" w:rsidR="00AC440C" w:rsidRPr="00045592" w:rsidRDefault="00AC440C" w:rsidP="006A27C0">
            <w:pPr>
              <w:rPr>
                <w:ins w:id="400" w:author="Vasenkari, Petri J. (Nokia - FI/Espoo)" w:date="2021-01-28T13:09:00Z"/>
                <w:rFonts w:eastAsiaTheme="minorEastAsia"/>
                <w:b/>
                <w:bCs/>
                <w:color w:val="0070C0"/>
                <w:lang w:val="en-US" w:eastAsia="zh-CN"/>
              </w:rPr>
            </w:pPr>
          </w:p>
        </w:tc>
        <w:tc>
          <w:tcPr>
            <w:tcW w:w="8615" w:type="dxa"/>
          </w:tcPr>
          <w:p w14:paraId="7BF86DC3" w14:textId="77777777" w:rsidR="00AC440C" w:rsidRPr="000C47D9" w:rsidRDefault="00AC440C" w:rsidP="006A27C0">
            <w:pPr>
              <w:rPr>
                <w:ins w:id="401" w:author="Vasenkari, Petri J. (Nokia - FI/Espoo)" w:date="2021-01-28T13:09:00Z"/>
                <w:rFonts w:eastAsiaTheme="minorEastAsia"/>
                <w:color w:val="0070C0"/>
                <w:lang w:val="en-US" w:eastAsia="zh-CN"/>
                <w:rPrChange w:id="402" w:author="Vasenkari, Petri J. (Nokia - FI/Espoo)" w:date="2021-01-28T13:38:00Z">
                  <w:rPr>
                    <w:ins w:id="403" w:author="Vasenkari, Petri J. (Nokia - FI/Espoo)" w:date="2021-01-28T13:09:00Z"/>
                    <w:rFonts w:eastAsiaTheme="minorEastAsia"/>
                    <w:b/>
                    <w:bCs/>
                    <w:color w:val="0070C0"/>
                    <w:lang w:val="en-US" w:eastAsia="zh-CN"/>
                  </w:rPr>
                </w:rPrChange>
              </w:rPr>
            </w:pPr>
            <w:ins w:id="404" w:author="Vasenkari, Petri J. (Nokia - FI/Espoo)" w:date="2021-01-28T13:09:00Z">
              <w:r w:rsidRPr="000C47D9">
                <w:rPr>
                  <w:rFonts w:eastAsiaTheme="minorEastAsia"/>
                  <w:color w:val="0070C0"/>
                  <w:lang w:val="en-US" w:eastAsia="zh-CN"/>
                  <w:rPrChange w:id="405" w:author="Vasenkari, Petri J. (Nokia - FI/Espoo)" w:date="2021-01-28T13:38:00Z">
                    <w:rPr>
                      <w:rFonts w:eastAsiaTheme="minorEastAsia"/>
                      <w:b/>
                      <w:bCs/>
                      <w:color w:val="0070C0"/>
                      <w:lang w:val="en-US" w:eastAsia="zh-CN"/>
                    </w:rPr>
                  </w:rPrChange>
                </w:rPr>
                <w:t xml:space="preserve">Status summary </w:t>
              </w:r>
            </w:ins>
          </w:p>
        </w:tc>
      </w:tr>
      <w:tr w:rsidR="00AC440C" w14:paraId="1FBBEC29" w14:textId="77777777" w:rsidTr="006A27C0">
        <w:trPr>
          <w:ins w:id="406" w:author="Vasenkari, Petri J. (Nokia - FI/Espoo)" w:date="2021-01-28T13:09:00Z"/>
        </w:trPr>
        <w:tc>
          <w:tcPr>
            <w:tcW w:w="1242" w:type="dxa"/>
          </w:tcPr>
          <w:p w14:paraId="4DFD51C7" w14:textId="0BD8EAC2" w:rsidR="00AC440C" w:rsidRPr="003418CB" w:rsidRDefault="00407834" w:rsidP="00407834">
            <w:pPr>
              <w:rPr>
                <w:ins w:id="407" w:author="Vasenkari, Petri J. (Nokia - FI/Espoo)" w:date="2021-01-28T13:09:00Z"/>
                <w:rFonts w:eastAsiaTheme="minorEastAsia"/>
                <w:color w:val="0070C0"/>
                <w:lang w:val="en-US" w:eastAsia="zh-CN"/>
              </w:rPr>
            </w:pPr>
            <w:ins w:id="408" w:author="Vasenkari, Petri J. (Nokia - FI/Espoo)" w:date="2021-01-28T13:44: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ins>
          </w:p>
        </w:tc>
        <w:tc>
          <w:tcPr>
            <w:tcW w:w="8615" w:type="dxa"/>
          </w:tcPr>
          <w:p w14:paraId="0A372BF1" w14:textId="7A397B56" w:rsidR="00AC440C" w:rsidRPr="000C47D9" w:rsidRDefault="00AC440C" w:rsidP="006A27C0">
            <w:pPr>
              <w:rPr>
                <w:ins w:id="409" w:author="Vasenkari, Petri J. (Nokia - FI/Espoo)" w:date="2021-01-28T13:09:00Z"/>
                <w:rFonts w:eastAsiaTheme="minorEastAsia"/>
                <w:i/>
                <w:color w:val="0070C0"/>
                <w:lang w:val="en-US" w:eastAsia="zh-CN"/>
              </w:rPr>
            </w:pPr>
            <w:ins w:id="410" w:author="Vasenkari, Petri J. (Nokia - FI/Espoo)" w:date="2021-01-28T13:09:00Z">
              <w:r w:rsidRPr="000C47D9">
                <w:rPr>
                  <w:rFonts w:eastAsiaTheme="minorEastAsia" w:hint="eastAsia"/>
                  <w:i/>
                  <w:color w:val="0070C0"/>
                  <w:lang w:val="en-US" w:eastAsia="zh-CN"/>
                </w:rPr>
                <w:t>Tentative agreements:</w:t>
              </w:r>
            </w:ins>
            <w:ins w:id="411" w:author="Vasenkari, Petri J. (Nokia - FI/Espoo)" w:date="2021-01-28T13:44:00Z">
              <w:r w:rsidR="00407834">
                <w:rPr>
                  <w:rFonts w:eastAsiaTheme="minorEastAsia"/>
                  <w:i/>
                  <w:color w:val="0070C0"/>
                  <w:lang w:val="en-US" w:eastAsia="zh-CN"/>
                </w:rPr>
                <w:t xml:space="preserve"> None</w:t>
              </w:r>
            </w:ins>
          </w:p>
          <w:p w14:paraId="019D7E91" w14:textId="77777777" w:rsidR="00AC440C" w:rsidRPr="00407834" w:rsidRDefault="00AC440C" w:rsidP="006A27C0">
            <w:pPr>
              <w:rPr>
                <w:ins w:id="412" w:author="Vasenkari, Petri J. (Nokia - FI/Espoo)" w:date="2021-01-28T13:09:00Z"/>
                <w:rFonts w:eastAsiaTheme="minorEastAsia"/>
                <w:i/>
                <w:color w:val="0070C0"/>
                <w:lang w:val="en-US" w:eastAsia="zh-CN"/>
              </w:rPr>
            </w:pPr>
            <w:ins w:id="413" w:author="Vasenkari, Petri J. (Nokia - FI/Espoo)" w:date="2021-01-28T13:09:00Z">
              <w:r w:rsidRPr="00407834">
                <w:rPr>
                  <w:rFonts w:eastAsiaTheme="minorEastAsia" w:hint="eastAsia"/>
                  <w:i/>
                  <w:color w:val="0070C0"/>
                  <w:lang w:val="en-US" w:eastAsia="zh-CN"/>
                </w:rPr>
                <w:t>Candidate options:</w:t>
              </w:r>
            </w:ins>
          </w:p>
          <w:p w14:paraId="120D3521" w14:textId="7EC3B63E" w:rsidR="00AC440C" w:rsidRPr="00407834" w:rsidRDefault="00AC440C" w:rsidP="006A27C0">
            <w:pPr>
              <w:rPr>
                <w:ins w:id="414" w:author="Vasenkari, Petri J. (Nokia - FI/Espoo)" w:date="2021-01-28T13:09:00Z"/>
                <w:rFonts w:eastAsiaTheme="minorEastAsia"/>
                <w:color w:val="0070C0"/>
                <w:lang w:val="en-US" w:eastAsia="zh-CN"/>
              </w:rPr>
            </w:pPr>
            <w:ins w:id="415" w:author="Vasenkari, Petri J. (Nokia - FI/Espoo)" w:date="2021-01-28T13:09:00Z">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ins>
            <w:ins w:id="416" w:author="Vasenkari, Petri J. (Nokia - FI/Espoo)" w:date="2021-01-28T13:46:00Z">
              <w:r w:rsidR="00407834">
                <w:rPr>
                  <w:rFonts w:eastAsiaTheme="minorEastAsia"/>
                  <w:i/>
                  <w:color w:val="0070C0"/>
                  <w:lang w:val="en-US" w:eastAsia="zh-CN"/>
                </w:rPr>
                <w:t xml:space="preserve"> Continue discussion</w:t>
              </w:r>
            </w:ins>
            <w:ins w:id="417" w:author="Vasenkari, Petri J. (Nokia - FI/Espoo)" w:date="2021-01-28T13:47:00Z">
              <w:r w:rsidR="00407834">
                <w:rPr>
                  <w:rFonts w:eastAsiaTheme="minorEastAsia"/>
                  <w:i/>
                  <w:color w:val="0070C0"/>
                  <w:lang w:val="en-US" w:eastAsia="zh-CN"/>
                </w:rPr>
                <w:t xml:space="preserve"> whether there is a need to limit CBM UEs from non-collocated deployments</w:t>
              </w:r>
            </w:ins>
            <w:ins w:id="418" w:author="Vasenkari, Petri J. (Nokia - FI/Espoo)" w:date="2021-01-28T13:49:00Z">
              <w:r w:rsidR="00407834">
                <w:rPr>
                  <w:rFonts w:eastAsiaTheme="minorEastAsia"/>
                  <w:i/>
                  <w:color w:val="0070C0"/>
                  <w:lang w:val="en-US" w:eastAsia="zh-CN"/>
                </w:rPr>
                <w:t xml:space="preserve"> under the WF.</w:t>
              </w:r>
            </w:ins>
            <w:ins w:id="419" w:author="Vasenkari, Petri J. (Nokia - FI/Espoo)" w:date="2021-01-28T13:47:00Z">
              <w:r w:rsidR="00407834">
                <w:rPr>
                  <w:rFonts w:eastAsiaTheme="minorEastAsia"/>
                  <w:i/>
                  <w:color w:val="0070C0"/>
                  <w:lang w:val="en-US" w:eastAsia="zh-CN"/>
                </w:rPr>
                <w:t xml:space="preserve"> </w:t>
              </w:r>
            </w:ins>
          </w:p>
        </w:tc>
      </w:tr>
    </w:tbl>
    <w:p w14:paraId="217D9D16" w14:textId="71C10312" w:rsidR="00AC440C" w:rsidRDefault="00AC440C" w:rsidP="00DD19DE">
      <w:pPr>
        <w:rPr>
          <w:ins w:id="420" w:author="Vasenkari, Petri J. (Nokia - FI/Espoo)" w:date="2021-01-28T13:49:00Z"/>
          <w:i/>
          <w:color w:val="0070C0"/>
          <w:lang w:eastAsia="zh-CN"/>
        </w:rPr>
      </w:pPr>
    </w:p>
    <w:p w14:paraId="2AC8F86A" w14:textId="77777777" w:rsidR="00301D6C" w:rsidRPr="00BD6797" w:rsidRDefault="00301D6C" w:rsidP="00301D6C">
      <w:pPr>
        <w:rPr>
          <w:ins w:id="421" w:author="Vasenkari, Petri J. (Nokia - FI/Espoo)" w:date="2021-01-28T13:50:00Z"/>
          <w:lang w:val="sv-SE" w:eastAsia="zh-CN"/>
        </w:rPr>
      </w:pPr>
      <w:ins w:id="422" w:author="Vasenkari, Petri J. (Nokia - FI/Espoo)" w:date="2021-01-28T13:50: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simultaneousRxTxInterBandCA</w:t>
        </w:r>
      </w:ins>
    </w:p>
    <w:p w14:paraId="149FB42A" w14:textId="19C49CBA" w:rsidR="00301D6C" w:rsidRDefault="00F03D2E" w:rsidP="00DD19DE">
      <w:pPr>
        <w:rPr>
          <w:ins w:id="423" w:author="Vasenkari, Petri J. (Nokia - FI/Espoo)" w:date="2021-01-28T13:09:00Z"/>
          <w:i/>
          <w:color w:val="0070C0"/>
          <w:lang w:eastAsia="zh-CN"/>
        </w:rPr>
      </w:pPr>
      <w:ins w:id="424" w:author="Vasenkari, Petri J. (Nokia - FI/Espoo)" w:date="2021-01-28T13:57:00Z">
        <w:r>
          <w:rPr>
            <w:i/>
            <w:color w:val="0070C0"/>
            <w:lang w:eastAsia="zh-CN"/>
          </w:rPr>
          <w:t>8 companies support option 1</w:t>
        </w:r>
      </w:ins>
      <w:ins w:id="425" w:author="Vasenkari, Petri J. (Nokia - FI/Espoo)" w:date="2021-01-28T13:58:00Z">
        <w:r>
          <w:rPr>
            <w:i/>
            <w:color w:val="0070C0"/>
            <w:lang w:eastAsia="zh-CN"/>
          </w:rPr>
          <w:t>:</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w:t>
        </w:r>
      </w:ins>
      <w:ins w:id="426" w:author="Vasenkari, Petri J. (Nokia - FI/Espoo)" w:date="2021-01-28T13:59:00Z">
        <w:r>
          <w:rPr>
            <w:i/>
            <w:color w:val="0070C0"/>
            <w:lang w:eastAsia="zh-CN"/>
          </w:rPr>
          <w:t xml:space="preserve"> Huawei raised a good point that i</w:t>
        </w:r>
        <w:r w:rsidRPr="00F03D2E">
          <w:rPr>
            <w:i/>
            <w:color w:val="0070C0"/>
            <w:lang w:eastAsia="zh-CN"/>
          </w:rPr>
          <w:t>f CBM can support non-collocated deployment, obviously simultaneousRxTxInterBandCA is needed.</w:t>
        </w:r>
      </w:ins>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6A27C0">
        <w:trPr>
          <w:ins w:id="427" w:author="Vasenkari, Petri J. (Nokia - FI/Espoo)" w:date="2021-01-28T13:09:00Z"/>
        </w:trPr>
        <w:tc>
          <w:tcPr>
            <w:tcW w:w="1242" w:type="dxa"/>
          </w:tcPr>
          <w:p w14:paraId="62DB018D" w14:textId="77777777" w:rsidR="00AC440C" w:rsidRPr="00045592" w:rsidRDefault="00AC440C" w:rsidP="006A27C0">
            <w:pPr>
              <w:rPr>
                <w:ins w:id="428" w:author="Vasenkari, Petri J. (Nokia - FI/Espoo)" w:date="2021-01-28T13:09:00Z"/>
                <w:rFonts w:eastAsiaTheme="minorEastAsia"/>
                <w:b/>
                <w:bCs/>
                <w:color w:val="0070C0"/>
                <w:lang w:val="en-US" w:eastAsia="zh-CN"/>
              </w:rPr>
            </w:pPr>
          </w:p>
        </w:tc>
        <w:tc>
          <w:tcPr>
            <w:tcW w:w="8615" w:type="dxa"/>
          </w:tcPr>
          <w:p w14:paraId="06D75E0F" w14:textId="77777777" w:rsidR="00AC440C" w:rsidRPr="00045592" w:rsidRDefault="00AC440C" w:rsidP="006A27C0">
            <w:pPr>
              <w:rPr>
                <w:ins w:id="429" w:author="Vasenkari, Petri J. (Nokia - FI/Espoo)" w:date="2021-01-28T13:09:00Z"/>
                <w:rFonts w:eastAsiaTheme="minorEastAsia"/>
                <w:b/>
                <w:bCs/>
                <w:color w:val="0070C0"/>
                <w:lang w:val="en-US" w:eastAsia="zh-CN"/>
              </w:rPr>
            </w:pPr>
            <w:ins w:id="430" w:author="Vasenkari, Petri J. (Nokia - FI/Espoo)" w:date="2021-01-28T13:09:00Z">
              <w:r w:rsidRPr="00045592">
                <w:rPr>
                  <w:rFonts w:eastAsiaTheme="minorEastAsia"/>
                  <w:b/>
                  <w:bCs/>
                  <w:color w:val="0070C0"/>
                  <w:lang w:val="en-US" w:eastAsia="zh-CN"/>
                </w:rPr>
                <w:t xml:space="preserve">Status summary </w:t>
              </w:r>
            </w:ins>
          </w:p>
        </w:tc>
      </w:tr>
      <w:tr w:rsidR="00AC440C" w14:paraId="4533AE51" w14:textId="77777777" w:rsidTr="006A27C0">
        <w:trPr>
          <w:ins w:id="431" w:author="Vasenkari, Petri J. (Nokia - FI/Espoo)" w:date="2021-01-28T13:09:00Z"/>
        </w:trPr>
        <w:tc>
          <w:tcPr>
            <w:tcW w:w="1242" w:type="dxa"/>
          </w:tcPr>
          <w:p w14:paraId="2ADD98B1" w14:textId="0B9A8E5F" w:rsidR="00AC440C" w:rsidRPr="003418CB" w:rsidRDefault="00301D6C" w:rsidP="006A27C0">
            <w:pPr>
              <w:rPr>
                <w:ins w:id="432" w:author="Vasenkari, Petri J. (Nokia - FI/Espoo)" w:date="2021-01-28T13:09:00Z"/>
                <w:rFonts w:eastAsiaTheme="minorEastAsia"/>
                <w:color w:val="0070C0"/>
                <w:lang w:val="en-US" w:eastAsia="zh-CN"/>
              </w:rPr>
            </w:pPr>
            <w:ins w:id="433" w:author="Vasenkari, Petri J. (Nokia - FI/Espoo)" w:date="2021-01-28T13:51:00Z">
              <w:r w:rsidRPr="00301D6C">
                <w:rPr>
                  <w:rFonts w:eastAsiaTheme="minorEastAsia"/>
                  <w:b/>
                  <w:bCs/>
                  <w:color w:val="0070C0"/>
                  <w:lang w:val="en-US" w:eastAsia="zh-CN"/>
                </w:rPr>
                <w:t>Issue 2-3-1: CBM UE and simultaneousRxTxInterBandCA</w:t>
              </w:r>
            </w:ins>
          </w:p>
        </w:tc>
        <w:tc>
          <w:tcPr>
            <w:tcW w:w="8615" w:type="dxa"/>
          </w:tcPr>
          <w:p w14:paraId="12378423" w14:textId="6E1FE639" w:rsidR="00AC440C" w:rsidRPr="00855107" w:rsidRDefault="00AC440C" w:rsidP="006A27C0">
            <w:pPr>
              <w:rPr>
                <w:ins w:id="434" w:author="Vasenkari, Petri J. (Nokia - FI/Espoo)" w:date="2021-01-28T13:09:00Z"/>
                <w:rFonts w:eastAsiaTheme="minorEastAsia"/>
                <w:i/>
                <w:color w:val="0070C0"/>
                <w:lang w:val="en-US" w:eastAsia="zh-CN"/>
              </w:rPr>
            </w:pPr>
            <w:ins w:id="435" w:author="Vasenkari, Petri J. (Nokia - FI/Espoo)" w:date="2021-01-28T13:09:00Z">
              <w:r w:rsidRPr="00855107">
                <w:rPr>
                  <w:rFonts w:eastAsiaTheme="minorEastAsia" w:hint="eastAsia"/>
                  <w:i/>
                  <w:color w:val="0070C0"/>
                  <w:lang w:val="en-US" w:eastAsia="zh-CN"/>
                </w:rPr>
                <w:t>Tentative agreements:</w:t>
              </w:r>
            </w:ins>
            <w:ins w:id="436" w:author="Vasenkari, Petri J. (Nokia - FI/Espoo)" w:date="2021-01-28T14:02:00Z">
              <w:r w:rsidR="00F03D2E">
                <w:rPr>
                  <w:rFonts w:eastAsiaTheme="minorEastAsia"/>
                  <w:i/>
                  <w:color w:val="0070C0"/>
                  <w:lang w:val="en-US" w:eastAsia="zh-CN"/>
                </w:rPr>
                <w:t>None</w:t>
              </w:r>
            </w:ins>
          </w:p>
          <w:p w14:paraId="76D4F147" w14:textId="77777777" w:rsidR="00AC440C" w:rsidRPr="00855107" w:rsidRDefault="00AC440C" w:rsidP="006A27C0">
            <w:pPr>
              <w:rPr>
                <w:ins w:id="437" w:author="Vasenkari, Petri J. (Nokia - FI/Espoo)" w:date="2021-01-28T13:09:00Z"/>
                <w:rFonts w:eastAsiaTheme="minorEastAsia"/>
                <w:i/>
                <w:color w:val="0070C0"/>
                <w:lang w:val="en-US" w:eastAsia="zh-CN"/>
              </w:rPr>
            </w:pPr>
            <w:ins w:id="438" w:author="Vasenkari, Petri J. (Nokia - FI/Espoo)" w:date="2021-01-28T13:09:00Z">
              <w:r>
                <w:rPr>
                  <w:rFonts w:eastAsiaTheme="minorEastAsia" w:hint="eastAsia"/>
                  <w:i/>
                  <w:color w:val="0070C0"/>
                  <w:lang w:val="en-US" w:eastAsia="zh-CN"/>
                </w:rPr>
                <w:t>Candidate options:</w:t>
              </w:r>
            </w:ins>
          </w:p>
          <w:p w14:paraId="62392455" w14:textId="0F649E92" w:rsidR="00AC440C" w:rsidRPr="003418CB" w:rsidRDefault="00AC440C" w:rsidP="006A27C0">
            <w:pPr>
              <w:rPr>
                <w:ins w:id="439" w:author="Vasenkari, Petri J. (Nokia - FI/Espoo)" w:date="2021-01-28T13:09:00Z"/>
                <w:rFonts w:eastAsiaTheme="minorEastAsia"/>
                <w:color w:val="0070C0"/>
                <w:lang w:val="en-US" w:eastAsia="zh-CN"/>
              </w:rPr>
            </w:pPr>
            <w:ins w:id="440" w:author="Vasenkari, Petri J. (Nokia - FI/Espoo)" w:date="2021-01-28T13:09: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441" w:author="Vasenkari, Petri J. (Nokia - FI/Espoo)" w:date="2021-01-28T14:02:00Z">
              <w:r w:rsidR="00F03D2E">
                <w:rPr>
                  <w:rFonts w:eastAsiaTheme="minorEastAsia"/>
                  <w:i/>
                  <w:color w:val="0070C0"/>
                  <w:lang w:val="en-US" w:eastAsia="zh-CN"/>
                </w:rPr>
                <w:t xml:space="preserve"> Wait conclusion </w:t>
              </w:r>
            </w:ins>
            <w:ins w:id="442" w:author="Vasenkari, Petri J. (Nokia - FI/Espoo)" w:date="2021-01-28T14:03:00Z">
              <w:r w:rsidR="00F03D2E">
                <w:rPr>
                  <w:rFonts w:eastAsiaTheme="minorEastAsia"/>
                  <w:i/>
                  <w:color w:val="0070C0"/>
                  <w:lang w:val="en-US" w:eastAsia="zh-CN"/>
                </w:rPr>
                <w:t>i</w:t>
              </w:r>
            </w:ins>
            <w:ins w:id="443" w:author="Vasenkari, Petri J. (Nokia - FI/Espoo)" w:date="2021-01-28T14:02:00Z">
              <w:r w:rsidR="00F03D2E">
                <w:rPr>
                  <w:rFonts w:eastAsiaTheme="minorEastAsia"/>
                  <w:i/>
                  <w:color w:val="0070C0"/>
                  <w:lang w:val="en-US" w:eastAsia="zh-CN"/>
                </w:rPr>
                <w:t>f CBM UE is applicable for non-collocated deployment.</w:t>
              </w:r>
            </w:ins>
          </w:p>
        </w:tc>
      </w:tr>
    </w:tbl>
    <w:p w14:paraId="7DEC0725" w14:textId="6DC64243" w:rsidR="00AC440C" w:rsidRDefault="00AC440C" w:rsidP="00DD19DE">
      <w:pPr>
        <w:rPr>
          <w:ins w:id="444" w:author="Vasenkari, Petri J. (Nokia - FI/Espoo)" w:date="2021-01-28T14:04:00Z"/>
          <w:i/>
          <w:color w:val="0070C0"/>
          <w:lang w:eastAsia="zh-CN"/>
        </w:rPr>
      </w:pPr>
    </w:p>
    <w:p w14:paraId="29383313" w14:textId="77777777" w:rsidR="00CF0A73" w:rsidRPr="00F11B08" w:rsidRDefault="00CF0A73" w:rsidP="00CF0A73">
      <w:pPr>
        <w:rPr>
          <w:ins w:id="445" w:author="Vasenkari, Petri J. (Nokia - FI/Espoo)" w:date="2021-01-28T14:04:00Z"/>
          <w:lang w:val="en-US" w:eastAsia="zh-CN"/>
        </w:rPr>
      </w:pPr>
      <w:ins w:id="446" w:author="Vasenkari, Petri J. (Nokia - FI/Espoo)" w:date="2021-01-28T14:04: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ins>
    </w:p>
    <w:p w14:paraId="69E8F627" w14:textId="4AFA6D41" w:rsidR="00CF0A73" w:rsidRPr="003B3D60" w:rsidRDefault="003B3D60" w:rsidP="00DD19DE">
      <w:pPr>
        <w:rPr>
          <w:ins w:id="447" w:author="Vasenkari, Petri J. (Nokia - FI/Espoo)" w:date="2021-01-28T13:09:00Z"/>
          <w:color w:val="0070C0"/>
          <w:szCs w:val="24"/>
          <w:lang w:eastAsia="zh-CN"/>
          <w:rPrChange w:id="448" w:author="Vasenkari, Petri J. (Nokia - FI/Espoo)" w:date="2021-01-28T14:07:00Z">
            <w:rPr>
              <w:ins w:id="449" w:author="Vasenkari, Petri J. (Nokia - FI/Espoo)" w:date="2021-01-28T13:09:00Z"/>
              <w:i/>
              <w:color w:val="0070C0"/>
              <w:lang w:eastAsia="zh-CN"/>
            </w:rPr>
          </w:rPrChange>
        </w:rPr>
      </w:pPr>
      <w:ins w:id="450" w:author="Vasenkari, Petri J. (Nokia - FI/Espoo)" w:date="2021-01-28T14:06:00Z">
        <w:r w:rsidRPr="003B3D60">
          <w:rPr>
            <w:color w:val="0070C0"/>
            <w:szCs w:val="24"/>
            <w:lang w:eastAsia="zh-CN"/>
            <w:rPrChange w:id="451" w:author="Vasenkari, Petri J. (Nokia - FI/Espoo)" w:date="2021-01-28T14:07:00Z">
              <w:rPr>
                <w:i/>
                <w:color w:val="0070C0"/>
                <w:lang w:val="en-US" w:eastAsia="zh-CN"/>
              </w:rPr>
            </w:rPrChange>
          </w:rPr>
          <w:lastRenderedPageBreak/>
          <w:t xml:space="preserve">All the </w:t>
        </w:r>
      </w:ins>
      <w:ins w:id="452" w:author="Vasenkari, Petri J. (Nokia - FI/Espoo)" w:date="2021-01-28T14:07:00Z">
        <w:r w:rsidRPr="003B3D60">
          <w:rPr>
            <w:color w:val="0070C0"/>
            <w:szCs w:val="24"/>
            <w:lang w:eastAsia="zh-CN"/>
            <w:rPrChange w:id="453" w:author="Vasenkari, Petri J. (Nokia - FI/Espoo)" w:date="2021-01-28T14:07:00Z">
              <w:rPr>
                <w:i/>
                <w:color w:val="0070C0"/>
                <w:lang w:val="en-US" w:eastAsia="zh-CN"/>
              </w:rPr>
            </w:rPrChange>
          </w:rPr>
          <w:t>companie</w:t>
        </w:r>
      </w:ins>
      <w:ins w:id="454" w:author="Vasenkari, Petri J. (Nokia - FI/Espoo)" w:date="2021-01-28T14:12:00Z">
        <w:r>
          <w:rPr>
            <w:color w:val="0070C0"/>
            <w:szCs w:val="24"/>
            <w:lang w:eastAsia="zh-CN"/>
          </w:rPr>
          <w:t>s</w:t>
        </w:r>
      </w:ins>
      <w:ins w:id="455" w:author="Vasenkari, Petri J. (Nokia - FI/Espoo)" w:date="2021-01-28T14:07:00Z">
        <w:r w:rsidRPr="003B3D60">
          <w:rPr>
            <w:color w:val="0070C0"/>
            <w:szCs w:val="24"/>
            <w:lang w:eastAsia="zh-CN"/>
            <w:rPrChange w:id="456" w:author="Vasenkari, Petri J. (Nokia - FI/Espoo)" w:date="2021-01-28T14:07:00Z">
              <w:rPr>
                <w:i/>
                <w:color w:val="0070C0"/>
                <w:lang w:val="en-US" w:eastAsia="zh-CN"/>
              </w:rPr>
            </w:rPrChange>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ins>
    </w:p>
    <w:tbl>
      <w:tblPr>
        <w:tblStyle w:val="TableGrid"/>
        <w:tblW w:w="0" w:type="auto"/>
        <w:tblLook w:val="04A0" w:firstRow="1" w:lastRow="0" w:firstColumn="1" w:lastColumn="0" w:noHBand="0" w:noVBand="1"/>
        <w:tblPrChange w:id="457" w:author="Vasenkari, Petri J. (Nokia - FI/Espoo)" w:date="2021-01-28T14:04:00Z">
          <w:tblPr>
            <w:tblStyle w:val="TableGrid"/>
            <w:tblW w:w="0" w:type="auto"/>
            <w:tblLook w:val="04A0" w:firstRow="1" w:lastRow="0" w:firstColumn="1" w:lastColumn="0" w:noHBand="0" w:noVBand="1"/>
          </w:tblPr>
        </w:tblPrChange>
      </w:tblPr>
      <w:tblGrid>
        <w:gridCol w:w="2263"/>
        <w:gridCol w:w="7368"/>
        <w:tblGridChange w:id="458">
          <w:tblGrid>
            <w:gridCol w:w="1238"/>
            <w:gridCol w:w="8393"/>
          </w:tblGrid>
        </w:tblGridChange>
      </w:tblGrid>
      <w:tr w:rsidR="00AC440C" w:rsidRPr="00004165" w14:paraId="33CCACDC" w14:textId="77777777" w:rsidTr="00CF0A73">
        <w:trPr>
          <w:ins w:id="459" w:author="Vasenkari, Petri J. (Nokia - FI/Espoo)" w:date="2021-01-28T13:09:00Z"/>
        </w:trPr>
        <w:tc>
          <w:tcPr>
            <w:tcW w:w="2263" w:type="dxa"/>
            <w:tcPrChange w:id="460" w:author="Vasenkari, Petri J. (Nokia - FI/Espoo)" w:date="2021-01-28T14:04:00Z">
              <w:tcPr>
                <w:tcW w:w="1242" w:type="dxa"/>
              </w:tcPr>
            </w:tcPrChange>
          </w:tcPr>
          <w:p w14:paraId="01865AEE" w14:textId="77777777" w:rsidR="00AC440C" w:rsidRPr="00045592" w:rsidRDefault="00AC440C" w:rsidP="006A27C0">
            <w:pPr>
              <w:rPr>
                <w:ins w:id="461" w:author="Vasenkari, Petri J. (Nokia - FI/Espoo)" w:date="2021-01-28T13:09:00Z"/>
                <w:rFonts w:eastAsiaTheme="minorEastAsia"/>
                <w:b/>
                <w:bCs/>
                <w:color w:val="0070C0"/>
                <w:lang w:val="en-US" w:eastAsia="zh-CN"/>
              </w:rPr>
            </w:pPr>
          </w:p>
        </w:tc>
        <w:tc>
          <w:tcPr>
            <w:tcW w:w="7368" w:type="dxa"/>
            <w:tcPrChange w:id="462" w:author="Vasenkari, Petri J. (Nokia - FI/Espoo)" w:date="2021-01-28T14:04:00Z">
              <w:tcPr>
                <w:tcW w:w="8615" w:type="dxa"/>
              </w:tcPr>
            </w:tcPrChange>
          </w:tcPr>
          <w:p w14:paraId="1A5B18A2" w14:textId="77777777" w:rsidR="00AC440C" w:rsidRPr="00045592" w:rsidRDefault="00AC440C" w:rsidP="006A27C0">
            <w:pPr>
              <w:rPr>
                <w:ins w:id="463" w:author="Vasenkari, Petri J. (Nokia - FI/Espoo)" w:date="2021-01-28T13:09:00Z"/>
                <w:rFonts w:eastAsiaTheme="minorEastAsia"/>
                <w:b/>
                <w:bCs/>
                <w:color w:val="0070C0"/>
                <w:lang w:val="en-US" w:eastAsia="zh-CN"/>
              </w:rPr>
            </w:pPr>
            <w:ins w:id="464" w:author="Vasenkari, Petri J. (Nokia - FI/Espoo)" w:date="2021-01-28T13:09:00Z">
              <w:r w:rsidRPr="00045592">
                <w:rPr>
                  <w:rFonts w:eastAsiaTheme="minorEastAsia"/>
                  <w:b/>
                  <w:bCs/>
                  <w:color w:val="0070C0"/>
                  <w:lang w:val="en-US" w:eastAsia="zh-CN"/>
                </w:rPr>
                <w:t xml:space="preserve">Status summary </w:t>
              </w:r>
            </w:ins>
          </w:p>
        </w:tc>
      </w:tr>
      <w:tr w:rsidR="00AC440C" w14:paraId="4B0F96CC" w14:textId="77777777" w:rsidTr="00CF0A73">
        <w:trPr>
          <w:ins w:id="465" w:author="Vasenkari, Petri J. (Nokia - FI/Espoo)" w:date="2021-01-28T13:09:00Z"/>
        </w:trPr>
        <w:tc>
          <w:tcPr>
            <w:tcW w:w="2263" w:type="dxa"/>
            <w:tcPrChange w:id="466" w:author="Vasenkari, Petri J. (Nokia - FI/Espoo)" w:date="2021-01-28T14:04:00Z">
              <w:tcPr>
                <w:tcW w:w="1242" w:type="dxa"/>
              </w:tcPr>
            </w:tcPrChange>
          </w:tcPr>
          <w:p w14:paraId="4E104721" w14:textId="5E98F8F6" w:rsidR="00AC440C" w:rsidRPr="003418CB" w:rsidRDefault="00CF0A73" w:rsidP="00CF0A73">
            <w:pPr>
              <w:rPr>
                <w:ins w:id="467" w:author="Vasenkari, Petri J. (Nokia - FI/Espoo)" w:date="2021-01-28T13:09:00Z"/>
                <w:rFonts w:eastAsiaTheme="minorEastAsia"/>
                <w:color w:val="0070C0"/>
                <w:lang w:val="en-US" w:eastAsia="zh-CN"/>
              </w:rPr>
            </w:pPr>
            <w:ins w:id="468" w:author="Vasenkari, Petri J. (Nokia - FI/Espoo)" w:date="2021-01-28T14:04: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ins>
          </w:p>
        </w:tc>
        <w:tc>
          <w:tcPr>
            <w:tcW w:w="7368" w:type="dxa"/>
            <w:tcPrChange w:id="469" w:author="Vasenkari, Petri J. (Nokia - FI/Espoo)" w:date="2021-01-28T14:04:00Z">
              <w:tcPr>
                <w:tcW w:w="8615" w:type="dxa"/>
              </w:tcPr>
            </w:tcPrChange>
          </w:tcPr>
          <w:p w14:paraId="61859EF5" w14:textId="1B9FC88C" w:rsidR="00AC440C" w:rsidRPr="003B3D60" w:rsidRDefault="00AC440C" w:rsidP="006A27C0">
            <w:pPr>
              <w:rPr>
                <w:ins w:id="470" w:author="Vasenkari, Petri J. (Nokia - FI/Espoo)" w:date="2021-01-28T13:09:00Z"/>
                <w:rFonts w:eastAsiaTheme="minorEastAsia"/>
                <w:i/>
                <w:color w:val="0070C0"/>
                <w:lang w:eastAsia="zh-CN"/>
                <w:rPrChange w:id="471" w:author="Vasenkari, Petri J. (Nokia - FI/Espoo)" w:date="2021-01-28T14:07:00Z">
                  <w:rPr>
                    <w:ins w:id="472" w:author="Vasenkari, Petri J. (Nokia - FI/Espoo)" w:date="2021-01-28T13:09:00Z"/>
                    <w:rFonts w:eastAsiaTheme="minorEastAsia"/>
                    <w:i/>
                    <w:color w:val="0070C0"/>
                    <w:lang w:val="en-US" w:eastAsia="zh-CN"/>
                  </w:rPr>
                </w:rPrChange>
              </w:rPr>
            </w:pPr>
            <w:ins w:id="473" w:author="Vasenkari, Petri J. (Nokia - FI/Espoo)" w:date="2021-01-28T13:09:00Z">
              <w:r w:rsidRPr="00855107">
                <w:rPr>
                  <w:rFonts w:eastAsiaTheme="minorEastAsia" w:hint="eastAsia"/>
                  <w:i/>
                  <w:color w:val="0070C0"/>
                  <w:lang w:val="en-US" w:eastAsia="zh-CN"/>
                </w:rPr>
                <w:t>Tentative agreements:</w:t>
              </w:r>
            </w:ins>
            <w:ins w:id="474" w:author="Vasenkari, Petri J. (Nokia - FI/Espoo)" w:date="2021-01-28T14:07:00Z">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ins>
          </w:p>
          <w:p w14:paraId="5E2FF69E" w14:textId="77777777" w:rsidR="00AC440C" w:rsidRPr="00855107" w:rsidRDefault="00AC440C" w:rsidP="006A27C0">
            <w:pPr>
              <w:rPr>
                <w:ins w:id="475" w:author="Vasenkari, Petri J. (Nokia - FI/Espoo)" w:date="2021-01-28T13:09:00Z"/>
                <w:rFonts w:eastAsiaTheme="minorEastAsia"/>
                <w:i/>
                <w:color w:val="0070C0"/>
                <w:lang w:val="en-US" w:eastAsia="zh-CN"/>
              </w:rPr>
            </w:pPr>
            <w:ins w:id="476" w:author="Vasenkari, Petri J. (Nokia - FI/Espoo)" w:date="2021-01-28T13:09:00Z">
              <w:r>
                <w:rPr>
                  <w:rFonts w:eastAsiaTheme="minorEastAsia" w:hint="eastAsia"/>
                  <w:i/>
                  <w:color w:val="0070C0"/>
                  <w:lang w:val="en-US" w:eastAsia="zh-CN"/>
                </w:rPr>
                <w:t>Candidate options:</w:t>
              </w:r>
            </w:ins>
          </w:p>
          <w:p w14:paraId="7114EE87" w14:textId="42773013" w:rsidR="00AC440C" w:rsidRPr="003418CB" w:rsidRDefault="00AC440C" w:rsidP="006A27C0">
            <w:pPr>
              <w:rPr>
                <w:ins w:id="477" w:author="Vasenkari, Petri J. (Nokia - FI/Espoo)" w:date="2021-01-28T13:09:00Z"/>
                <w:rFonts w:eastAsiaTheme="minorEastAsia"/>
                <w:color w:val="0070C0"/>
                <w:lang w:val="en-US" w:eastAsia="zh-CN"/>
              </w:rPr>
            </w:pPr>
            <w:ins w:id="478" w:author="Vasenkari, Petri J. (Nokia - FI/Espoo)" w:date="2021-01-28T13:09: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479" w:author="Vasenkari, Petri J. (Nokia - FI/Espoo)" w:date="2021-01-28T14:07:00Z">
              <w:r w:rsidR="003B3D60">
                <w:rPr>
                  <w:rFonts w:eastAsiaTheme="minorEastAsia"/>
                  <w:i/>
                  <w:color w:val="0070C0"/>
                  <w:lang w:val="en-US" w:eastAsia="zh-CN"/>
                </w:rPr>
                <w:t xml:space="preserve"> Agreement to be included </w:t>
              </w:r>
            </w:ins>
            <w:ins w:id="480" w:author="Vasenkari, Petri J. (Nokia - FI/Espoo)" w:date="2021-01-28T14:08:00Z">
              <w:r w:rsidR="003B3D60">
                <w:rPr>
                  <w:rFonts w:eastAsiaTheme="minorEastAsia"/>
                  <w:i/>
                  <w:color w:val="0070C0"/>
                  <w:lang w:val="en-US" w:eastAsia="zh-CN"/>
                </w:rPr>
                <w:t>into WF.</w:t>
              </w:r>
            </w:ins>
          </w:p>
        </w:tc>
      </w:tr>
    </w:tbl>
    <w:p w14:paraId="74EB4A17" w14:textId="717C128E" w:rsidR="00AC440C" w:rsidRDefault="00AC440C" w:rsidP="00DD19DE">
      <w:pPr>
        <w:rPr>
          <w:ins w:id="481" w:author="Vasenkari, Petri J. (Nokia - FI/Espoo)" w:date="2021-01-28T14:08:00Z"/>
          <w:i/>
          <w:color w:val="0070C0"/>
          <w:lang w:eastAsia="zh-CN"/>
        </w:rPr>
      </w:pPr>
    </w:p>
    <w:p w14:paraId="623FD384" w14:textId="1B0F64A3" w:rsidR="003B3D60" w:rsidRDefault="003B3D60" w:rsidP="003B3D60">
      <w:pPr>
        <w:rPr>
          <w:ins w:id="482" w:author="Vasenkari, Petri J. (Nokia - FI/Espoo)" w:date="2021-01-28T14:15:00Z"/>
          <w:b/>
          <w:color w:val="0070C0"/>
          <w:u w:val="single"/>
          <w:lang w:eastAsia="ko-KR"/>
        </w:rPr>
      </w:pPr>
      <w:ins w:id="483" w:author="Vasenkari, Petri J. (Nokia - FI/Espoo)" w:date="2021-01-28T14:15: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ins>
    </w:p>
    <w:p w14:paraId="3FE0C0A1" w14:textId="45FCB141" w:rsidR="003B3D60" w:rsidRPr="00B960C2" w:rsidRDefault="00B960C2" w:rsidP="00DD19DE">
      <w:pPr>
        <w:rPr>
          <w:ins w:id="484" w:author="Vasenkari, Petri J. (Nokia - FI/Espoo)" w:date="2021-01-28T14:04:00Z"/>
          <w:iCs/>
          <w:color w:val="0070C0"/>
          <w:lang w:eastAsia="zh-CN"/>
          <w:rPrChange w:id="485" w:author="Vasenkari, Petri J. (Nokia - FI/Espoo)" w:date="2021-01-28T14:25:00Z">
            <w:rPr>
              <w:ins w:id="486" w:author="Vasenkari, Petri J. (Nokia - FI/Espoo)" w:date="2021-01-28T14:04:00Z"/>
              <w:i/>
              <w:color w:val="0070C0"/>
              <w:lang w:eastAsia="zh-CN"/>
            </w:rPr>
          </w:rPrChange>
        </w:rPr>
      </w:pPr>
      <w:ins w:id="487" w:author="Vasenkari, Petri J. (Nokia - FI/Espoo)" w:date="2021-01-28T14:22:00Z">
        <w:r w:rsidRPr="00B960C2">
          <w:rPr>
            <w:iCs/>
            <w:color w:val="0070C0"/>
            <w:lang w:eastAsia="zh-CN"/>
            <w:rPrChange w:id="488" w:author="Vasenkari, Petri J. (Nokia - FI/Espoo)" w:date="2021-01-28T14:25:00Z">
              <w:rPr>
                <w:i/>
                <w:color w:val="0070C0"/>
                <w:lang w:eastAsia="zh-CN"/>
              </w:rPr>
            </w:rPrChange>
          </w:rPr>
          <w:t>Majority 9 companies do not want to</w:t>
        </w:r>
      </w:ins>
      <w:ins w:id="489" w:author="Vasenkari, Petri J. (Nokia - FI/Espoo)" w:date="2021-01-28T14:23:00Z">
        <w:r w:rsidRPr="00B960C2">
          <w:rPr>
            <w:iCs/>
            <w:color w:val="0070C0"/>
            <w:lang w:eastAsia="zh-CN"/>
            <w:rPrChange w:id="490" w:author="Vasenkari, Petri J. (Nokia - FI/Espoo)" w:date="2021-01-28T14:25:00Z">
              <w:rPr>
                <w:i/>
                <w:color w:val="0070C0"/>
                <w:lang w:eastAsia="zh-CN"/>
              </w:rPr>
            </w:rPrChange>
          </w:rPr>
          <w:t xml:space="preserve"> discuss</w:t>
        </w:r>
      </w:ins>
      <w:ins w:id="491" w:author="Vasenkari, Petri J. (Nokia - FI/Espoo)" w:date="2021-01-28T14:22:00Z">
        <w:r w:rsidRPr="00B960C2">
          <w:rPr>
            <w:iCs/>
            <w:color w:val="0070C0"/>
            <w:lang w:eastAsia="zh-CN"/>
            <w:rPrChange w:id="492" w:author="Vasenkari, Petri J. (Nokia - FI/Espoo)" w:date="2021-01-28T14:25:00Z">
              <w:rPr>
                <w:i/>
                <w:color w:val="0070C0"/>
                <w:lang w:eastAsia="zh-CN"/>
              </w:rPr>
            </w:rPrChange>
          </w:rPr>
          <w:t xml:space="preserve"> dual polarization assumption </w:t>
        </w:r>
      </w:ins>
      <w:ins w:id="493" w:author="Vasenkari, Petri J. (Nokia - FI/Espoo)" w:date="2021-01-28T14:23:00Z">
        <w:r w:rsidRPr="00B960C2">
          <w:rPr>
            <w:iCs/>
            <w:color w:val="0070C0"/>
            <w:lang w:eastAsia="zh-CN"/>
            <w:rPrChange w:id="494" w:author="Vasenkari, Petri J. (Nokia - FI/Espoo)" w:date="2021-01-28T14:25:00Z">
              <w:rPr>
                <w:i/>
                <w:color w:val="0070C0"/>
                <w:lang w:eastAsia="zh-CN"/>
              </w:rPr>
            </w:rPrChange>
          </w:rPr>
          <w:t>for</w:t>
        </w:r>
      </w:ins>
      <w:ins w:id="495" w:author="Vasenkari, Petri J. (Nokia - FI/Espoo)" w:date="2021-01-28T14:22:00Z">
        <w:r w:rsidRPr="00B960C2">
          <w:rPr>
            <w:iCs/>
            <w:color w:val="0070C0"/>
            <w:lang w:eastAsia="zh-CN"/>
            <w:rPrChange w:id="496" w:author="Vasenkari, Petri J. (Nokia - FI/Espoo)" w:date="2021-01-28T14:25:00Z">
              <w:rPr>
                <w:i/>
                <w:color w:val="0070C0"/>
                <w:lang w:eastAsia="zh-CN"/>
              </w:rPr>
            </w:rPrChange>
          </w:rPr>
          <w:t xml:space="preserve"> inter-band CA</w:t>
        </w:r>
      </w:ins>
      <w:ins w:id="497" w:author="Vasenkari, Petri J. (Nokia - FI/Espoo)" w:date="2021-01-28T14:23:00Z">
        <w:r w:rsidRPr="00B960C2">
          <w:rPr>
            <w:iCs/>
            <w:color w:val="0070C0"/>
            <w:lang w:eastAsia="zh-CN"/>
            <w:rPrChange w:id="498" w:author="Vasenkari, Petri J. (Nokia - FI/Espoo)" w:date="2021-01-28T14:25:00Z">
              <w:rPr>
                <w:i/>
                <w:color w:val="0070C0"/>
                <w:lang w:eastAsia="zh-CN"/>
              </w:rPr>
            </w:rPrChange>
          </w:rPr>
          <w:t xml:space="preserve">. Samsung wants to know if this means that </w:t>
        </w:r>
      </w:ins>
      <w:ins w:id="499" w:author="Vasenkari, Petri J. (Nokia - FI/Espoo)" w:date="2021-01-28T14:24:00Z">
        <w:r w:rsidRPr="00B960C2">
          <w:rPr>
            <w:iCs/>
            <w:color w:val="0070C0"/>
            <w:lang w:eastAsia="zh-CN"/>
            <w:rPrChange w:id="500" w:author="Vasenkari, Petri J. (Nokia - FI/Espoo)" w:date="2021-01-28T14:25:00Z">
              <w:rPr>
                <w:i/>
                <w:color w:val="0070C0"/>
                <w:lang w:eastAsia="zh-CN"/>
              </w:rPr>
            </w:rPrChange>
          </w:rPr>
          <w:t>IBM architecture with CC per polarization is not valid UE architecture. Huawei thinks it may be valid architecture but it means that RAN4 nee</w:t>
        </w:r>
      </w:ins>
      <w:ins w:id="501" w:author="Vasenkari, Petri J. (Nokia - FI/Espoo)" w:date="2021-01-28T14:25:00Z">
        <w:r w:rsidRPr="00B960C2">
          <w:rPr>
            <w:iCs/>
            <w:color w:val="0070C0"/>
            <w:lang w:eastAsia="zh-CN"/>
            <w:rPrChange w:id="502" w:author="Vasenkari, Petri J. (Nokia - FI/Espoo)" w:date="2021-01-28T14:25:00Z">
              <w:rPr>
                <w:i/>
                <w:color w:val="0070C0"/>
                <w:lang w:eastAsia="zh-CN"/>
              </w:rPr>
            </w:rPrChange>
          </w:rPr>
          <w:t>ds to develop second set of requirements.</w:t>
        </w:r>
      </w:ins>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6A27C0">
        <w:trPr>
          <w:ins w:id="503" w:author="Vasenkari, Petri J. (Nokia - FI/Espoo)" w:date="2021-01-28T14:04:00Z"/>
        </w:trPr>
        <w:tc>
          <w:tcPr>
            <w:tcW w:w="1242" w:type="dxa"/>
          </w:tcPr>
          <w:p w14:paraId="5084F4D0" w14:textId="77777777" w:rsidR="00CF0A73" w:rsidRPr="00045592" w:rsidRDefault="00CF0A73" w:rsidP="006A27C0">
            <w:pPr>
              <w:rPr>
                <w:ins w:id="504" w:author="Vasenkari, Petri J. (Nokia - FI/Espoo)" w:date="2021-01-28T14:04:00Z"/>
                <w:rFonts w:eastAsiaTheme="minorEastAsia"/>
                <w:b/>
                <w:bCs/>
                <w:color w:val="0070C0"/>
                <w:lang w:val="en-US" w:eastAsia="zh-CN"/>
              </w:rPr>
            </w:pPr>
          </w:p>
        </w:tc>
        <w:tc>
          <w:tcPr>
            <w:tcW w:w="8615" w:type="dxa"/>
          </w:tcPr>
          <w:p w14:paraId="17B09D1E" w14:textId="77777777" w:rsidR="00CF0A73" w:rsidRPr="00045592" w:rsidRDefault="00CF0A73" w:rsidP="006A27C0">
            <w:pPr>
              <w:rPr>
                <w:ins w:id="505" w:author="Vasenkari, Petri J. (Nokia - FI/Espoo)" w:date="2021-01-28T14:04:00Z"/>
                <w:rFonts w:eastAsiaTheme="minorEastAsia"/>
                <w:b/>
                <w:bCs/>
                <w:color w:val="0070C0"/>
                <w:lang w:val="en-US" w:eastAsia="zh-CN"/>
              </w:rPr>
            </w:pPr>
            <w:ins w:id="506" w:author="Vasenkari, Petri J. (Nokia - FI/Espoo)" w:date="2021-01-28T14:04:00Z">
              <w:r w:rsidRPr="00045592">
                <w:rPr>
                  <w:rFonts w:eastAsiaTheme="minorEastAsia"/>
                  <w:b/>
                  <w:bCs/>
                  <w:color w:val="0070C0"/>
                  <w:lang w:val="en-US" w:eastAsia="zh-CN"/>
                </w:rPr>
                <w:t xml:space="preserve">Status summary </w:t>
              </w:r>
            </w:ins>
          </w:p>
        </w:tc>
      </w:tr>
      <w:tr w:rsidR="00CF0A73" w14:paraId="463B7A2D" w14:textId="77777777" w:rsidTr="006A27C0">
        <w:trPr>
          <w:ins w:id="507" w:author="Vasenkari, Petri J. (Nokia - FI/Espoo)" w:date="2021-01-28T14:04:00Z"/>
        </w:trPr>
        <w:tc>
          <w:tcPr>
            <w:tcW w:w="1242" w:type="dxa"/>
          </w:tcPr>
          <w:p w14:paraId="1E57C3AE" w14:textId="71A9BEF9" w:rsidR="00CF0A73" w:rsidRPr="003418CB" w:rsidRDefault="003B3D60" w:rsidP="006A27C0">
            <w:pPr>
              <w:rPr>
                <w:ins w:id="508" w:author="Vasenkari, Petri J. (Nokia - FI/Espoo)" w:date="2021-01-28T14:04:00Z"/>
                <w:rFonts w:eastAsiaTheme="minorEastAsia"/>
                <w:color w:val="0070C0"/>
                <w:lang w:val="en-US" w:eastAsia="zh-CN"/>
              </w:rPr>
            </w:pPr>
            <w:ins w:id="509" w:author="Vasenkari, Petri J. (Nokia - FI/Espoo)" w:date="2021-01-28T14:15:00Z">
              <w:r w:rsidRPr="003B3D60">
                <w:rPr>
                  <w:b/>
                  <w:color w:val="0070C0"/>
                  <w:u w:val="single"/>
                  <w:lang w:eastAsia="ko-KR"/>
                </w:rPr>
                <w:t>Sub-topic 2-4: Dual polarization antenna</w:t>
              </w:r>
            </w:ins>
          </w:p>
        </w:tc>
        <w:tc>
          <w:tcPr>
            <w:tcW w:w="8615" w:type="dxa"/>
          </w:tcPr>
          <w:p w14:paraId="27FAA16F" w14:textId="3978FBC7" w:rsidR="00CF0A73" w:rsidRPr="00855107" w:rsidRDefault="00CF0A73" w:rsidP="006A27C0">
            <w:pPr>
              <w:rPr>
                <w:ins w:id="510" w:author="Vasenkari, Petri J. (Nokia - FI/Espoo)" w:date="2021-01-28T14:04:00Z"/>
                <w:rFonts w:eastAsiaTheme="minorEastAsia"/>
                <w:i/>
                <w:color w:val="0070C0"/>
                <w:lang w:val="en-US" w:eastAsia="zh-CN"/>
              </w:rPr>
            </w:pPr>
            <w:ins w:id="511" w:author="Vasenkari, Petri J. (Nokia - FI/Espoo)" w:date="2021-01-28T14:04:00Z">
              <w:r w:rsidRPr="00855107">
                <w:rPr>
                  <w:rFonts w:eastAsiaTheme="minorEastAsia" w:hint="eastAsia"/>
                  <w:i/>
                  <w:color w:val="0070C0"/>
                  <w:lang w:val="en-US" w:eastAsia="zh-CN"/>
                </w:rPr>
                <w:t>Tentative agreements:</w:t>
              </w:r>
            </w:ins>
            <w:ins w:id="512" w:author="Vasenkari, Petri J. (Nokia - FI/Espoo)" w:date="2021-01-28T14:25:00Z">
              <w:r w:rsidR="00B960C2">
                <w:rPr>
                  <w:rFonts w:eastAsiaTheme="minorEastAsia"/>
                  <w:i/>
                  <w:color w:val="0070C0"/>
                  <w:lang w:val="en-US" w:eastAsia="zh-CN"/>
                </w:rPr>
                <w:t xml:space="preserve"> None</w:t>
              </w:r>
            </w:ins>
          </w:p>
          <w:p w14:paraId="550FF424" w14:textId="77777777" w:rsidR="00CF0A73" w:rsidRPr="00855107" w:rsidRDefault="00CF0A73" w:rsidP="006A27C0">
            <w:pPr>
              <w:rPr>
                <w:ins w:id="513" w:author="Vasenkari, Petri J. (Nokia - FI/Espoo)" w:date="2021-01-28T14:04:00Z"/>
                <w:rFonts w:eastAsiaTheme="minorEastAsia"/>
                <w:i/>
                <w:color w:val="0070C0"/>
                <w:lang w:val="en-US" w:eastAsia="zh-CN"/>
              </w:rPr>
            </w:pPr>
            <w:ins w:id="514" w:author="Vasenkari, Petri J. (Nokia - FI/Espoo)" w:date="2021-01-28T14:04:00Z">
              <w:r>
                <w:rPr>
                  <w:rFonts w:eastAsiaTheme="minorEastAsia" w:hint="eastAsia"/>
                  <w:i/>
                  <w:color w:val="0070C0"/>
                  <w:lang w:val="en-US" w:eastAsia="zh-CN"/>
                </w:rPr>
                <w:t>Candidate options:</w:t>
              </w:r>
            </w:ins>
          </w:p>
          <w:p w14:paraId="6015FA98" w14:textId="79E31707" w:rsidR="00CF0A73" w:rsidRPr="003418CB" w:rsidRDefault="00CF0A73" w:rsidP="006A27C0">
            <w:pPr>
              <w:rPr>
                <w:ins w:id="515" w:author="Vasenkari, Petri J. (Nokia - FI/Espoo)" w:date="2021-01-28T14:04:00Z"/>
                <w:rFonts w:eastAsiaTheme="minorEastAsia"/>
                <w:color w:val="0070C0"/>
                <w:lang w:val="en-US" w:eastAsia="zh-CN"/>
              </w:rPr>
            </w:pPr>
            <w:ins w:id="516" w:author="Vasenkari, Petri J. (Nokia - FI/Espoo)" w:date="2021-01-28T14:04: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517" w:author="Vasenkari, Petri J. (Nokia - FI/Espoo)" w:date="2021-01-28T14:25:00Z">
              <w:r w:rsidR="00B960C2">
                <w:rPr>
                  <w:rFonts w:eastAsiaTheme="minorEastAsia"/>
                  <w:i/>
                  <w:color w:val="0070C0"/>
                  <w:lang w:val="en-US" w:eastAsia="zh-CN"/>
                </w:rPr>
                <w:t xml:space="preserve"> </w:t>
              </w:r>
            </w:ins>
            <w:ins w:id="518" w:author="Vasenkari, Petri J. (Nokia - FI/Espoo)" w:date="2021-01-28T14:31:00Z">
              <w:r w:rsidR="00651B71">
                <w:rPr>
                  <w:rFonts w:eastAsiaTheme="minorEastAsia"/>
                  <w:i/>
                  <w:color w:val="0070C0"/>
                  <w:lang w:val="en-US" w:eastAsia="zh-CN"/>
                </w:rPr>
                <w:t xml:space="preserve">Discuss if RAN4 can agree not to introduce new </w:t>
              </w:r>
            </w:ins>
            <w:ins w:id="519" w:author="Vasenkari, Petri J. (Nokia - FI/Espoo)" w:date="2021-01-28T14:32:00Z">
              <w:r w:rsidR="00651B71">
                <w:rPr>
                  <w:rFonts w:eastAsiaTheme="minorEastAsia"/>
                  <w:i/>
                  <w:color w:val="0070C0"/>
                  <w:lang w:val="en-US" w:eastAsia="zh-CN"/>
                </w:rPr>
                <w:t>requirements</w:t>
              </w:r>
            </w:ins>
            <w:ins w:id="520" w:author="Vasenkari, Petri J. (Nokia - FI/Espoo)" w:date="2021-01-28T14:31:00Z">
              <w:r w:rsidR="00651B71">
                <w:rPr>
                  <w:rFonts w:eastAsiaTheme="minorEastAsia"/>
                  <w:i/>
                  <w:color w:val="0070C0"/>
                  <w:lang w:val="en-US" w:eastAsia="zh-CN"/>
                </w:rPr>
                <w:t xml:space="preserve"> for </w:t>
              </w:r>
            </w:ins>
            <w:ins w:id="521" w:author="Vasenkari, Petri J. (Nokia - FI/Espoo)" w:date="2021-01-28T14:32:00Z">
              <w:r w:rsidR="00651B71" w:rsidRPr="00651B71">
                <w:rPr>
                  <w:rFonts w:eastAsiaTheme="minorEastAsia"/>
                  <w:i/>
                  <w:color w:val="0070C0"/>
                  <w:lang w:val="en-US" w:eastAsia="zh-CN"/>
                </w:rPr>
                <w:t>IBM architecture with CC per polarization</w:t>
              </w:r>
            </w:ins>
            <w:ins w:id="522" w:author="Vasenkari, Petri J. (Nokia - FI/Espoo)" w:date="2021-01-28T16:25:00Z">
              <w:r w:rsidR="00CC4374">
                <w:rPr>
                  <w:rFonts w:eastAsiaTheme="minorEastAsia"/>
                  <w:i/>
                  <w:color w:val="0070C0"/>
                  <w:lang w:val="en-US" w:eastAsia="zh-CN"/>
                </w:rPr>
                <w:t xml:space="preserve"> under the WF.</w:t>
              </w:r>
            </w:ins>
          </w:p>
        </w:tc>
      </w:tr>
    </w:tbl>
    <w:p w14:paraId="3D1101F5" w14:textId="77777777" w:rsidR="00CF0A73" w:rsidRPr="00AC440C" w:rsidRDefault="00CF0A73" w:rsidP="00DD19DE">
      <w:pPr>
        <w:rPr>
          <w:i/>
          <w:color w:val="0070C0"/>
          <w:lang w:eastAsia="zh-CN"/>
          <w:rPrChange w:id="523" w:author="Vasenkari, Petri J. (Nokia - FI/Espoo)" w:date="2021-01-28T13:09:00Z">
            <w:rPr>
              <w:i/>
              <w:color w:val="0070C0"/>
              <w:lang w:val="en-US" w:eastAsia="zh-CN"/>
            </w:rPr>
          </w:rPrChange>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C7C4C32" w:rsidR="00962108" w:rsidRPr="003418CB" w:rsidRDefault="006F4AB7" w:rsidP="00B80039">
            <w:pPr>
              <w:rPr>
                <w:rFonts w:eastAsiaTheme="minorEastAsia"/>
                <w:color w:val="0070C0"/>
                <w:lang w:val="en-US" w:eastAsia="zh-CN"/>
              </w:rPr>
            </w:pPr>
            <w:ins w:id="524" w:author="Vasenkari, Petri J. (Nokia - FI/Espoo)" w:date="2021-01-28T14:26:00Z">
              <w:r w:rsidRPr="006F4AB7">
                <w:rPr>
                  <w:rFonts w:eastAsiaTheme="minorEastAsia"/>
                  <w:color w:val="0070C0"/>
                  <w:highlight w:val="yellow"/>
                  <w:lang w:val="en-US" w:eastAsia="zh-CN"/>
                  <w:rPrChange w:id="525" w:author="Vasenkari, Petri J. (Nokia - FI/Espoo)" w:date="2021-01-28T14:26:00Z">
                    <w:rPr>
                      <w:rFonts w:eastAsiaTheme="minorEastAsia"/>
                      <w:color w:val="0070C0"/>
                      <w:lang w:val="en-US" w:eastAsia="zh-CN"/>
                    </w:rPr>
                  </w:rPrChange>
                </w:rPr>
                <w:t>WF for feasibility study of DL FR2 CA.</w:t>
              </w:r>
            </w:ins>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ins w:id="526" w:author="Vasenkari, Petri J. (Nokia - FI/Espoo)" w:date="2021-01-28T16:26:00Z"/>
          <w:lang w:val="en-US"/>
        </w:rPr>
      </w:pPr>
      <w:bookmarkStart w:id="527" w:name="_GoBack"/>
      <w:bookmarkEnd w:id="527"/>
      <w:r w:rsidRPr="00F11B08">
        <w:rPr>
          <w:lang w:val="en-US"/>
        </w:rPr>
        <w:t>Discussion on 2nd round (if applicable)</w:t>
      </w:r>
    </w:p>
    <w:p w14:paraId="1CA0E254" w14:textId="7EB52BC4" w:rsidR="00CF5D75" w:rsidRPr="00CF5D75" w:rsidRDefault="00CF5D75" w:rsidP="00CF5D75">
      <w:pPr>
        <w:rPr>
          <w:ins w:id="528" w:author="Vasenkari, Petri J. (Nokia - FI/Espoo)" w:date="2021-01-28T14:27:00Z"/>
          <w:lang w:val="en-US" w:eastAsia="zh-CN"/>
          <w:rPrChange w:id="529" w:author="Vasenkari, Petri J. (Nokia - FI/Espoo)" w:date="2021-01-28T16:26:00Z">
            <w:rPr>
              <w:ins w:id="530" w:author="Vasenkari, Petri J. (Nokia - FI/Espoo)" w:date="2021-01-28T14:27:00Z"/>
            </w:rPr>
          </w:rPrChange>
        </w:rPr>
      </w:pPr>
      <w:ins w:id="531" w:author="Vasenkari, Petri J. (Nokia - FI/Espoo)" w:date="2021-01-28T16:26:00Z">
        <w:r>
          <w:rPr>
            <w:lang w:val="en-US" w:eastAsia="zh-CN"/>
          </w:rPr>
          <w:t>WF will be allocated and following top</w:t>
        </w:r>
      </w:ins>
      <w:ins w:id="532" w:author="Vasenkari, Petri J. (Nokia - FI/Espoo)" w:date="2021-01-28T16:27:00Z">
        <w:r>
          <w:rPr>
            <w:lang w:val="en-US" w:eastAsia="zh-CN"/>
          </w:rPr>
          <w:t>ics are part of the dedicated email discussion.</w:t>
        </w:r>
      </w:ins>
    </w:p>
    <w:p w14:paraId="74E51906" w14:textId="77777777" w:rsidR="00024016" w:rsidRPr="00F11B08" w:rsidRDefault="00024016" w:rsidP="00024016">
      <w:pPr>
        <w:rPr>
          <w:ins w:id="533" w:author="Vasenkari, Petri J. (Nokia - FI/Espoo)" w:date="2021-01-28T14:27:00Z"/>
          <w:lang w:val="en-US" w:eastAsia="zh-CN"/>
        </w:rPr>
      </w:pPr>
      <w:ins w:id="534" w:author="Vasenkari, Petri J. (Nokia - FI/Espoo)" w:date="2021-01-28T14:27: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ins>
    </w:p>
    <w:p w14:paraId="1045E013" w14:textId="65E13B7B" w:rsidR="00024016" w:rsidRDefault="00024016" w:rsidP="00024016">
      <w:pPr>
        <w:rPr>
          <w:ins w:id="535" w:author="Vasenkari, Petri J. (Nokia - FI/Espoo)" w:date="2021-01-28T14:30:00Z"/>
          <w:rFonts w:eastAsiaTheme="minorEastAsia"/>
          <w:i/>
          <w:color w:val="0070C0"/>
          <w:lang w:val="en-US" w:eastAsia="zh-CN"/>
        </w:rPr>
      </w:pPr>
      <w:ins w:id="536" w:author="Vasenkari, Petri J. (Nokia - FI/Espoo)" w:date="2021-01-28T14:27:00Z">
        <w:r w:rsidRPr="00855107">
          <w:rPr>
            <w:rFonts w:eastAsiaTheme="minorEastAsia" w:hint="eastAsia"/>
            <w:i/>
            <w:color w:val="0070C0"/>
            <w:lang w:val="en-US" w:eastAsia="zh-CN"/>
          </w:rPr>
          <w:t>Tentative agreements:</w:t>
        </w:r>
        <w:r>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ins>
    </w:p>
    <w:p w14:paraId="0CB3D6D9" w14:textId="13C6AB1A" w:rsidR="00651B71" w:rsidRPr="00855107" w:rsidRDefault="00651B71" w:rsidP="00024016">
      <w:pPr>
        <w:rPr>
          <w:ins w:id="537" w:author="Vasenkari, Petri J. (Nokia - FI/Espoo)" w:date="2021-01-28T14:27:00Z"/>
          <w:rFonts w:eastAsiaTheme="minorEastAsia"/>
          <w:i/>
          <w:color w:val="0070C0"/>
          <w:lang w:val="en-US" w:eastAsia="zh-CN"/>
        </w:rPr>
      </w:pPr>
      <w:ins w:id="538" w:author="Vasenkari, Petri J. (Nokia - FI/Espoo)" w:date="2021-01-28T14:30:00Z">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Discuss the tentative agreement in WF</w:t>
        </w:r>
      </w:ins>
      <w:ins w:id="539" w:author="Vasenkari, Petri J. (Nokia - FI/Espoo)" w:date="2021-01-28T16:24:00Z">
        <w:r w:rsidR="00CC4374">
          <w:rPr>
            <w:rFonts w:eastAsiaTheme="minorEastAsia"/>
            <w:i/>
            <w:color w:val="0070C0"/>
            <w:lang w:val="en-US" w:eastAsia="zh-CN"/>
          </w:rPr>
          <w:t xml:space="preserve"> over the email</w:t>
        </w:r>
      </w:ins>
      <w:ins w:id="540" w:author="Vasenkari, Petri J. (Nokia - FI/Espoo)" w:date="2021-01-28T14:30:00Z">
        <w:r>
          <w:rPr>
            <w:rFonts w:eastAsiaTheme="minorEastAsia"/>
            <w:i/>
            <w:color w:val="0070C0"/>
            <w:lang w:val="en-US" w:eastAsia="zh-CN"/>
          </w:rPr>
          <w:t>.</w:t>
        </w:r>
      </w:ins>
    </w:p>
    <w:p w14:paraId="3DC89FC3" w14:textId="77777777" w:rsidR="00024016" w:rsidRPr="00BD6797" w:rsidRDefault="00024016" w:rsidP="00024016">
      <w:pPr>
        <w:rPr>
          <w:ins w:id="541" w:author="Vasenkari, Petri J. (Nokia - FI/Espoo)" w:date="2021-01-28T14:27:00Z"/>
          <w:lang w:val="sv-SE" w:eastAsia="zh-CN"/>
        </w:rPr>
      </w:pPr>
      <w:ins w:id="542" w:author="Vasenkari, Petri J. (Nokia - FI/Espoo)" w:date="2021-01-28T14:27: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ins>
    </w:p>
    <w:p w14:paraId="1DB99DBD" w14:textId="62FA85F9" w:rsidR="00024016" w:rsidRDefault="00024016" w:rsidP="00024016">
      <w:pPr>
        <w:rPr>
          <w:ins w:id="543" w:author="Vasenkari, Petri J. (Nokia - FI/Espoo)" w:date="2021-01-28T14:29:00Z"/>
          <w:rFonts w:eastAsiaTheme="minorEastAsia"/>
          <w:i/>
          <w:color w:val="0070C0"/>
          <w:lang w:val="en-US" w:eastAsia="zh-CN"/>
        </w:rPr>
      </w:pPr>
      <w:ins w:id="544" w:author="Vasenkari, Petri J. (Nokia - FI/Espoo)" w:date="2021-01-28T14:28:00Z">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Pr>
            <w:rFonts w:eastAsiaTheme="minorEastAsia"/>
            <w:i/>
            <w:color w:val="0070C0"/>
            <w:lang w:val="en-US" w:eastAsia="zh-CN"/>
          </w:rPr>
          <w:t xml:space="preserve"> Continue discussion whether there is a need to limit CBM UEs from non-collocated deployments under the WF.</w:t>
        </w:r>
      </w:ins>
    </w:p>
    <w:p w14:paraId="717B19B8" w14:textId="77777777" w:rsidR="00651B71" w:rsidRPr="00F11B08" w:rsidRDefault="00651B71" w:rsidP="00651B71">
      <w:pPr>
        <w:rPr>
          <w:ins w:id="545" w:author="Vasenkari, Petri J. (Nokia - FI/Espoo)" w:date="2021-01-28T14:30:00Z"/>
          <w:lang w:val="en-US" w:eastAsia="zh-CN"/>
        </w:rPr>
      </w:pPr>
      <w:ins w:id="546" w:author="Vasenkari, Petri J. (Nokia - FI/Espoo)" w:date="2021-01-28T14:30: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ins>
    </w:p>
    <w:p w14:paraId="1C97D5B3" w14:textId="77777777" w:rsidR="00651B71" w:rsidRPr="006A27C0" w:rsidRDefault="00651B71" w:rsidP="00651B71">
      <w:pPr>
        <w:rPr>
          <w:ins w:id="547" w:author="Vasenkari, Petri J. (Nokia - FI/Espoo)" w:date="2021-01-28T14:30:00Z"/>
          <w:rFonts w:eastAsiaTheme="minorEastAsia"/>
          <w:i/>
          <w:color w:val="0070C0"/>
          <w:lang w:eastAsia="zh-CN"/>
        </w:rPr>
      </w:pPr>
      <w:ins w:id="548" w:author="Vasenkari, Petri J. (Nokia - FI/Espoo)" w:date="2021-01-28T14:30:00Z">
        <w:r w:rsidRPr="00855107">
          <w:rPr>
            <w:rFonts w:eastAsiaTheme="minorEastAsia" w:hint="eastAsia"/>
            <w:i/>
            <w:color w:val="0070C0"/>
            <w:lang w:val="en-US" w:eastAsia="zh-CN"/>
          </w:rPr>
          <w:t>Tentative agreements:</w:t>
        </w:r>
        <w:r>
          <w:rPr>
            <w:color w:val="0070C0"/>
            <w:szCs w:val="24"/>
            <w:lang w:eastAsia="zh-CN"/>
          </w:rPr>
          <w:t xml:space="preserve"> Define REFSENS relaxation for CBM UE which is a function of frequency span between the CCs.</w:t>
        </w:r>
      </w:ins>
    </w:p>
    <w:p w14:paraId="3FF284BD" w14:textId="7A5DC28F" w:rsidR="00651B71" w:rsidRDefault="00651B71" w:rsidP="00024016">
      <w:pPr>
        <w:rPr>
          <w:ins w:id="549" w:author="Vasenkari, Petri J. (Nokia - FI/Espoo)" w:date="2021-01-28T14:32:00Z"/>
          <w:rFonts w:eastAsiaTheme="minorEastAsia"/>
          <w:i/>
          <w:color w:val="0070C0"/>
          <w:lang w:val="en-US" w:eastAsia="zh-CN"/>
        </w:rPr>
      </w:pPr>
      <w:ins w:id="550" w:author="Vasenkari, Petri J. (Nokia - FI/Espoo)" w:date="2021-01-28T14:30: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Agreement to be included into WF.</w:t>
        </w:r>
      </w:ins>
    </w:p>
    <w:p w14:paraId="4180FD9B" w14:textId="77777777" w:rsidR="00651B71" w:rsidRDefault="00651B71" w:rsidP="00651B71">
      <w:pPr>
        <w:rPr>
          <w:ins w:id="551" w:author="Vasenkari, Petri J. (Nokia - FI/Espoo)" w:date="2021-01-28T14:32:00Z"/>
          <w:b/>
          <w:color w:val="0070C0"/>
          <w:u w:val="single"/>
          <w:lang w:eastAsia="ko-KR"/>
        </w:rPr>
      </w:pPr>
      <w:ins w:id="552" w:author="Vasenkari, Petri J. (Nokia - FI/Espoo)" w:date="2021-01-28T14:32:00Z">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ins>
    </w:p>
    <w:p w14:paraId="52F9500E" w14:textId="7E07BDAA" w:rsidR="00651B71" w:rsidRPr="00651B71" w:rsidRDefault="00651B71">
      <w:pPr>
        <w:rPr>
          <w:rPrChange w:id="553" w:author="Vasenkari, Petri J. (Nokia - FI/Espoo)" w:date="2021-01-28T14:30:00Z">
            <w:rPr>
              <w:lang w:val="en-US"/>
            </w:rPr>
          </w:rPrChange>
        </w:rPr>
        <w:pPrChange w:id="554" w:author="Vasenkari, Petri J. (Nokia - FI/Espoo)" w:date="2021-01-28T14:27:00Z">
          <w:pPr>
            <w:pStyle w:val="Heading2"/>
          </w:pPr>
        </w:pPrChange>
      </w:pPr>
      <w:ins w:id="555" w:author="Vasenkari, Petri J. (Nokia - FI/Espoo)" w:date="2021-01-28T14:32: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Discuss if RAN4 can agree not to introduce new requirements for </w:t>
        </w:r>
        <w:r w:rsidRPr="00651B71">
          <w:rPr>
            <w:rFonts w:eastAsiaTheme="minorEastAsia"/>
            <w:i/>
            <w:color w:val="0070C0"/>
            <w:lang w:val="en-US" w:eastAsia="zh-CN"/>
          </w:rPr>
          <w:t>IBM architecture with CC per polarization</w:t>
        </w:r>
      </w:ins>
      <w:ins w:id="556" w:author="Vasenkari, Petri J. (Nokia - FI/Espoo)" w:date="2021-01-28T16:25:00Z">
        <w:r w:rsidR="00CC4374">
          <w:rPr>
            <w:rFonts w:eastAsiaTheme="minorEastAsia"/>
            <w:i/>
            <w:color w:val="0070C0"/>
            <w:lang w:val="en-US" w:eastAsia="zh-CN"/>
          </w:rPr>
          <w:t xml:space="preserve"> in WF over the email</w:t>
        </w:r>
      </w:ins>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Heading2"/>
      </w:pPr>
      <w:r w:rsidRPr="00B831AE">
        <w:rPr>
          <w:rFonts w:hint="eastAsia"/>
        </w:rPr>
        <w:t>Companies</w:t>
      </w:r>
      <w:r w:rsidRPr="00B831AE">
        <w:t>’</w:t>
      </w:r>
      <w:r w:rsidRPr="00CB0305">
        <w:t xml:space="preserve"> contributions summary</w:t>
      </w:r>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5F36D8" w:rsidP="00892FF6">
            <w:pPr>
              <w:spacing w:before="120" w:after="120"/>
              <w:rPr>
                <w:rFonts w:ascii="Arial" w:hAnsi="Arial" w:cs="Arial"/>
                <w:sz w:val="18"/>
                <w:szCs w:val="18"/>
              </w:rPr>
            </w:pPr>
            <w:hyperlink r:id="rId19"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5F36D8"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deployment, and be applied per band </w:t>
            </w:r>
            <w:r w:rsidRPr="00AE7F1D">
              <w:rPr>
                <w:rFonts w:ascii="Arial" w:eastAsia="DengXian" w:hAnsi="Arial" w:cs="Arial"/>
                <w:b/>
                <w:bCs/>
                <w:sz w:val="18"/>
                <w:szCs w:val="18"/>
              </w:rPr>
              <w:lastRenderedPageBreak/>
              <w:t>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5F36D8" w:rsidP="00AE7F1D">
            <w:pPr>
              <w:spacing w:before="120" w:after="120"/>
              <w:rPr>
                <w:rFonts w:ascii="Arial" w:hAnsi="Arial" w:cs="Arial"/>
                <w:sz w:val="18"/>
                <w:szCs w:val="18"/>
              </w:rPr>
            </w:pPr>
            <w:hyperlink r:id="rId21"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5F36D8" w:rsidP="008712A7">
            <w:pPr>
              <w:spacing w:before="120" w:after="120"/>
            </w:pPr>
            <w:hyperlink r:id="rId22"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557" w:name="_Hlk62114978"/>
            <w:r w:rsidRPr="008712A7">
              <w:rPr>
                <w:rFonts w:ascii="Arial" w:eastAsia="SimSun" w:hAnsi="Arial" w:cs="Arial"/>
                <w:b/>
                <w:color w:val="000000"/>
                <w:kern w:val="2"/>
                <w:sz w:val="18"/>
                <w:szCs w:val="18"/>
                <w:lang w:eastAsia="zh-CN"/>
              </w:rPr>
              <w:t>For inter-band UL CA in FR2, the power class should be follow current UE types.</w:t>
            </w:r>
            <w:bookmarkEnd w:id="557"/>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2: for inter-band UL CA in FR2, the maximum output power should be specified independency 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lastRenderedPageBreak/>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r w:rsidRPr="004A7544">
        <w:rPr>
          <w:rFonts w:hint="eastAsia"/>
        </w:rPr>
        <w:t>Open issues</w:t>
      </w:r>
      <w:r>
        <w:t xml:space="preserve"> summary</w:t>
      </w:r>
    </w:p>
    <w:p w14:paraId="3CD85DA0" w14:textId="0C26E1E8" w:rsidR="0005189F" w:rsidRDefault="0005189F" w:rsidP="0005189F">
      <w:pPr>
        <w:pStyle w:val="Heading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We agree Max EIRP is applied per UE for non-overlapping bands. But we need also consider how to treat the overlapping bands, maybe it can 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lastRenderedPageBreak/>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This concept is actually leverage</w:t>
            </w:r>
            <w:r>
              <w:rPr>
                <w:rFonts w:eastAsia="PMingLiU" w:hint="eastAsia"/>
                <w:lang w:eastAsia="zh-TW"/>
              </w:rPr>
              <w:t>d</w:t>
            </w:r>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We agreed min peak EIRP is applied per band for non-overlapping bands, But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commentRangeStart w:id="558"/>
            <w:r>
              <w:rPr>
                <w:rFonts w:eastAsiaTheme="minorEastAsia"/>
                <w:lang w:eastAsia="zh-CN"/>
              </w:rPr>
              <w:t xml:space="preserve">Option1, min peak EIRP is to ensure the UL coverage for individual band. </w:t>
            </w:r>
            <w:commentRangeEnd w:id="558"/>
            <w:r>
              <w:rPr>
                <w:rStyle w:val="CommentReference"/>
                <w:rFonts w:eastAsia="SimSun"/>
              </w:rPr>
              <w:commentReference w:id="558"/>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commentRangeStart w:id="559"/>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commentRangeEnd w:id="559"/>
            <w:r>
              <w:rPr>
                <w:rStyle w:val="CommentReference"/>
                <w:rFonts w:eastAsia="SimSun"/>
              </w:rPr>
              <w:commentReference w:id="559"/>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e agree max TRP is applied per band for non-overlapping bands, But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For inter-band UL CA in FR2, the power class should be follow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r w:rsidRPr="00D55F24">
        <w:rPr>
          <w:sz w:val="24"/>
          <w:szCs w:val="16"/>
        </w:rPr>
        <w:t xml:space="preserve">Open issues </w:t>
      </w:r>
    </w:p>
    <w:p w14:paraId="69B813AC" w14:textId="77777777" w:rsidR="0005189F" w:rsidRPr="00805BE8" w:rsidRDefault="0005189F" w:rsidP="0005189F">
      <w:pPr>
        <w:pStyle w:val="Heading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r w:rsidRPr="00035C50">
        <w:t>Summary</w:t>
      </w:r>
      <w:r w:rsidRPr="00035C50">
        <w:rPr>
          <w:rFonts w:hint="eastAsia"/>
        </w:rPr>
        <w:t xml:space="preserve"> for 1st round </w:t>
      </w:r>
    </w:p>
    <w:p w14:paraId="35FAA547" w14:textId="77777777" w:rsidR="0005189F" w:rsidRPr="00805BE8" w:rsidRDefault="0005189F" w:rsidP="0005189F">
      <w:pPr>
        <w:pStyle w:val="Heading3"/>
        <w:rPr>
          <w:sz w:val="24"/>
          <w:szCs w:val="16"/>
        </w:rPr>
      </w:pPr>
      <w:r w:rsidRPr="00805BE8">
        <w:rPr>
          <w:sz w:val="24"/>
          <w:szCs w:val="16"/>
        </w:rPr>
        <w:t xml:space="preserve">Open issues </w:t>
      </w:r>
    </w:p>
    <w:p w14:paraId="57E69E69" w14:textId="322A842F" w:rsidR="00923A79" w:rsidRDefault="00923A79" w:rsidP="00923A79">
      <w:pPr>
        <w:rPr>
          <w:ins w:id="560" w:author="Vasenkari, Petri J. (Nokia - FI/Espoo)" w:date="2021-01-28T15:39:00Z"/>
          <w:b/>
          <w:color w:val="0070C0"/>
          <w:u w:val="single"/>
          <w:lang w:eastAsia="ko-KR"/>
        </w:rPr>
      </w:pPr>
      <w:ins w:id="561" w:author="Vasenkari, Petri J. (Nokia - FI/Espoo)" w:date="2021-01-28T15:34: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ins>
    </w:p>
    <w:p w14:paraId="241DC728" w14:textId="0810B29B" w:rsidR="00923A79" w:rsidRPr="00923A79" w:rsidRDefault="00923A79" w:rsidP="00923A79">
      <w:pPr>
        <w:rPr>
          <w:ins w:id="562" w:author="Vasenkari, Petri J. (Nokia - FI/Espoo)" w:date="2021-01-28T15:34:00Z"/>
          <w:bCs/>
          <w:lang w:val="sv-SE" w:eastAsia="zh-CN"/>
        </w:rPr>
      </w:pPr>
      <w:ins w:id="563" w:author="Vasenkari, Petri J. (Nokia - FI/Espoo)" w:date="2021-01-28T15:39:00Z">
        <w:r w:rsidRPr="00923A79">
          <w:rPr>
            <w:bCs/>
            <w:color w:val="0070C0"/>
            <w:u w:val="single"/>
            <w:lang w:eastAsia="ko-KR"/>
            <w:rPrChange w:id="564" w:author="Vasenkari, Petri J. (Nokia - FI/Espoo)" w:date="2021-01-28T15:39:00Z">
              <w:rPr>
                <w:b/>
                <w:color w:val="0070C0"/>
                <w:u w:val="single"/>
                <w:lang w:eastAsia="ko-KR"/>
              </w:rPr>
            </w:rPrChange>
          </w:rPr>
          <w:t xml:space="preserve">Both options 2 and 3 </w:t>
        </w:r>
        <w:r>
          <w:rPr>
            <w:bCs/>
            <w:color w:val="0070C0"/>
            <w:u w:val="single"/>
            <w:lang w:eastAsia="ko-KR"/>
          </w:rPr>
          <w:t>got similar support.</w:t>
        </w:r>
      </w:ins>
      <w:ins w:id="565" w:author="Vasenkari, Petri J. (Nokia - FI/Espoo)" w:date="2021-01-28T15:41:00Z">
        <w:r>
          <w:rPr>
            <w:bCs/>
            <w:color w:val="0070C0"/>
            <w:u w:val="single"/>
            <w:lang w:eastAsia="ko-KR"/>
          </w:rPr>
          <w:t xml:space="preserve"> </w:t>
        </w:r>
        <w:r>
          <w:rPr>
            <w:rFonts w:eastAsiaTheme="minorEastAsia"/>
            <w:lang w:eastAsia="zh-CN"/>
          </w:rPr>
          <w:t>More analysis on regulation requirement over the world is needed.</w:t>
        </w:r>
      </w:ins>
    </w:p>
    <w:p w14:paraId="78977788" w14:textId="77777777" w:rsidR="00923A79" w:rsidRDefault="00923A79">
      <w:pPr>
        <w:pStyle w:val="ListParagraph"/>
        <w:numPr>
          <w:ilvl w:val="0"/>
          <w:numId w:val="4"/>
        </w:numPr>
        <w:overflowPunct/>
        <w:autoSpaceDE/>
        <w:autoSpaceDN/>
        <w:adjustRightInd/>
        <w:spacing w:after="120"/>
        <w:ind w:firstLineChars="0"/>
        <w:textAlignment w:val="auto"/>
        <w:rPr>
          <w:ins w:id="566" w:author="Vasenkari, Petri J. (Nokia - FI/Espoo)" w:date="2021-01-28T15:39:00Z"/>
          <w:rFonts w:eastAsia="SimSun"/>
          <w:color w:val="0070C0"/>
          <w:szCs w:val="24"/>
          <w:lang w:eastAsia="zh-CN"/>
        </w:rPr>
        <w:pPrChange w:id="567" w:author="Vasenkari, Petri J. (Nokia - FI/Espoo)" w:date="2021-01-28T15:39:00Z">
          <w:pPr>
            <w:pStyle w:val="ListParagraph"/>
            <w:numPr>
              <w:ilvl w:val="1"/>
              <w:numId w:val="4"/>
            </w:numPr>
            <w:overflowPunct/>
            <w:autoSpaceDE/>
            <w:autoSpaceDN/>
            <w:adjustRightInd/>
            <w:spacing w:after="120"/>
            <w:ind w:left="1440" w:firstLineChars="0" w:hanging="360"/>
            <w:textAlignment w:val="auto"/>
          </w:pPr>
        </w:pPrChange>
      </w:pPr>
      <w:ins w:id="568" w:author="Vasenkari, Petri J. (Nokia - FI/Espoo)" w:date="2021-01-28T15:39:00Z">
        <w:r w:rsidRPr="00805BE8">
          <w:rPr>
            <w:rFonts w:eastAsia="SimSun"/>
            <w:color w:val="0070C0"/>
            <w:szCs w:val="24"/>
            <w:lang w:eastAsia="zh-CN"/>
          </w:rPr>
          <w:t xml:space="preserve">Option 2: </w:t>
        </w:r>
        <w:r w:rsidRPr="0060781C">
          <w:rPr>
            <w:rFonts w:eastAsia="SimSun"/>
            <w:color w:val="0070C0"/>
            <w:szCs w:val="24"/>
            <w:lang w:eastAsia="zh-CN"/>
          </w:rPr>
          <w:t>For non-overlapping bands specify EIRP as per band, with max EIRP of each band set to 43 dBm</w:t>
        </w:r>
        <w:r>
          <w:rPr>
            <w:rFonts w:eastAsia="SimSun"/>
            <w:color w:val="0070C0"/>
            <w:szCs w:val="24"/>
            <w:lang w:eastAsia="zh-CN"/>
          </w:rPr>
          <w:t>, excluding PC1</w:t>
        </w:r>
        <w:r w:rsidRPr="0060781C">
          <w:rPr>
            <w:rFonts w:eastAsia="SimSun"/>
            <w:color w:val="0070C0"/>
            <w:szCs w:val="24"/>
            <w:lang w:eastAsia="zh-CN"/>
          </w:rPr>
          <w:t>.</w:t>
        </w:r>
      </w:ins>
    </w:p>
    <w:p w14:paraId="65D186BA" w14:textId="77777777" w:rsidR="00923A79" w:rsidRPr="00805BE8" w:rsidRDefault="00923A79">
      <w:pPr>
        <w:pStyle w:val="ListParagraph"/>
        <w:numPr>
          <w:ilvl w:val="0"/>
          <w:numId w:val="4"/>
        </w:numPr>
        <w:overflowPunct/>
        <w:autoSpaceDE/>
        <w:autoSpaceDN/>
        <w:adjustRightInd/>
        <w:spacing w:after="120"/>
        <w:ind w:firstLineChars="0"/>
        <w:textAlignment w:val="auto"/>
        <w:rPr>
          <w:ins w:id="569" w:author="Vasenkari, Petri J. (Nokia - FI/Espoo)" w:date="2021-01-28T15:39:00Z"/>
          <w:rFonts w:eastAsia="SimSun"/>
          <w:color w:val="0070C0"/>
          <w:szCs w:val="24"/>
          <w:lang w:eastAsia="zh-CN"/>
        </w:rPr>
        <w:pPrChange w:id="570" w:author="Vasenkari, Petri J. (Nokia - FI/Espoo)" w:date="2021-01-28T15:39:00Z">
          <w:pPr>
            <w:pStyle w:val="ListParagraph"/>
            <w:numPr>
              <w:ilvl w:val="1"/>
              <w:numId w:val="4"/>
            </w:numPr>
            <w:overflowPunct/>
            <w:autoSpaceDE/>
            <w:autoSpaceDN/>
            <w:adjustRightInd/>
            <w:spacing w:after="120"/>
            <w:ind w:left="1440" w:firstLineChars="0" w:hanging="360"/>
            <w:textAlignment w:val="auto"/>
          </w:pPr>
        </w:pPrChange>
      </w:pPr>
      <w:ins w:id="571" w:author="Vasenkari, Petri J. (Nokia - FI/Espoo)" w:date="2021-01-28T15:39:00Z">
        <w:r>
          <w:rPr>
            <w:rFonts w:eastAsia="SimSun"/>
            <w:color w:val="0070C0"/>
            <w:szCs w:val="24"/>
            <w:lang w:eastAsia="zh-CN"/>
          </w:rPr>
          <w:t xml:space="preserve">Option 3: Per UE and </w:t>
        </w:r>
        <w:r w:rsidRPr="009A6EE9">
          <w:rPr>
            <w:rFonts w:eastAsia="SimSun"/>
            <w:color w:val="0070C0"/>
            <w:szCs w:val="24"/>
            <w:lang w:eastAsia="zh-CN"/>
          </w:rPr>
          <w:t>aggregated max EIRP keep the same requirement with single CC operation</w:t>
        </w:r>
      </w:ins>
    </w:p>
    <w:p w14:paraId="6BA3766C" w14:textId="48B657CD" w:rsidR="0005189F" w:rsidRDefault="0005189F" w:rsidP="0005189F">
      <w:pPr>
        <w:rPr>
          <w:i/>
          <w:color w:val="0070C0"/>
          <w:lang w:val="en-US" w:eastAsia="zh-CN"/>
        </w:rPr>
      </w:pPr>
      <w:del w:id="572" w:author="Vasenkari, Petri J. (Nokia - FI/Espoo)" w:date="2021-01-28T15:34:00Z">
        <w:r w:rsidRPr="009415B0" w:rsidDel="00923A79">
          <w:rPr>
            <w:i/>
            <w:color w:val="0070C0"/>
            <w:lang w:val="en-US" w:eastAsia="zh-CN"/>
          </w:rPr>
          <w:delText>Moderator tries</w:delText>
        </w:r>
        <w:r w:rsidRPr="009415B0" w:rsidDel="00923A79">
          <w:rPr>
            <w:rFonts w:hint="eastAsia"/>
            <w:i/>
            <w:color w:val="0070C0"/>
            <w:lang w:val="en-US" w:eastAsia="zh-CN"/>
          </w:rPr>
          <w:delText xml:space="preserve"> to summarize discussion status for 1</w:delText>
        </w:r>
        <w:r w:rsidRPr="009415B0" w:rsidDel="00923A79">
          <w:rPr>
            <w:rFonts w:hint="eastAsia"/>
            <w:i/>
            <w:color w:val="0070C0"/>
            <w:vertAlign w:val="superscript"/>
            <w:lang w:val="en-US" w:eastAsia="zh-CN"/>
          </w:rPr>
          <w:delText>st</w:delText>
        </w:r>
        <w:r w:rsidRPr="009415B0" w:rsidDel="00923A79">
          <w:rPr>
            <w:rFonts w:hint="eastAsia"/>
            <w:i/>
            <w:color w:val="0070C0"/>
            <w:lang w:val="en-US" w:eastAsia="zh-CN"/>
          </w:rPr>
          <w:delText xml:space="preserve"> round, list all the identified open issues and tentative agreements or candidate options and </w:delText>
        </w:r>
        <w:r w:rsidRPr="009415B0" w:rsidDel="00923A79">
          <w:rPr>
            <w:i/>
            <w:color w:val="0070C0"/>
            <w:lang w:val="en-US" w:eastAsia="zh-CN"/>
          </w:rPr>
          <w:delText>suggestion</w:delText>
        </w:r>
        <w:r w:rsidRPr="009415B0" w:rsidDel="00923A79">
          <w:rPr>
            <w:rFonts w:hint="eastAsia"/>
            <w:i/>
            <w:color w:val="0070C0"/>
            <w:lang w:val="en-US" w:eastAsia="zh-CN"/>
          </w:rPr>
          <w:delText xml:space="preserve"> for 2</w:delText>
        </w:r>
        <w:r w:rsidRPr="009415B0" w:rsidDel="00923A79">
          <w:rPr>
            <w:rFonts w:hint="eastAsia"/>
            <w:i/>
            <w:color w:val="0070C0"/>
            <w:vertAlign w:val="superscript"/>
            <w:lang w:val="en-US" w:eastAsia="zh-CN"/>
          </w:rPr>
          <w:delText>nd</w:delText>
        </w:r>
        <w:r w:rsidRPr="009415B0" w:rsidDel="00923A79">
          <w:rPr>
            <w:rFonts w:hint="eastAsia"/>
            <w:i/>
            <w:color w:val="0070C0"/>
            <w:lang w:val="en-US" w:eastAsia="zh-CN"/>
          </w:rPr>
          <w:delText xml:space="preserve"> round</w:delText>
        </w:r>
        <w:r w:rsidDel="00923A79">
          <w:rPr>
            <w:rFonts w:hint="eastAsia"/>
            <w:i/>
            <w:color w:val="0070C0"/>
            <w:lang w:val="en-US" w:eastAsia="zh-CN"/>
          </w:rPr>
          <w:delText xml:space="preserve"> i.e. WF assignment.</w:delText>
        </w:r>
      </w:del>
    </w:p>
    <w:tbl>
      <w:tblPr>
        <w:tblStyle w:val="TableGrid"/>
        <w:tblW w:w="0" w:type="auto"/>
        <w:tblLook w:val="04A0" w:firstRow="1" w:lastRow="0" w:firstColumn="1" w:lastColumn="0" w:noHBand="0" w:noVBand="1"/>
      </w:tblPr>
      <w:tblGrid>
        <w:gridCol w:w="1230"/>
        <w:gridCol w:w="8401"/>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ins w:id="573" w:author="Vasenkari, Petri J. (Nokia - FI/Espoo)" w:date="2021-01-28T15:41:00Z"/>
                <w:b/>
                <w:color w:val="0070C0"/>
                <w:u w:val="single"/>
                <w:lang w:eastAsia="ko-KR"/>
              </w:rPr>
            </w:pPr>
            <w:ins w:id="574" w:author="Vasenkari, Petri J. (Nokia - FI/Espoo)" w:date="2021-01-28T15:41: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ins>
          </w:p>
          <w:p w14:paraId="256C00FD" w14:textId="516C6117" w:rsidR="0005189F" w:rsidRPr="003418CB" w:rsidRDefault="0005189F" w:rsidP="00B80039">
            <w:pPr>
              <w:rPr>
                <w:rFonts w:eastAsiaTheme="minorEastAsia"/>
                <w:color w:val="0070C0"/>
                <w:lang w:val="en-US" w:eastAsia="zh-CN"/>
              </w:rPr>
            </w:pPr>
            <w:del w:id="575" w:author="Vasenkari, Petri J. (Nokia - FI/Espoo)" w:date="2021-01-28T15:41:00Z">
              <w:r w:rsidRPr="00045592" w:rsidDel="00923A79">
                <w:rPr>
                  <w:rFonts w:eastAsiaTheme="minorEastAsia" w:hint="eastAsia"/>
                  <w:b/>
                  <w:bCs/>
                  <w:color w:val="0070C0"/>
                  <w:lang w:val="en-US" w:eastAsia="zh-CN"/>
                </w:rPr>
                <w:delText>Sub-</w:delText>
              </w:r>
              <w:r w:rsidDel="00923A79">
                <w:rPr>
                  <w:rFonts w:eastAsiaTheme="minorEastAsia" w:hint="eastAsia"/>
                  <w:b/>
                  <w:bCs/>
                  <w:color w:val="0070C0"/>
                  <w:lang w:val="en-US" w:eastAsia="zh-CN"/>
                </w:rPr>
                <w:delText>topic</w:delText>
              </w:r>
              <w:r w:rsidRPr="00045592" w:rsidDel="00923A79">
                <w:rPr>
                  <w:rFonts w:eastAsiaTheme="minorEastAsia" w:hint="eastAsia"/>
                  <w:b/>
                  <w:bCs/>
                  <w:color w:val="0070C0"/>
                  <w:lang w:val="en-US" w:eastAsia="zh-CN"/>
                </w:rPr>
                <w:delText>#1</w:delText>
              </w:r>
            </w:del>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ins w:id="576" w:author="Vasenkari, Petri J. (Nokia - FI/Espoo)" w:date="2021-01-28T15:41:00Z">
              <w:r w:rsidR="00923A79">
                <w:rPr>
                  <w:rFonts w:eastAsiaTheme="minorEastAsia"/>
                  <w:i/>
                  <w:color w:val="0070C0"/>
                  <w:lang w:val="en-US" w:eastAsia="zh-CN"/>
                </w:rPr>
                <w:t xml:space="preserve"> None</w:t>
              </w:r>
            </w:ins>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232CB0E7"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d="577" w:author="Vasenkari, Petri J. (Nokia - FI/Espoo)" w:date="2021-01-28T15:41:00Z">
              <w:r w:rsidR="00923A79">
                <w:rPr>
                  <w:rFonts w:eastAsiaTheme="minorEastAsia"/>
                  <w:i/>
                  <w:color w:val="0070C0"/>
                  <w:lang w:val="en-US" w:eastAsia="zh-CN"/>
                </w:rPr>
                <w:t xml:space="preserve"> Continue </w:t>
              </w:r>
            </w:ins>
            <w:ins w:id="578" w:author="Vasenkari, Petri J. (Nokia - FI/Espoo)" w:date="2021-01-28T15:42:00Z">
              <w:r w:rsidR="00923A79">
                <w:rPr>
                  <w:rFonts w:eastAsiaTheme="minorEastAsia"/>
                  <w:i/>
                  <w:color w:val="0070C0"/>
                  <w:lang w:val="en-US" w:eastAsia="zh-CN"/>
                </w:rPr>
                <w:t xml:space="preserve">discussion </w:t>
              </w:r>
            </w:ins>
            <w:ins w:id="579" w:author="Vasenkari, Petri J. (Nokia - FI/Espoo)" w:date="2021-01-28T15:41:00Z">
              <w:r w:rsidR="00923A79">
                <w:rPr>
                  <w:rFonts w:eastAsiaTheme="minorEastAsia"/>
                  <w:i/>
                  <w:color w:val="0070C0"/>
                  <w:lang w:val="en-US" w:eastAsia="zh-CN"/>
                </w:rPr>
                <w:t>in next m</w:t>
              </w:r>
            </w:ins>
            <w:ins w:id="580" w:author="Vasenkari, Petri J. (Nokia - FI/Espoo)" w:date="2021-01-28T15:42:00Z">
              <w:r w:rsidR="00923A79">
                <w:rPr>
                  <w:rFonts w:eastAsiaTheme="minorEastAsia"/>
                  <w:i/>
                  <w:color w:val="0070C0"/>
                  <w:lang w:val="en-US" w:eastAsia="zh-CN"/>
                </w:rPr>
                <w:t>eeting</w:t>
              </w:r>
            </w:ins>
            <w:ins w:id="581" w:author="Vasenkari, Petri J. (Nokia - FI/Espoo)" w:date="2021-01-28T15:52:00Z">
              <w:r w:rsidR="00B366C6">
                <w:rPr>
                  <w:rFonts w:eastAsiaTheme="minorEastAsia"/>
                  <w:i/>
                  <w:color w:val="0070C0"/>
                  <w:lang w:val="en-US" w:eastAsia="zh-CN"/>
                </w:rPr>
                <w:t>.</w:t>
              </w:r>
            </w:ins>
          </w:p>
        </w:tc>
      </w:tr>
    </w:tbl>
    <w:p w14:paraId="2872FB81" w14:textId="2FDB860E" w:rsidR="0005189F" w:rsidRDefault="0005189F" w:rsidP="0005189F">
      <w:pPr>
        <w:rPr>
          <w:ins w:id="582" w:author="Vasenkari, Petri J. (Nokia - FI/Espoo)" w:date="2021-01-28T15:42:00Z"/>
          <w:i/>
          <w:color w:val="0070C0"/>
          <w:lang w:val="en-US" w:eastAsia="zh-CN"/>
        </w:rPr>
      </w:pPr>
    </w:p>
    <w:p w14:paraId="4658DB55" w14:textId="0B83156C" w:rsidR="00923A79" w:rsidRDefault="00923A79" w:rsidP="00923A79">
      <w:pPr>
        <w:rPr>
          <w:ins w:id="583" w:author="Vasenkari, Petri J. (Nokia - FI/Espoo)" w:date="2021-01-28T15:45:00Z"/>
          <w:b/>
          <w:color w:val="0070C0"/>
          <w:u w:val="single"/>
          <w:lang w:eastAsia="ko-KR"/>
        </w:rPr>
      </w:pPr>
      <w:ins w:id="584" w:author="Vasenkari, Petri J. (Nokia - FI/Espoo)" w:date="2021-01-28T15:42: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ins>
    </w:p>
    <w:p w14:paraId="3ED992EC" w14:textId="2AC2F507" w:rsidR="00B366C6" w:rsidRPr="00B366C6" w:rsidRDefault="00B366C6" w:rsidP="00923A79">
      <w:pPr>
        <w:rPr>
          <w:ins w:id="585" w:author="Vasenkari, Petri J. (Nokia - FI/Espoo)" w:date="2021-01-28T15:42:00Z"/>
          <w:bCs/>
          <w:color w:val="0070C0"/>
          <w:u w:val="single"/>
          <w:lang w:eastAsia="ko-KR"/>
          <w:rPrChange w:id="586" w:author="Vasenkari, Petri J. (Nokia - FI/Espoo)" w:date="2021-01-28T15:45:00Z">
            <w:rPr>
              <w:ins w:id="587" w:author="Vasenkari, Petri J. (Nokia - FI/Espoo)" w:date="2021-01-28T15:42:00Z"/>
              <w:b/>
              <w:color w:val="0070C0"/>
              <w:u w:val="single"/>
              <w:lang w:eastAsia="ko-KR"/>
            </w:rPr>
          </w:rPrChange>
        </w:rPr>
      </w:pPr>
      <w:ins w:id="588" w:author="Vasenkari, Petri J. (Nokia - FI/Espoo)" w:date="2021-01-28T15:45:00Z">
        <w:r w:rsidRPr="00B366C6">
          <w:rPr>
            <w:bCs/>
            <w:color w:val="0070C0"/>
            <w:u w:val="single"/>
            <w:lang w:eastAsia="ko-KR"/>
            <w:rPrChange w:id="589" w:author="Vasenkari, Petri J. (Nokia - FI/Espoo)" w:date="2021-01-28T15:45:00Z">
              <w:rPr>
                <w:b/>
                <w:color w:val="0070C0"/>
                <w:u w:val="single"/>
                <w:lang w:eastAsia="ko-KR"/>
              </w:rPr>
            </w:rPrChange>
          </w:rPr>
          <w:t>Majority</w:t>
        </w:r>
        <w:r>
          <w:rPr>
            <w:bCs/>
            <w:color w:val="0070C0"/>
            <w:u w:val="single"/>
            <w:lang w:eastAsia="ko-KR"/>
          </w:rPr>
          <w:t xml:space="preserve"> of companies support per band definition</w:t>
        </w:r>
      </w:ins>
      <w:ins w:id="590" w:author="Vasenkari, Petri J. (Nokia - FI/Espoo)" w:date="2021-01-28T15:46:00Z">
        <w:r>
          <w:rPr>
            <w:bCs/>
            <w:color w:val="0070C0"/>
            <w:u w:val="single"/>
            <w:lang w:eastAsia="ko-KR"/>
          </w:rPr>
          <w:t xml:space="preserve"> for </w:t>
        </w:r>
      </w:ins>
      <w:ins w:id="591" w:author="Vasenkari, Petri J. (Nokia - FI/Espoo)" w:date="2021-01-28T15:47:00Z">
        <w:r>
          <w:rPr>
            <w:bCs/>
            <w:color w:val="0070C0"/>
            <w:u w:val="single"/>
            <w:lang w:eastAsia="ko-KR"/>
          </w:rPr>
          <w:t>non-overlapping</w:t>
        </w:r>
      </w:ins>
      <w:ins w:id="592" w:author="Vasenkari, Petri J. (Nokia - FI/Espoo)" w:date="2021-01-28T15:46:00Z">
        <w:r>
          <w:rPr>
            <w:bCs/>
            <w:color w:val="0070C0"/>
            <w:u w:val="single"/>
            <w:lang w:eastAsia="ko-KR"/>
          </w:rPr>
          <w:t xml:space="preserve"> bands</w:t>
        </w:r>
      </w:ins>
      <w:ins w:id="593" w:author="Vasenkari, Petri J. (Nokia - FI/Espoo)" w:date="2021-01-28T15:45:00Z">
        <w:r>
          <w:rPr>
            <w:bCs/>
            <w:color w:val="0070C0"/>
            <w:u w:val="single"/>
            <w:lang w:eastAsia="ko-KR"/>
          </w:rPr>
          <w:t>.</w:t>
        </w:r>
      </w:ins>
    </w:p>
    <w:p w14:paraId="2CD1BF70" w14:textId="77777777" w:rsidR="00923A79" w:rsidRPr="00805BE8" w:rsidRDefault="00923A79">
      <w:pPr>
        <w:pStyle w:val="ListParagraph"/>
        <w:numPr>
          <w:ilvl w:val="0"/>
          <w:numId w:val="4"/>
        </w:numPr>
        <w:overflowPunct/>
        <w:autoSpaceDE/>
        <w:autoSpaceDN/>
        <w:adjustRightInd/>
        <w:spacing w:after="120"/>
        <w:ind w:firstLineChars="0"/>
        <w:textAlignment w:val="auto"/>
        <w:rPr>
          <w:ins w:id="594" w:author="Vasenkari, Petri J. (Nokia - FI/Espoo)" w:date="2021-01-28T15:42:00Z"/>
          <w:rFonts w:eastAsia="SimSun"/>
          <w:color w:val="0070C0"/>
          <w:szCs w:val="24"/>
          <w:lang w:eastAsia="zh-CN"/>
        </w:rPr>
        <w:pPrChange w:id="595" w:author="Vasenkari, Petri J. (Nokia - FI/Espoo)" w:date="2021-01-28T15:42:00Z">
          <w:pPr>
            <w:pStyle w:val="ListParagraph"/>
            <w:numPr>
              <w:ilvl w:val="1"/>
              <w:numId w:val="4"/>
            </w:numPr>
            <w:overflowPunct/>
            <w:autoSpaceDE/>
            <w:autoSpaceDN/>
            <w:adjustRightInd/>
            <w:spacing w:after="120"/>
            <w:ind w:left="1440" w:firstLineChars="0" w:hanging="360"/>
            <w:textAlignment w:val="auto"/>
          </w:pPr>
        </w:pPrChange>
      </w:pPr>
      <w:ins w:id="596" w:author="Vasenkari, Petri J. (Nokia - FI/Espoo)" w:date="2021-01-28T15:42:00Z">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ins>
    </w:p>
    <w:p w14:paraId="05AA08C1" w14:textId="77777777" w:rsidR="00923A79" w:rsidRPr="00805BE8" w:rsidRDefault="00923A79">
      <w:pPr>
        <w:pStyle w:val="ListParagraph"/>
        <w:numPr>
          <w:ilvl w:val="0"/>
          <w:numId w:val="4"/>
        </w:numPr>
        <w:overflowPunct/>
        <w:autoSpaceDE/>
        <w:autoSpaceDN/>
        <w:adjustRightInd/>
        <w:spacing w:after="120"/>
        <w:ind w:firstLineChars="0"/>
        <w:textAlignment w:val="auto"/>
        <w:rPr>
          <w:ins w:id="597" w:author="Vasenkari, Petri J. (Nokia - FI/Espoo)" w:date="2021-01-28T15:42:00Z"/>
          <w:rFonts w:eastAsia="SimSun"/>
          <w:color w:val="0070C0"/>
          <w:szCs w:val="24"/>
          <w:lang w:eastAsia="zh-CN"/>
        </w:rPr>
        <w:pPrChange w:id="598" w:author="Vasenkari, Petri J. (Nokia - FI/Espoo)" w:date="2021-01-28T15:42:00Z">
          <w:pPr>
            <w:pStyle w:val="ListParagraph"/>
            <w:numPr>
              <w:ilvl w:val="1"/>
              <w:numId w:val="4"/>
            </w:numPr>
            <w:overflowPunct/>
            <w:autoSpaceDE/>
            <w:autoSpaceDN/>
            <w:adjustRightInd/>
            <w:spacing w:after="120"/>
            <w:ind w:left="1440" w:firstLineChars="0" w:hanging="360"/>
            <w:textAlignment w:val="auto"/>
          </w:pPr>
        </w:pPrChange>
      </w:pPr>
      <w:ins w:id="599" w:author="Vasenkari, Petri J. (Nokia - FI/Espoo)" w:date="2021-01-28T15:42:00Z">
        <w:r w:rsidRPr="00805BE8">
          <w:rPr>
            <w:rFonts w:eastAsia="SimSun"/>
            <w:color w:val="0070C0"/>
            <w:szCs w:val="24"/>
            <w:lang w:eastAsia="zh-CN"/>
          </w:rPr>
          <w:t xml:space="preserve">Option 2: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 not</w:t>
        </w:r>
        <w:r w:rsidRPr="003D74F6">
          <w:rPr>
            <w:rFonts w:eastAsia="SimSun"/>
            <w:color w:val="0070C0"/>
            <w:szCs w:val="24"/>
            <w:lang w:eastAsia="zh-CN"/>
          </w:rPr>
          <w:t xml:space="preserve"> applied per band</w:t>
        </w:r>
      </w:ins>
    </w:p>
    <w:p w14:paraId="671E7827" w14:textId="77777777" w:rsidR="00923A79" w:rsidRDefault="00923A79">
      <w:pPr>
        <w:pStyle w:val="ListParagraph"/>
        <w:numPr>
          <w:ilvl w:val="0"/>
          <w:numId w:val="4"/>
        </w:numPr>
        <w:overflowPunct/>
        <w:autoSpaceDE/>
        <w:autoSpaceDN/>
        <w:adjustRightInd/>
        <w:spacing w:after="120"/>
        <w:ind w:firstLineChars="0"/>
        <w:textAlignment w:val="auto"/>
        <w:rPr>
          <w:ins w:id="600" w:author="Vasenkari, Petri J. (Nokia - FI/Espoo)" w:date="2021-01-28T15:42:00Z"/>
          <w:rFonts w:eastAsia="SimSun"/>
          <w:color w:val="0070C0"/>
          <w:szCs w:val="24"/>
          <w:lang w:eastAsia="zh-CN"/>
        </w:rPr>
        <w:pPrChange w:id="601" w:author="Vasenkari, Petri J. (Nokia - FI/Espoo)" w:date="2021-01-28T15:42:00Z">
          <w:pPr>
            <w:pStyle w:val="ListParagraph"/>
            <w:numPr>
              <w:ilvl w:val="1"/>
              <w:numId w:val="4"/>
            </w:numPr>
            <w:overflowPunct/>
            <w:autoSpaceDE/>
            <w:autoSpaceDN/>
            <w:adjustRightInd/>
            <w:spacing w:after="120"/>
            <w:ind w:left="1440" w:firstLineChars="0" w:hanging="360"/>
            <w:textAlignment w:val="auto"/>
          </w:pPr>
        </w:pPrChange>
      </w:pPr>
      <w:ins w:id="602" w:author="Vasenkari, Petri J. (Nokia - FI/Espoo)" w:date="2021-01-28T15:42:00Z">
        <w:r>
          <w:rPr>
            <w:rFonts w:eastAsia="SimSun"/>
            <w:color w:val="0070C0"/>
            <w:szCs w:val="24"/>
            <w:lang w:eastAsia="zh-CN"/>
          </w:rPr>
          <w:t>Option 3: Other</w:t>
        </w:r>
      </w:ins>
    </w:p>
    <w:p w14:paraId="13B29DB5" w14:textId="77777777" w:rsidR="00923A79" w:rsidRDefault="00923A79" w:rsidP="0005189F">
      <w:pPr>
        <w:rPr>
          <w:ins w:id="603" w:author="Vasenkari, Petri J. (Nokia - FI/Espoo)" w:date="2021-01-28T15:34:00Z"/>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6A27C0">
        <w:trPr>
          <w:ins w:id="604" w:author="Vasenkari, Petri J. (Nokia - FI/Espoo)" w:date="2021-01-28T15:34:00Z"/>
        </w:trPr>
        <w:tc>
          <w:tcPr>
            <w:tcW w:w="1242" w:type="dxa"/>
          </w:tcPr>
          <w:p w14:paraId="503CAF3F" w14:textId="77777777" w:rsidR="00923A79" w:rsidRPr="00045592" w:rsidRDefault="00923A79" w:rsidP="006A27C0">
            <w:pPr>
              <w:rPr>
                <w:ins w:id="605" w:author="Vasenkari, Petri J. (Nokia - FI/Espoo)" w:date="2021-01-28T15:34:00Z"/>
                <w:rFonts w:eastAsiaTheme="minorEastAsia"/>
                <w:b/>
                <w:bCs/>
                <w:color w:val="0070C0"/>
                <w:lang w:val="en-US" w:eastAsia="zh-CN"/>
              </w:rPr>
            </w:pPr>
          </w:p>
        </w:tc>
        <w:tc>
          <w:tcPr>
            <w:tcW w:w="8615" w:type="dxa"/>
          </w:tcPr>
          <w:p w14:paraId="431BF075" w14:textId="77777777" w:rsidR="00923A79" w:rsidRPr="00045592" w:rsidRDefault="00923A79" w:rsidP="006A27C0">
            <w:pPr>
              <w:rPr>
                <w:ins w:id="606" w:author="Vasenkari, Petri J. (Nokia - FI/Espoo)" w:date="2021-01-28T15:34:00Z"/>
                <w:rFonts w:eastAsiaTheme="minorEastAsia"/>
                <w:b/>
                <w:bCs/>
                <w:color w:val="0070C0"/>
                <w:lang w:val="en-US" w:eastAsia="zh-CN"/>
              </w:rPr>
            </w:pPr>
            <w:ins w:id="607" w:author="Vasenkari, Petri J. (Nokia - FI/Espoo)" w:date="2021-01-28T15:34:00Z">
              <w:r w:rsidRPr="00045592">
                <w:rPr>
                  <w:rFonts w:eastAsiaTheme="minorEastAsia"/>
                  <w:b/>
                  <w:bCs/>
                  <w:color w:val="0070C0"/>
                  <w:lang w:val="en-US" w:eastAsia="zh-CN"/>
                </w:rPr>
                <w:t xml:space="preserve">Status summary </w:t>
              </w:r>
            </w:ins>
          </w:p>
        </w:tc>
      </w:tr>
      <w:tr w:rsidR="00923A79" w14:paraId="79987605" w14:textId="77777777" w:rsidTr="006A27C0">
        <w:trPr>
          <w:ins w:id="608" w:author="Vasenkari, Petri J. (Nokia - FI/Espoo)" w:date="2021-01-28T15:34:00Z"/>
        </w:trPr>
        <w:tc>
          <w:tcPr>
            <w:tcW w:w="1242" w:type="dxa"/>
          </w:tcPr>
          <w:p w14:paraId="448DCF65" w14:textId="77777777" w:rsidR="00B366C6" w:rsidRDefault="00B366C6" w:rsidP="00B366C6">
            <w:pPr>
              <w:rPr>
                <w:ins w:id="609" w:author="Vasenkari, Petri J. (Nokia - FI/Espoo)" w:date="2021-01-28T15:48:00Z"/>
                <w:b/>
                <w:color w:val="0070C0"/>
                <w:u w:val="single"/>
                <w:lang w:eastAsia="ko-KR"/>
              </w:rPr>
            </w:pPr>
            <w:ins w:id="610" w:author="Vasenkari, Petri J. (Nokia - FI/Espoo)" w:date="2021-01-28T15:48: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ins>
          </w:p>
          <w:p w14:paraId="59F15E94" w14:textId="7056948D" w:rsidR="00923A79" w:rsidRPr="003418CB" w:rsidRDefault="00923A79" w:rsidP="006A27C0">
            <w:pPr>
              <w:rPr>
                <w:ins w:id="611" w:author="Vasenkari, Petri J. (Nokia - FI/Espoo)" w:date="2021-01-28T15:34:00Z"/>
                <w:rFonts w:eastAsiaTheme="minorEastAsia"/>
                <w:color w:val="0070C0"/>
                <w:lang w:val="en-US" w:eastAsia="zh-CN"/>
              </w:rPr>
            </w:pPr>
          </w:p>
        </w:tc>
        <w:tc>
          <w:tcPr>
            <w:tcW w:w="8615" w:type="dxa"/>
          </w:tcPr>
          <w:p w14:paraId="1BC632ED" w14:textId="077B67CB" w:rsidR="00923A79" w:rsidRPr="00855107" w:rsidRDefault="00923A79" w:rsidP="006A27C0">
            <w:pPr>
              <w:rPr>
                <w:ins w:id="612" w:author="Vasenkari, Petri J. (Nokia - FI/Espoo)" w:date="2021-01-28T15:34:00Z"/>
                <w:rFonts w:eastAsiaTheme="minorEastAsia"/>
                <w:i/>
                <w:color w:val="0070C0"/>
                <w:lang w:val="en-US" w:eastAsia="zh-CN"/>
              </w:rPr>
            </w:pPr>
            <w:ins w:id="613" w:author="Vasenkari, Petri J. (Nokia - FI/Espoo)" w:date="2021-01-28T15:34:00Z">
              <w:r w:rsidRPr="00855107">
                <w:rPr>
                  <w:rFonts w:eastAsiaTheme="minorEastAsia" w:hint="eastAsia"/>
                  <w:i/>
                  <w:color w:val="0070C0"/>
                  <w:lang w:val="en-US" w:eastAsia="zh-CN"/>
                </w:rPr>
                <w:t>Tentative agreements:</w:t>
              </w:r>
            </w:ins>
            <w:ins w:id="614" w:author="Vasenkari, Petri J. (Nokia - FI/Espoo)" w:date="2021-01-28T15:48:00Z">
              <w:r w:rsidR="00B366C6">
                <w:rPr>
                  <w:rFonts w:eastAsiaTheme="minorEastAsia"/>
                  <w:i/>
                  <w:color w:val="0070C0"/>
                  <w:lang w:val="en-US" w:eastAsia="zh-CN"/>
                </w:rPr>
                <w:t xml:space="preserve"> None</w:t>
              </w:r>
            </w:ins>
          </w:p>
          <w:p w14:paraId="1D9C7BCD" w14:textId="77777777" w:rsidR="00923A79" w:rsidRPr="00855107" w:rsidRDefault="00923A79" w:rsidP="006A27C0">
            <w:pPr>
              <w:rPr>
                <w:ins w:id="615" w:author="Vasenkari, Petri J. (Nokia - FI/Espoo)" w:date="2021-01-28T15:34:00Z"/>
                <w:rFonts w:eastAsiaTheme="minorEastAsia"/>
                <w:i/>
                <w:color w:val="0070C0"/>
                <w:lang w:val="en-US" w:eastAsia="zh-CN"/>
              </w:rPr>
            </w:pPr>
            <w:ins w:id="616" w:author="Vasenkari, Petri J. (Nokia - FI/Espoo)" w:date="2021-01-28T15:34:00Z">
              <w:r>
                <w:rPr>
                  <w:rFonts w:eastAsiaTheme="minorEastAsia" w:hint="eastAsia"/>
                  <w:i/>
                  <w:color w:val="0070C0"/>
                  <w:lang w:val="en-US" w:eastAsia="zh-CN"/>
                </w:rPr>
                <w:t>Candidate options:</w:t>
              </w:r>
            </w:ins>
          </w:p>
          <w:p w14:paraId="174628D0" w14:textId="294B14DE" w:rsidR="00923A79" w:rsidRPr="003418CB" w:rsidRDefault="00923A79" w:rsidP="006A27C0">
            <w:pPr>
              <w:rPr>
                <w:ins w:id="617" w:author="Vasenkari, Petri J. (Nokia - FI/Espoo)" w:date="2021-01-28T15:34:00Z"/>
                <w:rFonts w:eastAsiaTheme="minorEastAsia"/>
                <w:color w:val="0070C0"/>
                <w:lang w:val="en-US" w:eastAsia="zh-CN"/>
              </w:rPr>
            </w:pPr>
            <w:ins w:id="618" w:author="Vasenkari, Petri J. (Nokia - FI/Espoo)" w:date="2021-01-28T15:34: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619" w:author="Vasenkari, Petri J. (Nokia - FI/Espoo)" w:date="2021-01-28T15:48:00Z">
              <w:r w:rsidR="00B366C6">
                <w:rPr>
                  <w:rFonts w:eastAsiaTheme="minorEastAsia"/>
                  <w:i/>
                  <w:color w:val="0070C0"/>
                  <w:lang w:val="en-US" w:eastAsia="zh-CN"/>
                </w:rPr>
                <w:t xml:space="preserve"> </w:t>
              </w:r>
            </w:ins>
            <w:ins w:id="620" w:author="Vasenkari, Petri J. (Nokia - FI/Espoo)" w:date="2021-01-28T15:52:00Z">
              <w:r w:rsidR="00B366C6">
                <w:rPr>
                  <w:rFonts w:eastAsiaTheme="minorEastAsia"/>
                  <w:i/>
                  <w:color w:val="0070C0"/>
                  <w:lang w:val="en-US" w:eastAsia="zh-CN"/>
                </w:rPr>
                <w:t xml:space="preserve">Continue discussion in next meeting with the assumption of per band for non-overlapping bands definition and </w:t>
              </w:r>
            </w:ins>
            <w:ins w:id="621" w:author="Vasenkari, Petri J. (Nokia - FI/Espoo)" w:date="2021-01-28T16:02:00Z">
              <w:r w:rsidR="00CF1A82">
                <w:rPr>
                  <w:rFonts w:eastAsiaTheme="minorEastAsia"/>
                  <w:i/>
                  <w:color w:val="0070C0"/>
                  <w:lang w:val="en-US" w:eastAsia="zh-CN"/>
                </w:rPr>
                <w:t>discuss</w:t>
              </w:r>
            </w:ins>
            <w:ins w:id="622" w:author="Vasenkari, Petri J. (Nokia - FI/Espoo)" w:date="2021-01-28T15:52:00Z">
              <w:r w:rsidR="00B366C6">
                <w:rPr>
                  <w:rFonts w:eastAsiaTheme="minorEastAsia"/>
                  <w:i/>
                  <w:color w:val="0070C0"/>
                  <w:lang w:val="en-US" w:eastAsia="zh-CN"/>
                </w:rPr>
                <w:t xml:space="preserve"> the UE total power consumption</w:t>
              </w:r>
            </w:ins>
            <w:ins w:id="623" w:author="Vasenkari, Petri J. (Nokia - FI/Espoo)" w:date="2021-01-28T16:02:00Z">
              <w:r w:rsidR="00CF1A82">
                <w:rPr>
                  <w:rFonts w:eastAsiaTheme="minorEastAsia"/>
                  <w:i/>
                  <w:color w:val="0070C0"/>
                  <w:lang w:val="en-US" w:eastAsia="zh-CN"/>
                </w:rPr>
                <w:t xml:space="preserve"> issue, aggregated min peak EIRP definition</w:t>
              </w:r>
            </w:ins>
            <w:ins w:id="624" w:author="Vasenkari, Petri J. (Nokia - FI/Espoo)" w:date="2021-01-28T15:52:00Z">
              <w:r w:rsidR="00B366C6">
                <w:rPr>
                  <w:rFonts w:eastAsiaTheme="minorEastAsia"/>
                  <w:i/>
                  <w:color w:val="0070C0"/>
                  <w:lang w:val="en-US" w:eastAsia="zh-CN"/>
                </w:rPr>
                <w:t xml:space="preserve"> and how to handle non-overlapping bands.</w:t>
              </w:r>
            </w:ins>
          </w:p>
        </w:tc>
      </w:tr>
    </w:tbl>
    <w:p w14:paraId="4A3AE3A9" w14:textId="7D315428" w:rsidR="00923A79" w:rsidRDefault="00923A79" w:rsidP="0005189F">
      <w:pPr>
        <w:rPr>
          <w:ins w:id="625" w:author="Vasenkari, Petri J. (Nokia - FI/Espoo)" w:date="2021-01-28T15:52:00Z"/>
          <w:i/>
          <w:color w:val="0070C0"/>
          <w:lang w:val="en-US" w:eastAsia="zh-CN"/>
        </w:rPr>
      </w:pPr>
    </w:p>
    <w:p w14:paraId="26CCC93F" w14:textId="40696441" w:rsidR="00010E3C" w:rsidRDefault="00010E3C" w:rsidP="00010E3C">
      <w:pPr>
        <w:rPr>
          <w:ins w:id="626" w:author="Vasenkari, Petri J. (Nokia - FI/Espoo)" w:date="2021-01-28T15:53:00Z"/>
          <w:b/>
          <w:color w:val="0070C0"/>
          <w:u w:val="single"/>
          <w:lang w:eastAsia="ko-KR"/>
        </w:rPr>
      </w:pPr>
      <w:ins w:id="627" w:author="Vasenkari, Petri J. (Nokia - FI/Espoo)" w:date="2021-01-28T15:52: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ins>
    </w:p>
    <w:p w14:paraId="2637F92B" w14:textId="25DF2D5D" w:rsidR="00010E3C" w:rsidRPr="00010E3C" w:rsidRDefault="00010E3C" w:rsidP="00010E3C">
      <w:pPr>
        <w:rPr>
          <w:ins w:id="628" w:author="Vasenkari, Petri J. (Nokia - FI/Espoo)" w:date="2021-01-28T15:52:00Z"/>
          <w:bCs/>
          <w:color w:val="0070C0"/>
          <w:lang w:eastAsia="ko-KR"/>
          <w:rPrChange w:id="629" w:author="Vasenkari, Petri J. (Nokia - FI/Espoo)" w:date="2021-01-28T15:53:00Z">
            <w:rPr>
              <w:ins w:id="630" w:author="Vasenkari, Petri J. (Nokia - FI/Espoo)" w:date="2021-01-28T15:52:00Z"/>
              <w:b/>
              <w:color w:val="0070C0"/>
              <w:u w:val="single"/>
              <w:lang w:eastAsia="ko-KR"/>
            </w:rPr>
          </w:rPrChange>
        </w:rPr>
      </w:pPr>
      <w:ins w:id="631" w:author="Vasenkari, Petri J. (Nokia - FI/Espoo)" w:date="2021-01-28T15:53:00Z">
        <w:r>
          <w:rPr>
            <w:bCs/>
            <w:color w:val="0070C0"/>
            <w:lang w:eastAsia="ko-KR"/>
          </w:rPr>
          <w:t>All companies felt that more discussion i</w:t>
        </w:r>
      </w:ins>
      <w:ins w:id="632" w:author="Vasenkari, Petri J. (Nokia - FI/Espoo)" w:date="2021-01-28T15:54:00Z">
        <w:r>
          <w:rPr>
            <w:bCs/>
            <w:color w:val="0070C0"/>
            <w:lang w:eastAsia="ko-KR"/>
          </w:rPr>
          <w:t>s needed.</w:t>
        </w:r>
      </w:ins>
    </w:p>
    <w:p w14:paraId="6E080E05" w14:textId="77777777" w:rsidR="00010E3C" w:rsidRPr="00805BE8" w:rsidRDefault="00010E3C">
      <w:pPr>
        <w:pStyle w:val="ListParagraph"/>
        <w:numPr>
          <w:ilvl w:val="0"/>
          <w:numId w:val="4"/>
        </w:numPr>
        <w:overflowPunct/>
        <w:autoSpaceDE/>
        <w:autoSpaceDN/>
        <w:adjustRightInd/>
        <w:spacing w:after="120"/>
        <w:ind w:firstLineChars="0"/>
        <w:textAlignment w:val="auto"/>
        <w:rPr>
          <w:ins w:id="633" w:author="Vasenkari, Petri J. (Nokia - FI/Espoo)" w:date="2021-01-28T15:53:00Z"/>
          <w:rFonts w:eastAsia="SimSun"/>
          <w:color w:val="0070C0"/>
          <w:szCs w:val="24"/>
          <w:lang w:eastAsia="zh-CN"/>
        </w:rPr>
        <w:pPrChange w:id="634" w:author="Vasenkari, Petri J. (Nokia - FI/Espoo)" w:date="2021-01-28T15:53:00Z">
          <w:pPr>
            <w:pStyle w:val="ListParagraph"/>
            <w:numPr>
              <w:ilvl w:val="1"/>
              <w:numId w:val="4"/>
            </w:numPr>
            <w:overflowPunct/>
            <w:autoSpaceDE/>
            <w:autoSpaceDN/>
            <w:adjustRightInd/>
            <w:spacing w:after="120"/>
            <w:ind w:left="1440" w:firstLineChars="0" w:hanging="360"/>
            <w:textAlignment w:val="auto"/>
          </w:pPr>
        </w:pPrChange>
      </w:pPr>
      <w:ins w:id="635" w:author="Vasenkari, Petri J. (Nokia - FI/Espoo)" w:date="2021-01-28T15:53:00Z">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ins>
    </w:p>
    <w:p w14:paraId="460ECA08" w14:textId="77777777" w:rsidR="00010E3C" w:rsidRPr="00805BE8" w:rsidRDefault="00010E3C">
      <w:pPr>
        <w:pStyle w:val="ListParagraph"/>
        <w:numPr>
          <w:ilvl w:val="0"/>
          <w:numId w:val="4"/>
        </w:numPr>
        <w:overflowPunct/>
        <w:autoSpaceDE/>
        <w:autoSpaceDN/>
        <w:adjustRightInd/>
        <w:spacing w:after="120"/>
        <w:ind w:firstLineChars="0"/>
        <w:textAlignment w:val="auto"/>
        <w:rPr>
          <w:ins w:id="636" w:author="Vasenkari, Petri J. (Nokia - FI/Espoo)" w:date="2021-01-28T15:53:00Z"/>
          <w:rFonts w:eastAsia="SimSun"/>
          <w:color w:val="0070C0"/>
          <w:szCs w:val="24"/>
          <w:lang w:eastAsia="zh-CN"/>
        </w:rPr>
        <w:pPrChange w:id="637" w:author="Vasenkari, Petri J. (Nokia - FI/Espoo)" w:date="2021-01-28T15:53:00Z">
          <w:pPr>
            <w:pStyle w:val="ListParagraph"/>
            <w:numPr>
              <w:ilvl w:val="1"/>
              <w:numId w:val="4"/>
            </w:numPr>
            <w:overflowPunct/>
            <w:autoSpaceDE/>
            <w:autoSpaceDN/>
            <w:adjustRightInd/>
            <w:spacing w:after="120"/>
            <w:ind w:left="1440" w:firstLineChars="0" w:hanging="360"/>
            <w:textAlignment w:val="auto"/>
          </w:pPr>
        </w:pPrChange>
      </w:pPr>
      <w:ins w:id="638" w:author="Vasenkari, Petri J. (Nokia - FI/Espoo)" w:date="2021-01-28T15:53:00Z">
        <w:r w:rsidRPr="00805BE8">
          <w:rPr>
            <w:rFonts w:eastAsia="SimSun"/>
            <w:color w:val="0070C0"/>
            <w:szCs w:val="24"/>
            <w:lang w:eastAsia="zh-CN"/>
          </w:rPr>
          <w:t xml:space="preserve">Option 2: </w:t>
        </w:r>
        <w:r>
          <w:rPr>
            <w:rFonts w:eastAsia="SimSun"/>
            <w:color w:val="0070C0"/>
            <w:szCs w:val="24"/>
            <w:lang w:eastAsia="zh-CN"/>
          </w:rPr>
          <w:t>Needs more discussion</w:t>
        </w:r>
      </w:ins>
    </w:p>
    <w:p w14:paraId="6E0229BB" w14:textId="77777777" w:rsidR="00B366C6" w:rsidRDefault="00B366C6" w:rsidP="0005189F">
      <w:pPr>
        <w:rPr>
          <w:ins w:id="639" w:author="Vasenkari, Petri J. (Nokia - FI/Espoo)" w:date="2021-01-28T15:34:00Z"/>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6A27C0">
        <w:trPr>
          <w:ins w:id="640" w:author="Vasenkari, Petri J. (Nokia - FI/Espoo)" w:date="2021-01-28T15:34:00Z"/>
        </w:trPr>
        <w:tc>
          <w:tcPr>
            <w:tcW w:w="1242" w:type="dxa"/>
          </w:tcPr>
          <w:p w14:paraId="3F897717" w14:textId="77777777" w:rsidR="00923A79" w:rsidRPr="00045592" w:rsidRDefault="00923A79" w:rsidP="006A27C0">
            <w:pPr>
              <w:rPr>
                <w:ins w:id="641" w:author="Vasenkari, Petri J. (Nokia - FI/Espoo)" w:date="2021-01-28T15:34:00Z"/>
                <w:rFonts w:eastAsiaTheme="minorEastAsia"/>
                <w:b/>
                <w:bCs/>
                <w:color w:val="0070C0"/>
                <w:lang w:val="en-US" w:eastAsia="zh-CN"/>
              </w:rPr>
            </w:pPr>
          </w:p>
        </w:tc>
        <w:tc>
          <w:tcPr>
            <w:tcW w:w="8615" w:type="dxa"/>
          </w:tcPr>
          <w:p w14:paraId="17AA8972" w14:textId="77777777" w:rsidR="00923A79" w:rsidRPr="00045592" w:rsidRDefault="00923A79" w:rsidP="006A27C0">
            <w:pPr>
              <w:rPr>
                <w:ins w:id="642" w:author="Vasenkari, Petri J. (Nokia - FI/Espoo)" w:date="2021-01-28T15:34:00Z"/>
                <w:rFonts w:eastAsiaTheme="minorEastAsia"/>
                <w:b/>
                <w:bCs/>
                <w:color w:val="0070C0"/>
                <w:lang w:val="en-US" w:eastAsia="zh-CN"/>
              </w:rPr>
            </w:pPr>
            <w:ins w:id="643" w:author="Vasenkari, Petri J. (Nokia - FI/Espoo)" w:date="2021-01-28T15:34:00Z">
              <w:r w:rsidRPr="00045592">
                <w:rPr>
                  <w:rFonts w:eastAsiaTheme="minorEastAsia"/>
                  <w:b/>
                  <w:bCs/>
                  <w:color w:val="0070C0"/>
                  <w:lang w:val="en-US" w:eastAsia="zh-CN"/>
                </w:rPr>
                <w:t xml:space="preserve">Status summary </w:t>
              </w:r>
            </w:ins>
          </w:p>
        </w:tc>
      </w:tr>
      <w:tr w:rsidR="00923A79" w14:paraId="0ABB60C4" w14:textId="77777777" w:rsidTr="006A27C0">
        <w:trPr>
          <w:ins w:id="644" w:author="Vasenkari, Petri J. (Nokia - FI/Espoo)" w:date="2021-01-28T15:34:00Z"/>
        </w:trPr>
        <w:tc>
          <w:tcPr>
            <w:tcW w:w="1242" w:type="dxa"/>
          </w:tcPr>
          <w:p w14:paraId="3E354498" w14:textId="77777777" w:rsidR="00010E3C" w:rsidRDefault="00010E3C" w:rsidP="00010E3C">
            <w:pPr>
              <w:rPr>
                <w:ins w:id="645" w:author="Vasenkari, Petri J. (Nokia - FI/Espoo)" w:date="2021-01-28T15:54:00Z"/>
                <w:b/>
                <w:color w:val="0070C0"/>
                <w:u w:val="single"/>
                <w:lang w:eastAsia="ko-KR"/>
              </w:rPr>
            </w:pPr>
            <w:ins w:id="646" w:author="Vasenkari, Petri J. (Nokia - FI/Espoo)" w:date="2021-01-28T15:54: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ins>
          </w:p>
          <w:p w14:paraId="151705DB" w14:textId="63B8A8EC" w:rsidR="00923A79" w:rsidRPr="003418CB" w:rsidRDefault="00923A79" w:rsidP="006A27C0">
            <w:pPr>
              <w:rPr>
                <w:ins w:id="647" w:author="Vasenkari, Petri J. (Nokia - FI/Espoo)" w:date="2021-01-28T15:34:00Z"/>
                <w:rFonts w:eastAsiaTheme="minorEastAsia"/>
                <w:color w:val="0070C0"/>
                <w:lang w:val="en-US" w:eastAsia="zh-CN"/>
              </w:rPr>
            </w:pPr>
          </w:p>
        </w:tc>
        <w:tc>
          <w:tcPr>
            <w:tcW w:w="8615" w:type="dxa"/>
          </w:tcPr>
          <w:p w14:paraId="2F4855A9" w14:textId="0B0546D4" w:rsidR="00923A79" w:rsidRPr="00855107" w:rsidRDefault="00923A79" w:rsidP="006A27C0">
            <w:pPr>
              <w:rPr>
                <w:ins w:id="648" w:author="Vasenkari, Petri J. (Nokia - FI/Espoo)" w:date="2021-01-28T15:34:00Z"/>
                <w:rFonts w:eastAsiaTheme="minorEastAsia"/>
                <w:i/>
                <w:color w:val="0070C0"/>
                <w:lang w:val="en-US" w:eastAsia="zh-CN"/>
              </w:rPr>
            </w:pPr>
            <w:ins w:id="649" w:author="Vasenkari, Petri J. (Nokia - FI/Espoo)" w:date="2021-01-28T15:34:00Z">
              <w:r w:rsidRPr="00855107">
                <w:rPr>
                  <w:rFonts w:eastAsiaTheme="minorEastAsia" w:hint="eastAsia"/>
                  <w:i/>
                  <w:color w:val="0070C0"/>
                  <w:lang w:val="en-US" w:eastAsia="zh-CN"/>
                </w:rPr>
                <w:t>Tentative agreements:</w:t>
              </w:r>
            </w:ins>
            <w:ins w:id="650" w:author="Vasenkari, Petri J. (Nokia - FI/Espoo)" w:date="2021-01-28T15:54:00Z">
              <w:r w:rsidR="00010E3C">
                <w:rPr>
                  <w:rFonts w:eastAsiaTheme="minorEastAsia"/>
                  <w:i/>
                  <w:color w:val="0070C0"/>
                  <w:lang w:val="en-US" w:eastAsia="zh-CN"/>
                </w:rPr>
                <w:t xml:space="preserve"> None</w:t>
              </w:r>
            </w:ins>
          </w:p>
          <w:p w14:paraId="050B0998" w14:textId="77777777" w:rsidR="00923A79" w:rsidRPr="00855107" w:rsidRDefault="00923A79" w:rsidP="006A27C0">
            <w:pPr>
              <w:rPr>
                <w:ins w:id="651" w:author="Vasenkari, Petri J. (Nokia - FI/Espoo)" w:date="2021-01-28T15:34:00Z"/>
                <w:rFonts w:eastAsiaTheme="minorEastAsia"/>
                <w:i/>
                <w:color w:val="0070C0"/>
                <w:lang w:val="en-US" w:eastAsia="zh-CN"/>
              </w:rPr>
            </w:pPr>
            <w:ins w:id="652" w:author="Vasenkari, Petri J. (Nokia - FI/Espoo)" w:date="2021-01-28T15:34:00Z">
              <w:r>
                <w:rPr>
                  <w:rFonts w:eastAsiaTheme="minorEastAsia" w:hint="eastAsia"/>
                  <w:i/>
                  <w:color w:val="0070C0"/>
                  <w:lang w:val="en-US" w:eastAsia="zh-CN"/>
                </w:rPr>
                <w:t>Candidate options:</w:t>
              </w:r>
            </w:ins>
          </w:p>
          <w:p w14:paraId="137BAD7D" w14:textId="4296EC54" w:rsidR="00923A79" w:rsidRPr="003418CB" w:rsidRDefault="00923A79" w:rsidP="006A27C0">
            <w:pPr>
              <w:rPr>
                <w:ins w:id="653" w:author="Vasenkari, Petri J. (Nokia - FI/Espoo)" w:date="2021-01-28T15:34:00Z"/>
                <w:rFonts w:eastAsiaTheme="minorEastAsia"/>
                <w:color w:val="0070C0"/>
                <w:lang w:val="en-US" w:eastAsia="zh-CN"/>
              </w:rPr>
            </w:pPr>
            <w:ins w:id="654" w:author="Vasenkari, Petri J. (Nokia - FI/Espoo)" w:date="2021-01-28T15:34: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655" w:author="Vasenkari, Petri J. (Nokia - FI/Espoo)" w:date="2021-01-28T15:54:00Z">
              <w:r w:rsidR="00010E3C">
                <w:rPr>
                  <w:rFonts w:eastAsiaTheme="minorEastAsia"/>
                  <w:i/>
                  <w:color w:val="0070C0"/>
                  <w:lang w:val="en-US" w:eastAsia="zh-CN"/>
                </w:rPr>
                <w:t xml:space="preserve"> Continue discussion in next meeting.</w:t>
              </w:r>
            </w:ins>
          </w:p>
        </w:tc>
      </w:tr>
    </w:tbl>
    <w:p w14:paraId="0C089003" w14:textId="311EC4DB" w:rsidR="00923A79" w:rsidRDefault="00923A79" w:rsidP="0005189F">
      <w:pPr>
        <w:rPr>
          <w:ins w:id="656" w:author="Vasenkari, Petri J. (Nokia - FI/Espoo)" w:date="2021-01-28T15:54:00Z"/>
          <w:i/>
          <w:color w:val="0070C0"/>
          <w:lang w:eastAsia="zh-CN"/>
        </w:rPr>
      </w:pPr>
    </w:p>
    <w:p w14:paraId="436A71D4" w14:textId="7DDC0087" w:rsidR="00010E3C" w:rsidRDefault="00010E3C" w:rsidP="00010E3C">
      <w:pPr>
        <w:rPr>
          <w:ins w:id="657" w:author="Vasenkari, Petri J. (Nokia - FI/Espoo)" w:date="2021-01-28T15:55:00Z"/>
          <w:b/>
          <w:color w:val="0070C0"/>
          <w:u w:val="single"/>
          <w:lang w:eastAsia="ko-KR"/>
        </w:rPr>
      </w:pPr>
      <w:ins w:id="658" w:author="Vasenkari, Petri J. (Nokia - FI/Espoo)" w:date="2021-01-28T15:54:00Z">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ins>
    </w:p>
    <w:p w14:paraId="7C0D40A3" w14:textId="01B6FD6E" w:rsidR="00C75F94" w:rsidRPr="00C75F94" w:rsidRDefault="00C75F94" w:rsidP="00010E3C">
      <w:pPr>
        <w:rPr>
          <w:ins w:id="659" w:author="Vasenkari, Petri J. (Nokia - FI/Espoo)" w:date="2021-01-28T15:54:00Z"/>
          <w:bCs/>
          <w:lang w:val="sv-SE" w:eastAsia="zh-CN"/>
        </w:rPr>
      </w:pPr>
      <w:ins w:id="660" w:author="Vasenkari, Petri J. (Nokia - FI/Espoo)" w:date="2021-01-28T15:56:00Z">
        <w:r>
          <w:rPr>
            <w:bCs/>
            <w:lang w:val="sv-SE" w:eastAsia="zh-CN"/>
          </w:rPr>
          <w:t>Option 1: Per band definition</w:t>
        </w:r>
      </w:ins>
      <w:ins w:id="661" w:author="Vasenkari, Petri J. (Nokia - FI/Espoo)" w:date="2021-01-28T15:57:00Z">
        <w:r>
          <w:rPr>
            <w:bCs/>
            <w:lang w:val="sv-SE" w:eastAsia="zh-CN"/>
          </w:rPr>
          <w:t xml:space="preserve"> for non-overlapping bands</w:t>
        </w:r>
      </w:ins>
      <w:ins w:id="662" w:author="Vasenkari, Petri J. (Nokia - FI/Espoo)" w:date="2021-01-28T15:56:00Z">
        <w:r>
          <w:rPr>
            <w:bCs/>
            <w:lang w:val="sv-SE" w:eastAsia="zh-CN"/>
          </w:rPr>
          <w:t xml:space="preserve"> for TRP was</w:t>
        </w:r>
      </w:ins>
      <w:ins w:id="663" w:author="Vasenkari, Petri J. (Nokia - FI/Espoo)" w:date="2021-01-28T15:57:00Z">
        <w:r>
          <w:rPr>
            <w:bCs/>
            <w:lang w:val="sv-SE" w:eastAsia="zh-CN"/>
          </w:rPr>
          <w:t xml:space="preserve"> majority view.</w:t>
        </w:r>
      </w:ins>
    </w:p>
    <w:p w14:paraId="2DBE9906" w14:textId="77777777" w:rsidR="00C75F94" w:rsidRPr="00805BE8" w:rsidRDefault="00C75F94" w:rsidP="00C75F94">
      <w:pPr>
        <w:pStyle w:val="ListParagraph"/>
        <w:numPr>
          <w:ilvl w:val="1"/>
          <w:numId w:val="4"/>
        </w:numPr>
        <w:overflowPunct/>
        <w:autoSpaceDE/>
        <w:autoSpaceDN/>
        <w:adjustRightInd/>
        <w:spacing w:after="120"/>
        <w:ind w:left="1440" w:firstLineChars="0"/>
        <w:textAlignment w:val="auto"/>
        <w:rPr>
          <w:ins w:id="664" w:author="Vasenkari, Petri J. (Nokia - FI/Espoo)" w:date="2021-01-28T15:54:00Z"/>
          <w:rFonts w:eastAsia="SimSun"/>
          <w:color w:val="0070C0"/>
          <w:szCs w:val="24"/>
          <w:lang w:eastAsia="zh-CN"/>
        </w:rPr>
      </w:pPr>
      <w:ins w:id="665" w:author="Vasenkari, Petri J. (Nokia - FI/Espoo)" w:date="2021-01-28T15:54:00Z">
        <w:r w:rsidRPr="00805BE8">
          <w:rPr>
            <w:rFonts w:eastAsia="SimSun"/>
            <w:color w:val="0070C0"/>
            <w:szCs w:val="24"/>
            <w:lang w:eastAsia="zh-CN"/>
          </w:rPr>
          <w:t xml:space="preserve">Option 1: </w:t>
        </w:r>
        <w:r w:rsidRPr="00BE2F5A">
          <w:rPr>
            <w:rFonts w:eastAsia="SimSun"/>
            <w:color w:val="0070C0"/>
            <w:szCs w:val="24"/>
            <w:lang w:eastAsia="zh-CN"/>
          </w:rPr>
          <w:t xml:space="preserve">For non-overlapping </w:t>
        </w:r>
        <w:r>
          <w:rPr>
            <w:rFonts w:eastAsia="SimSun"/>
            <w:color w:val="0070C0"/>
            <w:szCs w:val="24"/>
            <w:lang w:eastAsia="zh-CN"/>
          </w:rPr>
          <w:t xml:space="preserve">bands </w:t>
        </w:r>
        <w:r w:rsidRPr="00BE2F5A">
          <w:rPr>
            <w:rFonts w:eastAsia="SimSun"/>
            <w:color w:val="0070C0"/>
            <w:szCs w:val="24"/>
            <w:lang w:eastAsia="zh-CN"/>
          </w:rPr>
          <w:t>specify TRP per band, with max TRP of each band set to 23 dBm</w:t>
        </w:r>
        <w:r>
          <w:rPr>
            <w:rFonts w:eastAsia="SimSun"/>
            <w:color w:val="0070C0"/>
            <w:szCs w:val="24"/>
            <w:lang w:eastAsia="zh-CN"/>
          </w:rPr>
          <w:t>, excluding PC1</w:t>
        </w:r>
        <w:r w:rsidRPr="00BE2F5A">
          <w:rPr>
            <w:rFonts w:eastAsia="SimSun"/>
            <w:color w:val="0070C0"/>
            <w:szCs w:val="24"/>
            <w:lang w:eastAsia="zh-CN"/>
          </w:rPr>
          <w:t xml:space="preserve">.  </w:t>
        </w:r>
      </w:ins>
    </w:p>
    <w:p w14:paraId="04015087" w14:textId="77777777" w:rsidR="00C75F94" w:rsidRPr="00FD4CAF" w:rsidRDefault="00C75F94" w:rsidP="00C75F94">
      <w:pPr>
        <w:pStyle w:val="ListParagraph"/>
        <w:numPr>
          <w:ilvl w:val="1"/>
          <w:numId w:val="4"/>
        </w:numPr>
        <w:overflowPunct/>
        <w:autoSpaceDE/>
        <w:autoSpaceDN/>
        <w:adjustRightInd/>
        <w:spacing w:after="120"/>
        <w:ind w:left="1440" w:firstLineChars="0"/>
        <w:textAlignment w:val="auto"/>
        <w:rPr>
          <w:ins w:id="666" w:author="Vasenkari, Petri J. (Nokia - FI/Espoo)" w:date="2021-01-28T15:54:00Z"/>
          <w:rFonts w:eastAsia="SimSun"/>
          <w:color w:val="0070C0"/>
          <w:szCs w:val="24"/>
          <w:lang w:eastAsia="zh-CN"/>
        </w:rPr>
      </w:pPr>
      <w:ins w:id="667" w:author="Vasenkari, Petri J. (Nokia - FI/Espoo)" w:date="2021-01-28T15:54:00Z">
        <w:r w:rsidRPr="00805BE8">
          <w:rPr>
            <w:rFonts w:eastAsia="SimSun"/>
            <w:color w:val="0070C0"/>
            <w:szCs w:val="24"/>
            <w:lang w:eastAsia="zh-CN"/>
          </w:rPr>
          <w:t xml:space="preserve">Option 2: </w:t>
        </w:r>
        <w:r w:rsidRPr="00BE2F5A">
          <w:rPr>
            <w:rFonts w:eastAsia="SimSun"/>
            <w:color w:val="0070C0"/>
            <w:szCs w:val="24"/>
            <w:lang w:eastAsia="zh-CN"/>
          </w:rPr>
          <w:t>specify TRP per band</w:t>
        </w:r>
        <w:r>
          <w:rPr>
            <w:rFonts w:eastAsia="SimSun"/>
            <w:color w:val="0070C0"/>
            <w:szCs w:val="24"/>
            <w:lang w:eastAsia="zh-CN"/>
          </w:rPr>
          <w:t xml:space="preserve"> for all CA configurations</w:t>
        </w:r>
      </w:ins>
    </w:p>
    <w:p w14:paraId="417AFA3F" w14:textId="77777777" w:rsidR="00C75F94" w:rsidRPr="00805BE8" w:rsidRDefault="00C75F94" w:rsidP="00C75F94">
      <w:pPr>
        <w:pStyle w:val="ListParagraph"/>
        <w:numPr>
          <w:ilvl w:val="1"/>
          <w:numId w:val="4"/>
        </w:numPr>
        <w:overflowPunct/>
        <w:autoSpaceDE/>
        <w:autoSpaceDN/>
        <w:adjustRightInd/>
        <w:spacing w:after="120"/>
        <w:ind w:left="1440" w:firstLineChars="0"/>
        <w:textAlignment w:val="auto"/>
        <w:rPr>
          <w:ins w:id="668" w:author="Vasenkari, Petri J. (Nokia - FI/Espoo)" w:date="2021-01-28T15:54:00Z"/>
          <w:rFonts w:eastAsia="SimSun"/>
          <w:color w:val="0070C0"/>
          <w:szCs w:val="24"/>
          <w:lang w:eastAsia="zh-CN"/>
        </w:rPr>
      </w:pPr>
      <w:ins w:id="669" w:author="Vasenkari, Petri J. (Nokia - FI/Espoo)" w:date="2021-01-28T15:54:00Z">
        <w:r>
          <w:rPr>
            <w:rFonts w:eastAsia="SimSun"/>
            <w:color w:val="0070C0"/>
            <w:szCs w:val="24"/>
            <w:lang w:eastAsia="zh-CN"/>
          </w:rPr>
          <w:t>Option 3: Other</w:t>
        </w:r>
      </w:ins>
    </w:p>
    <w:p w14:paraId="0472CE8C" w14:textId="77777777" w:rsidR="00010E3C" w:rsidRDefault="00010E3C" w:rsidP="0005189F">
      <w:pPr>
        <w:rPr>
          <w:ins w:id="670" w:author="Vasenkari, Petri J. (Nokia - FI/Espoo)" w:date="2021-01-28T15:34:00Z"/>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6A27C0">
        <w:trPr>
          <w:ins w:id="671" w:author="Vasenkari, Petri J. (Nokia - FI/Espoo)" w:date="2021-01-28T15:34:00Z"/>
        </w:trPr>
        <w:tc>
          <w:tcPr>
            <w:tcW w:w="1242" w:type="dxa"/>
          </w:tcPr>
          <w:p w14:paraId="070FFE5B" w14:textId="77777777" w:rsidR="00923A79" w:rsidRPr="00045592" w:rsidRDefault="00923A79" w:rsidP="006A27C0">
            <w:pPr>
              <w:rPr>
                <w:ins w:id="672" w:author="Vasenkari, Petri J. (Nokia - FI/Espoo)" w:date="2021-01-28T15:34:00Z"/>
                <w:rFonts w:eastAsiaTheme="minorEastAsia"/>
                <w:b/>
                <w:bCs/>
                <w:color w:val="0070C0"/>
                <w:lang w:val="en-US" w:eastAsia="zh-CN"/>
              </w:rPr>
            </w:pPr>
          </w:p>
        </w:tc>
        <w:tc>
          <w:tcPr>
            <w:tcW w:w="8615" w:type="dxa"/>
          </w:tcPr>
          <w:p w14:paraId="0B9DA288" w14:textId="77777777" w:rsidR="00923A79" w:rsidRPr="00045592" w:rsidRDefault="00923A79" w:rsidP="006A27C0">
            <w:pPr>
              <w:rPr>
                <w:ins w:id="673" w:author="Vasenkari, Petri J. (Nokia - FI/Espoo)" w:date="2021-01-28T15:34:00Z"/>
                <w:rFonts w:eastAsiaTheme="minorEastAsia"/>
                <w:b/>
                <w:bCs/>
                <w:color w:val="0070C0"/>
                <w:lang w:val="en-US" w:eastAsia="zh-CN"/>
              </w:rPr>
            </w:pPr>
            <w:ins w:id="674" w:author="Vasenkari, Petri J. (Nokia - FI/Espoo)" w:date="2021-01-28T15:34:00Z">
              <w:r w:rsidRPr="00045592">
                <w:rPr>
                  <w:rFonts w:eastAsiaTheme="minorEastAsia"/>
                  <w:b/>
                  <w:bCs/>
                  <w:color w:val="0070C0"/>
                  <w:lang w:val="en-US" w:eastAsia="zh-CN"/>
                </w:rPr>
                <w:t xml:space="preserve">Status summary </w:t>
              </w:r>
            </w:ins>
          </w:p>
        </w:tc>
      </w:tr>
      <w:tr w:rsidR="00923A79" w14:paraId="530FADFB" w14:textId="77777777" w:rsidTr="006A27C0">
        <w:trPr>
          <w:ins w:id="675" w:author="Vasenkari, Petri J. (Nokia - FI/Espoo)" w:date="2021-01-28T15:34:00Z"/>
        </w:trPr>
        <w:tc>
          <w:tcPr>
            <w:tcW w:w="1242" w:type="dxa"/>
          </w:tcPr>
          <w:p w14:paraId="3E5DB0B2" w14:textId="77777777" w:rsidR="00923A79" w:rsidRPr="003418CB" w:rsidRDefault="00923A79" w:rsidP="006A27C0">
            <w:pPr>
              <w:rPr>
                <w:ins w:id="676" w:author="Vasenkari, Petri J. (Nokia - FI/Espoo)" w:date="2021-01-28T15:34:00Z"/>
                <w:rFonts w:eastAsiaTheme="minorEastAsia"/>
                <w:color w:val="0070C0"/>
                <w:lang w:val="en-US" w:eastAsia="zh-CN"/>
              </w:rPr>
            </w:pPr>
            <w:ins w:id="677" w:author="Vasenkari, Petri J. (Nokia - FI/Espoo)" w:date="2021-01-28T15:34:00Z">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ins>
          </w:p>
        </w:tc>
        <w:tc>
          <w:tcPr>
            <w:tcW w:w="8615" w:type="dxa"/>
          </w:tcPr>
          <w:p w14:paraId="2B506280" w14:textId="77777777" w:rsidR="00923A79" w:rsidRPr="00855107" w:rsidRDefault="00923A79" w:rsidP="006A27C0">
            <w:pPr>
              <w:rPr>
                <w:ins w:id="678" w:author="Vasenkari, Petri J. (Nokia - FI/Espoo)" w:date="2021-01-28T15:34:00Z"/>
                <w:rFonts w:eastAsiaTheme="minorEastAsia"/>
                <w:i/>
                <w:color w:val="0070C0"/>
                <w:lang w:val="en-US" w:eastAsia="zh-CN"/>
              </w:rPr>
            </w:pPr>
            <w:ins w:id="679" w:author="Vasenkari, Petri J. (Nokia - FI/Espoo)" w:date="2021-01-28T15:34:00Z">
              <w:r w:rsidRPr="00855107">
                <w:rPr>
                  <w:rFonts w:eastAsiaTheme="minorEastAsia" w:hint="eastAsia"/>
                  <w:i/>
                  <w:color w:val="0070C0"/>
                  <w:lang w:val="en-US" w:eastAsia="zh-CN"/>
                </w:rPr>
                <w:t>Tentative agreements:</w:t>
              </w:r>
            </w:ins>
          </w:p>
          <w:p w14:paraId="45DF8711" w14:textId="77777777" w:rsidR="00923A79" w:rsidRPr="00855107" w:rsidRDefault="00923A79" w:rsidP="006A27C0">
            <w:pPr>
              <w:rPr>
                <w:ins w:id="680" w:author="Vasenkari, Petri J. (Nokia - FI/Espoo)" w:date="2021-01-28T15:34:00Z"/>
                <w:rFonts w:eastAsiaTheme="minorEastAsia"/>
                <w:i/>
                <w:color w:val="0070C0"/>
                <w:lang w:val="en-US" w:eastAsia="zh-CN"/>
              </w:rPr>
            </w:pPr>
            <w:ins w:id="681" w:author="Vasenkari, Petri J. (Nokia - FI/Espoo)" w:date="2021-01-28T15:34:00Z">
              <w:r>
                <w:rPr>
                  <w:rFonts w:eastAsiaTheme="minorEastAsia" w:hint="eastAsia"/>
                  <w:i/>
                  <w:color w:val="0070C0"/>
                  <w:lang w:val="en-US" w:eastAsia="zh-CN"/>
                </w:rPr>
                <w:t>Candidate options:</w:t>
              </w:r>
            </w:ins>
          </w:p>
          <w:p w14:paraId="2B4D645A" w14:textId="3CCE7FCB" w:rsidR="00923A79" w:rsidRPr="003418CB" w:rsidRDefault="00923A79" w:rsidP="006A27C0">
            <w:pPr>
              <w:rPr>
                <w:ins w:id="682" w:author="Vasenkari, Petri J. (Nokia - FI/Espoo)" w:date="2021-01-28T15:34:00Z"/>
                <w:rFonts w:eastAsiaTheme="minorEastAsia"/>
                <w:color w:val="0070C0"/>
                <w:lang w:val="en-US" w:eastAsia="zh-CN"/>
              </w:rPr>
            </w:pPr>
            <w:ins w:id="683" w:author="Vasenkari, Petri J. (Nokia - FI/Espoo)" w:date="2021-01-28T15:34: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ins w:id="684" w:author="Vasenkari, Petri J. (Nokia - FI/Espoo)" w:date="2021-01-28T15:59:00Z">
              <w:r w:rsidR="00310C2A">
                <w:rPr>
                  <w:rFonts w:eastAsiaTheme="minorEastAsia"/>
                  <w:i/>
                  <w:color w:val="0070C0"/>
                  <w:lang w:val="en-US" w:eastAsia="zh-CN"/>
                </w:rPr>
                <w:t xml:space="preserve"> Continue discussion in next meeting with the assumption of per band for non-overlapping bands definition and address the </w:t>
              </w:r>
            </w:ins>
            <w:ins w:id="685" w:author="Vasenkari, Petri J. (Nokia - FI/Espoo)" w:date="2021-01-28T16:00:00Z">
              <w:r w:rsidR="00310C2A">
                <w:rPr>
                  <w:rFonts w:eastAsiaTheme="minorEastAsia"/>
                  <w:i/>
                  <w:color w:val="0070C0"/>
                  <w:lang w:val="en-US" w:eastAsia="zh-CN"/>
                </w:rPr>
                <w:t>questions on aggregated max TPR</w:t>
              </w:r>
            </w:ins>
            <w:ins w:id="686" w:author="Vasenkari, Petri J. (Nokia - FI/Espoo)" w:date="2021-01-28T15:59:00Z">
              <w:r w:rsidR="00310C2A">
                <w:rPr>
                  <w:rFonts w:eastAsiaTheme="minorEastAsia"/>
                  <w:i/>
                  <w:color w:val="0070C0"/>
                  <w:lang w:val="en-US" w:eastAsia="zh-CN"/>
                </w:rPr>
                <w:t xml:space="preserve"> and how to handle non-overlapping bands</w:t>
              </w:r>
            </w:ins>
            <w:ins w:id="687" w:author="Vasenkari, Petri J. (Nokia - FI/Espoo)" w:date="2021-01-28T16:00:00Z">
              <w:r w:rsidR="00310C2A">
                <w:rPr>
                  <w:rFonts w:eastAsiaTheme="minorEastAsia"/>
                  <w:i/>
                  <w:color w:val="0070C0"/>
                  <w:lang w:val="en-US" w:eastAsia="zh-CN"/>
                </w:rPr>
                <w:t xml:space="preserve"> keeping in mind that TRP</w:t>
              </w:r>
            </w:ins>
            <w:ins w:id="688" w:author="Vasenkari, Petri J. (Nokia - FI/Espoo)" w:date="2021-01-28T16:01:00Z">
              <w:r w:rsidR="00310C2A">
                <w:rPr>
                  <w:rFonts w:eastAsiaTheme="minorEastAsia"/>
                  <w:i/>
                  <w:color w:val="0070C0"/>
                  <w:lang w:val="en-US" w:eastAsia="zh-CN"/>
                </w:rPr>
                <w:t xml:space="preserve"> is regulatory requirement in some countries.</w:t>
              </w:r>
            </w:ins>
          </w:p>
        </w:tc>
      </w:tr>
    </w:tbl>
    <w:p w14:paraId="1BA0E8CF" w14:textId="77777777" w:rsidR="00923A79" w:rsidRPr="00923A79" w:rsidRDefault="00923A79" w:rsidP="0005189F">
      <w:pPr>
        <w:rPr>
          <w:i/>
          <w:color w:val="0070C0"/>
          <w:lang w:eastAsia="zh-CN"/>
          <w:rPrChange w:id="689" w:author="Vasenkari, Petri J. (Nokia - FI/Espoo)" w:date="2021-01-28T15:34:00Z">
            <w:rPr>
              <w:i/>
              <w:color w:val="0070C0"/>
              <w:lang w:val="en-US" w:eastAsia="zh-CN"/>
            </w:rPr>
          </w:rPrChange>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32DC0985" w:rsidR="0005189F" w:rsidRPr="00F11B08" w:rsidRDefault="00CF5D75" w:rsidP="0005189F">
      <w:pPr>
        <w:rPr>
          <w:lang w:val="en-US" w:eastAsia="zh-CN"/>
        </w:rPr>
      </w:pPr>
      <w:ins w:id="690" w:author="Vasenkari, Petri J. (Nokia - FI/Espoo)" w:date="2021-01-28T16:33:00Z">
        <w:r>
          <w:rPr>
            <w:lang w:val="en-US" w:eastAsia="zh-CN"/>
          </w:rPr>
          <w:t>None</w:t>
        </w:r>
      </w:ins>
    </w:p>
    <w:p w14:paraId="74A2082C" w14:textId="77777777" w:rsidR="0005189F" w:rsidRPr="00F11B08" w:rsidRDefault="0005189F" w:rsidP="0005189F">
      <w:pPr>
        <w:pStyle w:val="Heading2"/>
        <w:rPr>
          <w:lang w:val="en-US"/>
        </w:rPr>
      </w:pPr>
      <w:r w:rsidRPr="00F11B08">
        <w:rPr>
          <w:lang w:val="en-US"/>
        </w:rPr>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05189F">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9" w:author="冯三军" w:date="2021-01-26T22:10:00Z" w:initials="SF">
    <w:p w14:paraId="5198F12E" w14:textId="77777777" w:rsidR="003B41C9" w:rsidRDefault="003B41C9" w:rsidP="00C82EB7">
      <w:pPr>
        <w:pStyle w:val="CommentText"/>
      </w:pPr>
      <w:r>
        <w:rPr>
          <w:rStyle w:val="CommentReference"/>
        </w:rPr>
        <w:annotationRef/>
      </w:r>
      <w:r>
        <w:rPr>
          <w:rFonts w:hint="eastAsia"/>
          <w:lang w:eastAsia="zh-CN"/>
        </w:rPr>
        <w:t>不是特别确定原来</w:t>
      </w:r>
      <w:r>
        <w:rPr>
          <w:rFonts w:hint="eastAsia"/>
          <w:lang w:eastAsia="zh-CN"/>
        </w:rPr>
        <w:t>Intention</w:t>
      </w:r>
      <w:r>
        <w:rPr>
          <w:rFonts w:hint="eastAsia"/>
          <w:lang w:eastAsia="zh-CN"/>
        </w:rPr>
        <w:t>是什么？</w:t>
      </w:r>
    </w:p>
  </w:comment>
  <w:comment w:id="558" w:author="冯三军" w:date="2021-01-26T22:27:00Z" w:initials="SF">
    <w:p w14:paraId="5EB67600" w14:textId="77777777" w:rsidR="003B41C9" w:rsidRDefault="003B41C9" w:rsidP="00C82EB7">
      <w:pPr>
        <w:pStyle w:val="CommentText"/>
        <w:rPr>
          <w:lang w:eastAsia="zh-CN"/>
        </w:rPr>
      </w:pPr>
      <w:r>
        <w:rPr>
          <w:rStyle w:val="CommentReference"/>
        </w:rPr>
        <w:annotationRef/>
      </w:r>
      <w:r>
        <w:rPr>
          <w:rFonts w:hint="eastAsia"/>
          <w:lang w:eastAsia="zh-CN"/>
        </w:rPr>
        <w:t>参考高通</w:t>
      </w:r>
      <w:r>
        <w:rPr>
          <w:rFonts w:hint="eastAsia"/>
          <w:lang w:eastAsia="zh-CN"/>
        </w:rPr>
        <w:t>o</w:t>
      </w:r>
      <w:r>
        <w:rPr>
          <w:lang w:eastAsia="zh-CN"/>
        </w:rPr>
        <w:t>ption 3</w:t>
      </w:r>
      <w:r>
        <w:rPr>
          <w:rFonts w:hint="eastAsia"/>
          <w:lang w:eastAsia="zh-CN"/>
        </w:rPr>
        <w:t>，</w:t>
      </w:r>
      <w:r>
        <w:rPr>
          <w:rFonts w:hint="eastAsia"/>
          <w:lang w:eastAsia="zh-CN"/>
        </w:rPr>
        <w:t>ove</w:t>
      </w:r>
      <w:r>
        <w:rPr>
          <w:lang w:eastAsia="zh-CN"/>
        </w:rPr>
        <w:t>r</w:t>
      </w:r>
      <w:r>
        <w:rPr>
          <w:rFonts w:hint="eastAsia"/>
          <w:lang w:eastAsia="zh-CN"/>
        </w:rPr>
        <w:t>lapping</w:t>
      </w:r>
      <w:r>
        <w:rPr>
          <w:rFonts w:hint="eastAsia"/>
          <w:lang w:eastAsia="zh-CN"/>
        </w:rPr>
        <w:t>情况不同。</w:t>
      </w:r>
    </w:p>
  </w:comment>
  <w:comment w:id="559" w:author="冯三军" w:date="2021-01-26T22:24:00Z" w:initials="SF">
    <w:p w14:paraId="3CA737D6" w14:textId="77777777" w:rsidR="003B41C9" w:rsidRDefault="003B41C9" w:rsidP="00C82EB7">
      <w:pPr>
        <w:pStyle w:val="CommentText"/>
        <w:rPr>
          <w:lang w:eastAsia="zh-CN"/>
        </w:rPr>
      </w:pPr>
      <w:r>
        <w:rPr>
          <w:rStyle w:val="CommentReference"/>
        </w:rPr>
        <w:annotationRef/>
      </w:r>
      <w:r>
        <w:rPr>
          <w:rFonts w:hint="eastAsia"/>
          <w:lang w:eastAsia="zh-CN"/>
        </w:rPr>
        <w:t>认为需要更多</w:t>
      </w:r>
      <w:r>
        <w:rPr>
          <w:rFonts w:hint="eastAsia"/>
          <w:lang w:eastAsia="zh-CN"/>
        </w:rPr>
        <w:t>c</w:t>
      </w:r>
      <w:r>
        <w:rPr>
          <w:lang w:eastAsia="zh-CN"/>
        </w:rPr>
        <w:t>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8F12E" w15:done="0"/>
  <w15:commentEx w15:paraId="5EB67600" w15:done="0"/>
  <w15:commentEx w15:paraId="3CA73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F12E" w16cid:durableId="23BB11D0"/>
  <w16cid:commentId w16cid:paraId="5EB67600" w16cid:durableId="23BB15D7"/>
  <w16cid:commentId w16cid:paraId="3CA737D6" w16cid:durableId="23BB152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BE7EC" w14:textId="77777777" w:rsidR="00DB5ECC" w:rsidRDefault="00DB5ECC">
      <w:r>
        <w:separator/>
      </w:r>
    </w:p>
  </w:endnote>
  <w:endnote w:type="continuationSeparator" w:id="0">
    <w:p w14:paraId="4F70AB50" w14:textId="77777777" w:rsidR="00DB5ECC" w:rsidRDefault="00DB5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56FF3" w14:textId="77777777" w:rsidR="00DB5ECC" w:rsidRDefault="00DB5ECC">
      <w:r>
        <w:separator/>
      </w:r>
    </w:p>
  </w:footnote>
  <w:footnote w:type="continuationSeparator" w:id="0">
    <w:p w14:paraId="3C35CC0C" w14:textId="77777777" w:rsidR="00DB5ECC" w:rsidRDefault="00DB5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senkari, Petri J. (Nokia - FI/Espoo)">
    <w15:presenceInfo w15:providerId="AD" w15:userId="S::petri.j.vasenkari@nokia.com::45ab63b8-482e-4d1b-9753-9204e852db48"/>
  </w15:person>
  <w15:person w15:author="冯三军">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C1B"/>
    <w:rsid w:val="00401144"/>
    <w:rsid w:val="00404831"/>
    <w:rsid w:val="00407661"/>
    <w:rsid w:val="00407834"/>
    <w:rsid w:val="00410314"/>
    <w:rsid w:val="00412063"/>
    <w:rsid w:val="00412EB1"/>
    <w:rsid w:val="00413DDE"/>
    <w:rsid w:val="00414118"/>
    <w:rsid w:val="00416084"/>
    <w:rsid w:val="00424F8C"/>
    <w:rsid w:val="004271BA"/>
    <w:rsid w:val="00430497"/>
    <w:rsid w:val="00434DC1"/>
    <w:rsid w:val="004350F4"/>
    <w:rsid w:val="004412A0"/>
    <w:rsid w:val="00446408"/>
    <w:rsid w:val="00450F27"/>
    <w:rsid w:val="004510E5"/>
    <w:rsid w:val="00456A75"/>
    <w:rsid w:val="00461E39"/>
    <w:rsid w:val="00462D3A"/>
    <w:rsid w:val="00463521"/>
    <w:rsid w:val="00471125"/>
    <w:rsid w:val="004730D7"/>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71777"/>
    <w:rsid w:val="00574614"/>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505B"/>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194"/>
    <w:rsid w:val="008B5AE7"/>
    <w:rsid w:val="008C60E9"/>
    <w:rsid w:val="008D1B7C"/>
    <w:rsid w:val="008D6657"/>
    <w:rsid w:val="008E1F60"/>
    <w:rsid w:val="008E307E"/>
    <w:rsid w:val="008F4DD1"/>
    <w:rsid w:val="008F6056"/>
    <w:rsid w:val="00902C07"/>
    <w:rsid w:val="00905804"/>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D2FF2"/>
    <w:rsid w:val="009D3226"/>
    <w:rsid w:val="009D3385"/>
    <w:rsid w:val="009D793C"/>
    <w:rsid w:val="009E16A9"/>
    <w:rsid w:val="009E375F"/>
    <w:rsid w:val="009E39D4"/>
    <w:rsid w:val="009E5401"/>
    <w:rsid w:val="009F035D"/>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F0A73"/>
    <w:rsid w:val="00CF1A82"/>
    <w:rsid w:val="00CF4156"/>
    <w:rsid w:val="00CF5D75"/>
    <w:rsid w:val="00CF6230"/>
    <w:rsid w:val="00D03D00"/>
    <w:rsid w:val="00D05C30"/>
    <w:rsid w:val="00D11359"/>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yperlink" Target="file:///C:\Users\vasenkap\Documents\Ty&#246;t\RAN4\%2398e\Docs\R4-2100619.zip" TargetMode="Externa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vasenkap\Documents\Ty&#246;t\RAN4\%2398e\Docs\R4-2102715.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0637.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hyperlink" Target="https://www.3gpp.org/ftp/TSG_RAN/WG4_Radio/TSGR4_98_e/Docs/R4-210137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BA7B3-4580-416A-A2E4-FFB006949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4</Pages>
  <Words>6446</Words>
  <Characters>52221</Characters>
  <Application>Microsoft Office Word</Application>
  <DocSecurity>0</DocSecurity>
  <Lines>435</Lines>
  <Paragraphs>1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Vasenkari, Petri J. (Nokia - FI/Espoo)</cp:lastModifiedBy>
  <cp:revision>2</cp:revision>
  <cp:lastPrinted>2019-04-25T01:09:00Z</cp:lastPrinted>
  <dcterms:created xsi:type="dcterms:W3CDTF">2021-01-28T14:34:00Z</dcterms:created>
  <dcterms:modified xsi:type="dcterms:W3CDTF">2021-01-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